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78FA6" w14:textId="1D8C8F82" w:rsidR="007122CB" w:rsidRPr="00C83C16" w:rsidRDefault="00007E8A" w:rsidP="007122CB">
      <w:pPr>
        <w:spacing w:after="0"/>
        <w:rPr>
          <w:rFonts w:ascii="Arial" w:hAnsi="Arial" w:cs="Arial"/>
          <w:b/>
          <w:sz w:val="24"/>
          <w:szCs w:val="24"/>
        </w:rPr>
      </w:pPr>
      <w:r w:rsidRPr="00C83C16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004100BE" wp14:editId="7DB95005">
                <wp:simplePos x="0" y="0"/>
                <wp:positionH relativeFrom="column">
                  <wp:posOffset>3301365</wp:posOffset>
                </wp:positionH>
                <wp:positionV relativeFrom="paragraph">
                  <wp:posOffset>0</wp:posOffset>
                </wp:positionV>
                <wp:extent cx="2254885" cy="203200"/>
                <wp:effectExtent l="0" t="0" r="12065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4885" cy="203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EC3BC3" w14:textId="0E07697A" w:rsidR="00856488" w:rsidRPr="000D60BA" w:rsidRDefault="00856488" w:rsidP="001C187F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36000" rIns="9144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4100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9.95pt;margin-top:0;width:177.55pt;height:16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" fillcolor="#fff2cc [663]">
                <v:textbox inset=",1mm,,1mm">
                  <w:txbxContent>
                    <w:p w14:paraId="47EC3BC3" w14:textId="0E07697A" w:rsidR="00856488" w:rsidRPr="000D60BA" w:rsidRDefault="00856488" w:rsidP="001C187F">
                      <w:pPr>
                        <w:jc w:val="center"/>
                        <w:rPr>
                          <w:b/>
                          <w:sz w:val="18"/>
                          <w:szCs w:val="18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83C16" w:rsidRPr="00C83C16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4E60BEC1" wp14:editId="5061739C">
                <wp:simplePos x="0" y="0"/>
                <wp:positionH relativeFrom="column">
                  <wp:posOffset>5556250</wp:posOffset>
                </wp:positionH>
                <wp:positionV relativeFrom="paragraph">
                  <wp:posOffset>1</wp:posOffset>
                </wp:positionV>
                <wp:extent cx="1181100" cy="203200"/>
                <wp:effectExtent l="0" t="0" r="19050" b="254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42EA3" w14:textId="4D662BCF" w:rsidR="00856488" w:rsidRPr="00F84BC2" w:rsidRDefault="00856488" w:rsidP="001C187F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36000" rIns="9144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0BEC1" id="_x0000_s1027" type="#_x0000_t202" style="position:absolute;margin-left:437.5pt;margin-top:0;width:93pt;height:16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">
                <v:textbox inset=",1mm,,1mm">
                  <w:txbxContent>
                    <w:p w14:paraId="0B142EA3" w14:textId="4D662BCF" w:rsidR="00856488" w:rsidRPr="00F84BC2" w:rsidRDefault="00856488" w:rsidP="001C187F">
                      <w:pPr>
                        <w:jc w:val="center"/>
                        <w:rPr>
                          <w:sz w:val="18"/>
                          <w:szCs w:val="18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83C16" w:rsidRPr="00C83C16">
        <w:rPr>
          <w:rFonts w:ascii="Arial" w:hAnsi="Arial" w:cs="Arial"/>
          <w:b/>
          <w:sz w:val="24"/>
          <w:szCs w:val="24"/>
          <w:u w:val="single"/>
        </w:rPr>
        <w:t xml:space="preserve"> Executive Summary</w:t>
      </w:r>
      <w:r w:rsidRPr="00007E8A">
        <w:rPr>
          <w:rFonts w:ascii="Arial" w:hAnsi="Arial" w:cs="Arial"/>
          <w:b/>
          <w:sz w:val="24"/>
          <w:szCs w:val="24"/>
          <w:u w:val="single"/>
        </w:rPr>
        <w:t xml:space="preserve"> </w:t>
      </w:r>
      <w:r>
        <w:rPr>
          <w:rFonts w:ascii="Arial" w:hAnsi="Arial" w:cs="Arial"/>
          <w:b/>
          <w:sz w:val="24"/>
          <w:szCs w:val="24"/>
          <w:u w:val="single"/>
        </w:rPr>
        <w:t xml:space="preserve">- </w:t>
      </w:r>
      <w:r w:rsidRPr="00234689">
        <w:rPr>
          <w:rFonts w:ascii="Arial" w:hAnsi="Arial" w:cs="Arial"/>
          <w:sz w:val="24"/>
          <w:szCs w:val="24"/>
          <w:u w:val="single"/>
        </w:rPr>
        <w:t xml:space="preserve">Contract </w:t>
      </w:r>
      <w:r w:rsidR="007D6770">
        <w:rPr>
          <w:rFonts w:ascii="Arial" w:hAnsi="Arial" w:cs="Arial"/>
          <w:sz w:val="24"/>
          <w:szCs w:val="24"/>
          <w:u w:val="single"/>
        </w:rPr>
        <w:t>Review</w:t>
      </w:r>
      <w:r w:rsidR="00625BFE" w:rsidRPr="00C83C16">
        <w:rPr>
          <w:rFonts w:ascii="Arial" w:hAnsi="Arial" w:cs="Arial"/>
          <w:b/>
          <w:sz w:val="24"/>
          <w:szCs w:val="24"/>
        </w:rPr>
        <w:tab/>
      </w:r>
      <w:r w:rsidR="00856488" w:rsidRPr="00C83C16">
        <w:rPr>
          <w:rFonts w:ascii="Arial" w:hAnsi="Arial" w:cs="Arial"/>
          <w:b/>
          <w:sz w:val="24"/>
          <w:szCs w:val="24"/>
        </w:rPr>
        <w:tab/>
        <w:t xml:space="preserve">    </w:t>
      </w:r>
    </w:p>
    <w:p w14:paraId="4CBD81FA" w14:textId="25EDAAFE" w:rsidR="002E43F3" w:rsidRPr="00C83C16" w:rsidRDefault="00856488" w:rsidP="007122CB">
      <w:pPr>
        <w:spacing w:after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 </w:t>
      </w:r>
      <w:r w:rsidR="007122CB">
        <w:rPr>
          <w:rFonts w:ascii="Arial" w:hAnsi="Arial" w:cs="Arial"/>
          <w:b/>
          <w:sz w:val="32"/>
          <w:szCs w:val="32"/>
        </w:rPr>
        <w:tab/>
      </w:r>
      <w:r w:rsidR="007122CB">
        <w:rPr>
          <w:rFonts w:ascii="Arial" w:hAnsi="Arial" w:cs="Arial"/>
          <w:b/>
          <w:sz w:val="32"/>
          <w:szCs w:val="32"/>
        </w:rPr>
        <w:tab/>
      </w:r>
      <w:r w:rsidR="007122CB">
        <w:rPr>
          <w:rFonts w:ascii="Arial" w:hAnsi="Arial" w:cs="Arial"/>
          <w:b/>
          <w:sz w:val="32"/>
          <w:szCs w:val="32"/>
        </w:rPr>
        <w:tab/>
      </w:r>
      <w:r w:rsidR="007122CB">
        <w:rPr>
          <w:rFonts w:ascii="Arial" w:hAnsi="Arial" w:cs="Arial"/>
          <w:b/>
          <w:sz w:val="32"/>
          <w:szCs w:val="32"/>
        </w:rPr>
        <w:tab/>
      </w:r>
      <w:r w:rsidR="007122CB">
        <w:rPr>
          <w:rFonts w:ascii="Arial" w:hAnsi="Arial" w:cs="Arial"/>
          <w:b/>
          <w:sz w:val="32"/>
          <w:szCs w:val="32"/>
        </w:rPr>
        <w:tab/>
      </w:r>
      <w:r w:rsidR="007122CB">
        <w:rPr>
          <w:rFonts w:ascii="Arial" w:hAnsi="Arial" w:cs="Arial"/>
          <w:b/>
          <w:sz w:val="32"/>
          <w:szCs w:val="32"/>
        </w:rPr>
        <w:tab/>
      </w:r>
      <w:r>
        <w:rPr>
          <w:rFonts w:ascii="Arial" w:hAnsi="Arial" w:cs="Arial"/>
          <w:b/>
          <w:sz w:val="32"/>
          <w:szCs w:val="32"/>
        </w:rPr>
        <w:t xml:space="preserve"> </w:t>
      </w:r>
      <w:r w:rsidR="007122CB">
        <w:rPr>
          <w:rFonts w:ascii="Arial" w:hAnsi="Arial" w:cs="Arial"/>
          <w:b/>
          <w:sz w:val="32"/>
          <w:szCs w:val="32"/>
        </w:rPr>
        <w:t xml:space="preserve">      </w:t>
      </w:r>
      <w:r w:rsidR="00C83C16">
        <w:rPr>
          <w:rFonts w:ascii="Arial" w:hAnsi="Arial" w:cs="Arial"/>
          <w:b/>
          <w:sz w:val="32"/>
          <w:szCs w:val="32"/>
        </w:rPr>
        <w:t xml:space="preserve">   </w:t>
      </w:r>
      <w:r w:rsidR="00625BFE" w:rsidRPr="00B53740">
        <w:rPr>
          <w:rFonts w:ascii="Arial" w:hAnsi="Arial" w:cs="Arial"/>
          <w:sz w:val="16"/>
          <w:szCs w:val="16"/>
        </w:rPr>
        <w:t xml:space="preserve">Prepared </w:t>
      </w:r>
      <w:r w:rsidR="00007E8A">
        <w:rPr>
          <w:rFonts w:ascii="Arial" w:hAnsi="Arial" w:cs="Arial"/>
          <w:sz w:val="16"/>
          <w:szCs w:val="16"/>
        </w:rPr>
        <w:t>b</w:t>
      </w:r>
      <w:r w:rsidR="00625BFE" w:rsidRPr="00B53740">
        <w:rPr>
          <w:rFonts w:ascii="Arial" w:hAnsi="Arial" w:cs="Arial"/>
          <w:sz w:val="16"/>
          <w:szCs w:val="16"/>
        </w:rPr>
        <w:t>y</w:t>
      </w:r>
      <w:r w:rsidR="00625BFE" w:rsidRPr="00B53740">
        <w:rPr>
          <w:rFonts w:ascii="Arial" w:hAnsi="Arial" w:cs="Arial"/>
          <w:sz w:val="16"/>
          <w:szCs w:val="16"/>
        </w:rPr>
        <w:tab/>
      </w:r>
      <w:r w:rsidR="00625BFE" w:rsidRPr="00B53740">
        <w:rPr>
          <w:rFonts w:ascii="Arial" w:hAnsi="Arial" w:cs="Arial"/>
          <w:sz w:val="16"/>
          <w:szCs w:val="16"/>
        </w:rPr>
        <w:tab/>
      </w:r>
      <w:r w:rsidR="00307913" w:rsidRPr="00B53740">
        <w:rPr>
          <w:rFonts w:ascii="Arial" w:hAnsi="Arial" w:cs="Arial"/>
          <w:sz w:val="16"/>
          <w:szCs w:val="16"/>
        </w:rPr>
        <w:t xml:space="preserve">            </w:t>
      </w:r>
      <w:r w:rsidR="00B53740">
        <w:rPr>
          <w:rFonts w:ascii="Arial" w:hAnsi="Arial" w:cs="Arial"/>
          <w:sz w:val="16"/>
          <w:szCs w:val="16"/>
        </w:rPr>
        <w:t xml:space="preserve">     </w:t>
      </w:r>
      <w:r w:rsidR="007122CB">
        <w:rPr>
          <w:rFonts w:ascii="Arial" w:hAnsi="Arial" w:cs="Arial"/>
          <w:sz w:val="16"/>
          <w:szCs w:val="16"/>
        </w:rPr>
        <w:t xml:space="preserve">                  </w:t>
      </w:r>
      <w:r w:rsidR="00625BFE" w:rsidRPr="00B53740">
        <w:rPr>
          <w:rFonts w:ascii="Arial" w:hAnsi="Arial" w:cs="Arial"/>
          <w:sz w:val="16"/>
          <w:szCs w:val="16"/>
        </w:rPr>
        <w:t>Date</w:t>
      </w:r>
    </w:p>
    <w:p w14:paraId="1D30415E" w14:textId="353F654C" w:rsidR="00856488" w:rsidRPr="00511B87" w:rsidRDefault="00432366" w:rsidP="002E43F3">
      <w:pPr>
        <w:spacing w:after="0"/>
        <w:rPr>
          <w:rFonts w:ascii="Arial" w:hAnsi="Arial" w:cs="Arial"/>
          <w:sz w:val="12"/>
          <w:szCs w:val="12"/>
        </w:rPr>
      </w:pPr>
      <w:r w:rsidRPr="000B36F5">
        <w:rPr>
          <w:rFonts w:ascii="Arial" w:hAnsi="Arial" w:cs="Arial"/>
          <w:b/>
          <w:noProof/>
          <w:sz w:val="12"/>
          <w:szCs w:val="12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5E6D15CD" wp14:editId="4EB0EE1F">
                <wp:simplePos x="0" y="0"/>
                <wp:positionH relativeFrom="column">
                  <wp:posOffset>-7620</wp:posOffset>
                </wp:positionH>
                <wp:positionV relativeFrom="paragraph">
                  <wp:posOffset>2865120</wp:posOffset>
                </wp:positionV>
                <wp:extent cx="6838950" cy="701040"/>
                <wp:effectExtent l="0" t="0" r="19050" b="2286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7010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B9C12" w14:textId="1F387B18" w:rsidR="000B36F5" w:rsidRPr="007A24D1" w:rsidRDefault="000B36F5">
                            <w:pPr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t>Special Information</w:t>
                            </w:r>
                            <w:r w:rsidR="00607DF4"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2C7C82B4" w14:textId="3FAF019E" w:rsidR="00607DF4" w:rsidRPr="007A24D1" w:rsidRDefault="00607DF4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  <w:p w14:paraId="37DDD627" w14:textId="546D6225" w:rsidR="00607DF4" w:rsidRPr="007A24D1" w:rsidRDefault="00607DF4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035B0654" w14:textId="77777777" w:rsidR="00607DF4" w:rsidRDefault="00607DF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D15CD" id="_x0000_s1028" type="#_x0000_t202" style="position:absolute;margin-left:-.6pt;margin-top:225.6pt;width:538.5pt;height:55.2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" fillcolor="#fff2cc [663]">
                <v:textbox>
                  <w:txbxContent>
                    <w:p w14:paraId="36FB9C12" w14:textId="1F387B18" w:rsidR="000B36F5" w:rsidRPr="007A24D1" w:rsidRDefault="000B36F5">
                      <w:pPr>
                        <w:rPr>
                          <w:color w:val="FF0000"/>
                          <w:sz w:val="18"/>
                          <w:szCs w:val="18"/>
                        </w:rPr>
                      </w:pPr>
                      <w:r>
                        <w:t>Special Information</w:t>
                      </w:r>
                      <w:r w:rsidR="00607DF4">
                        <w:t>:</w:t>
                      </w:r>
                      <w:r>
                        <w:t xml:space="preserve"> </w:t>
                      </w:r>
                    </w:p>
                    <w:p w14:paraId="2C7C82B4" w14:textId="3FAF019E" w:rsidR="00607DF4" w:rsidRPr="007A24D1" w:rsidRDefault="00607DF4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</w:p>
                    <w:p w14:paraId="37DDD627" w14:textId="546D6225" w:rsidR="00607DF4" w:rsidRPr="007A24D1" w:rsidRDefault="00607DF4">
                      <w:pPr>
                        <w:rPr>
                          <w:color w:val="FF0000"/>
                        </w:rPr>
                      </w:pPr>
                    </w:p>
                    <w:p w14:paraId="035B0654" w14:textId="77777777" w:rsidR="00607DF4" w:rsidRDefault="00607DF4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4815"/>
        <w:gridCol w:w="2268"/>
        <w:gridCol w:w="2126"/>
        <w:gridCol w:w="1418"/>
      </w:tblGrid>
      <w:tr w:rsidR="00C674D9" w14:paraId="07E5D6CC" w14:textId="77777777" w:rsidTr="007A24D1">
        <w:trPr>
          <w:trHeight w:val="333"/>
        </w:trPr>
        <w:tc>
          <w:tcPr>
            <w:tcW w:w="4815" w:type="dxa"/>
            <w:tcBorders>
              <w:bottom w:val="single" w:sz="18" w:space="0" w:color="C00000"/>
            </w:tcBorders>
            <w:shd w:val="clear" w:color="auto" w:fill="DEEAF6" w:themeFill="accent1" w:themeFillTint="33"/>
            <w:vAlign w:val="center"/>
          </w:tcPr>
          <w:p w14:paraId="5F487C0D" w14:textId="69662AA9" w:rsidR="00C674D9" w:rsidRPr="00E81F3E" w:rsidRDefault="00E81F3E" w:rsidP="00E81F3E">
            <w:pPr>
              <w:pStyle w:val="ListParagraph"/>
              <w:numPr>
                <w:ilvl w:val="0"/>
                <w:numId w:val="3"/>
              </w:numPr>
              <w:ind w:left="312"/>
              <w:rPr>
                <w:rFonts w:ascii="Arial" w:hAnsi="Arial" w:cs="Arial"/>
                <w:b/>
                <w:sz w:val="24"/>
                <w:szCs w:val="24"/>
              </w:rPr>
            </w:pPr>
            <w:r w:rsidRPr="00E81F3E">
              <w:rPr>
                <w:rFonts w:ascii="Arial" w:hAnsi="Arial" w:cs="Arial"/>
                <w:b/>
                <w:sz w:val="24"/>
                <w:szCs w:val="24"/>
              </w:rPr>
              <w:t>Contract Form</w:t>
            </w:r>
          </w:p>
        </w:tc>
        <w:tc>
          <w:tcPr>
            <w:tcW w:w="4394" w:type="dxa"/>
            <w:gridSpan w:val="2"/>
            <w:tcBorders>
              <w:bottom w:val="single" w:sz="18" w:space="0" w:color="C00000"/>
            </w:tcBorders>
            <w:shd w:val="clear" w:color="auto" w:fill="DEEAF6" w:themeFill="accent1" w:themeFillTint="33"/>
            <w:vAlign w:val="center"/>
          </w:tcPr>
          <w:p w14:paraId="7ACBF4CE" w14:textId="2717B73E" w:rsidR="00C674D9" w:rsidRDefault="00C674D9" w:rsidP="00C674D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Notes </w:t>
            </w:r>
          </w:p>
        </w:tc>
        <w:tc>
          <w:tcPr>
            <w:tcW w:w="1418" w:type="dxa"/>
            <w:tcBorders>
              <w:bottom w:val="single" w:sz="18" w:space="0" w:color="C00000"/>
            </w:tcBorders>
            <w:shd w:val="clear" w:color="auto" w:fill="DEEAF6" w:themeFill="accent1" w:themeFillTint="33"/>
            <w:vAlign w:val="center"/>
          </w:tcPr>
          <w:p w14:paraId="7D7B8D3A" w14:textId="77777777" w:rsidR="00C674D9" w:rsidRPr="00FA123D" w:rsidRDefault="00C674D9" w:rsidP="00C674D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FA123D">
              <w:rPr>
                <w:rFonts w:cstheme="minorHAnsi"/>
                <w:b/>
                <w:sz w:val="24"/>
                <w:szCs w:val="24"/>
              </w:rPr>
              <w:t>Answer</w:t>
            </w:r>
          </w:p>
        </w:tc>
      </w:tr>
      <w:tr w:rsidR="00C674D9" w14:paraId="57FC502F" w14:textId="77777777" w:rsidTr="007A24D1">
        <w:trPr>
          <w:trHeight w:val="210"/>
        </w:trPr>
        <w:tc>
          <w:tcPr>
            <w:tcW w:w="4815" w:type="dxa"/>
            <w:tcBorders>
              <w:top w:val="single" w:sz="18" w:space="0" w:color="C00000"/>
              <w:left w:val="single" w:sz="18" w:space="0" w:color="C00000"/>
            </w:tcBorders>
            <w:vAlign w:val="center"/>
          </w:tcPr>
          <w:p w14:paraId="176DF2CE" w14:textId="66A83DCC" w:rsidR="00C674D9" w:rsidRPr="00F42699" w:rsidRDefault="005D7E27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83C16">
              <w:rPr>
                <w:rFonts w:ascii="Arial" w:hAnsi="Arial" w:cs="Arial"/>
                <w:color w:val="C00000"/>
              </w:rPr>
              <w:t>A</w:t>
            </w:r>
            <w:r w:rsidR="00C674D9" w:rsidRPr="00C83C16">
              <w:rPr>
                <w:rFonts w:ascii="Arial" w:hAnsi="Arial" w:cs="Arial"/>
                <w:color w:val="C00000"/>
              </w:rPr>
              <w:t xml:space="preserve">pproved College </w:t>
            </w:r>
            <w:r w:rsidRPr="00C83C16">
              <w:rPr>
                <w:rFonts w:ascii="Arial" w:hAnsi="Arial" w:cs="Arial"/>
                <w:color w:val="C00000"/>
              </w:rPr>
              <w:t xml:space="preserve">Contract </w:t>
            </w:r>
            <w:r w:rsidR="00C674D9" w:rsidRPr="00C83C16">
              <w:rPr>
                <w:rFonts w:ascii="Arial" w:hAnsi="Arial" w:cs="Arial"/>
                <w:color w:val="C00000"/>
              </w:rPr>
              <w:t>template</w:t>
            </w:r>
            <w:r w:rsidR="00007E8A">
              <w:rPr>
                <w:rFonts w:ascii="Arial" w:hAnsi="Arial" w:cs="Arial"/>
                <w:b/>
                <w:color w:val="C00000"/>
                <w:sz w:val="18"/>
                <w:szCs w:val="18"/>
              </w:rPr>
              <w:t xml:space="preserve"> </w:t>
            </w:r>
            <w:r w:rsidR="00856488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856488" w:rsidRPr="002872EF">
              <w:rPr>
                <w:rFonts w:ascii="Arial" w:hAnsi="Arial" w:cs="Arial"/>
                <w:b/>
                <w:sz w:val="18"/>
                <w:szCs w:val="18"/>
              </w:rPr>
              <w:t>unaltered</w:t>
            </w:r>
            <w:r w:rsidR="00856488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="0085648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394" w:type="dxa"/>
            <w:gridSpan w:val="2"/>
            <w:tcBorders>
              <w:top w:val="single" w:sz="18" w:space="0" w:color="C00000"/>
            </w:tcBorders>
            <w:vAlign w:val="center"/>
          </w:tcPr>
          <w:p w14:paraId="70088021" w14:textId="268C1587" w:rsidR="00C674D9" w:rsidRPr="00C0540F" w:rsidRDefault="00C674D9" w:rsidP="00C674D9">
            <w:pPr>
              <w:rPr>
                <w:rFonts w:ascii="Arial" w:hAnsi="Arial" w:cs="Arial"/>
                <w:color w:val="C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C00000"/>
              <w:right w:val="single" w:sz="18" w:space="0" w:color="C00000"/>
            </w:tcBorders>
            <w:vAlign w:val="center"/>
          </w:tcPr>
          <w:p w14:paraId="11287424" w14:textId="057168E0" w:rsidR="00C674D9" w:rsidRPr="00B7671B" w:rsidRDefault="00FA123D" w:rsidP="00C674D9">
            <w:pPr>
              <w:jc w:val="center"/>
              <w:rPr>
                <w:rFonts w:cstheme="minorHAnsi"/>
                <w:bCs/>
                <w:sz w:val="28"/>
                <w:szCs w:val="28"/>
              </w:rPr>
            </w:pPr>
            <w:r w:rsidRPr="00B7671B">
              <w:rPr>
                <w:rFonts w:ascii="Arial" w:hAnsi="Arial" w:cs="Arial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4557D182" wp14:editId="5DC7682B">
                      <wp:simplePos x="0" y="0"/>
                      <wp:positionH relativeFrom="column">
                        <wp:posOffset>-937260</wp:posOffset>
                      </wp:positionH>
                      <wp:positionV relativeFrom="paragraph">
                        <wp:posOffset>876300</wp:posOffset>
                      </wp:positionV>
                      <wp:extent cx="1911350" cy="171450"/>
                      <wp:effectExtent l="0" t="6350" r="25400" b="2540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1911350" cy="171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56A3B5" w14:textId="08F9183C" w:rsidR="00FA123D" w:rsidRPr="00C86AE3" w:rsidRDefault="00FA123D" w:rsidP="00FA123D">
                                  <w:pPr>
                                    <w:jc w:val="center"/>
                                    <w:rPr>
                                      <w:rFonts w:ascii="Arial Narrow" w:hAnsi="Arial Narrow"/>
                                      <w:b/>
                                      <w:spacing w:val="120"/>
                                    </w:rPr>
                                  </w:pPr>
                                  <w:r w:rsidRPr="00C86AE3">
                                    <w:rPr>
                                      <w:rFonts w:ascii="Arial Narrow" w:hAnsi="Arial Narrow"/>
                                      <w:b/>
                                      <w:spacing w:val="120"/>
                                    </w:rPr>
                                    <w:t>Check one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57D182" id="_x0000_s1029" type="#_x0000_t202" style="position:absolute;left:0;text-align:left;margin-left:-73.8pt;margin-top:69pt;width:150.5pt;height:13.5pt;rotation:-90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" fillcolor="#c00000">
                      <v:textbox inset=",0,,0">
                        <w:txbxContent>
                          <w:p w14:paraId="2056A3B5" w14:textId="08F9183C" w:rsidR="00FA123D" w:rsidRPr="00C86AE3" w:rsidRDefault="00FA123D" w:rsidP="00FA123D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pacing w:val="120"/>
                              </w:rPr>
                            </w:pPr>
                            <w:r w:rsidRPr="00C86AE3">
                              <w:rPr>
                                <w:rFonts w:ascii="Arial Narrow" w:hAnsi="Arial Narrow"/>
                                <w:b/>
                                <w:spacing w:val="120"/>
                              </w:rPr>
                              <w:t>Check o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7671B">
              <w:rPr>
                <w:rFonts w:cstheme="minorHAnsi"/>
                <w:bCs/>
                <w:sz w:val="28"/>
                <w:szCs w:val="28"/>
              </w:rPr>
              <w:t xml:space="preserve">   </w:t>
            </w:r>
            <w:r w:rsidR="00C674D9" w:rsidRPr="00B7671B">
              <w:rPr>
                <w:rFonts w:cstheme="minorHAnsi"/>
                <w:bCs/>
                <w:sz w:val="28"/>
                <w:szCs w:val="2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8"/>
                  <w:szCs w:val="28"/>
                </w:rPr>
                <w:id w:val="-212265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CBF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C674D9" w14:paraId="62FB4B74" w14:textId="77777777" w:rsidTr="007A24D1">
        <w:trPr>
          <w:trHeight w:val="316"/>
        </w:trPr>
        <w:tc>
          <w:tcPr>
            <w:tcW w:w="4815" w:type="dxa"/>
            <w:tcBorders>
              <w:lef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059D0361" w14:textId="2168ECF4" w:rsidR="00C674D9" w:rsidRPr="00F42699" w:rsidRDefault="005D7E27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83C16">
              <w:rPr>
                <w:rFonts w:ascii="Arial" w:hAnsi="Arial" w:cs="Arial"/>
                <w:color w:val="C00000"/>
              </w:rPr>
              <w:t>A</w:t>
            </w:r>
            <w:r w:rsidR="00856488" w:rsidRPr="00C83C16">
              <w:rPr>
                <w:rFonts w:ascii="Arial" w:hAnsi="Arial" w:cs="Arial"/>
                <w:color w:val="C00000"/>
              </w:rPr>
              <w:t xml:space="preserve">pproved College </w:t>
            </w:r>
            <w:r w:rsidRPr="00C83C16">
              <w:rPr>
                <w:rFonts w:ascii="Arial" w:hAnsi="Arial" w:cs="Arial"/>
                <w:color w:val="C00000"/>
              </w:rPr>
              <w:t xml:space="preserve">Contract </w:t>
            </w:r>
            <w:r w:rsidR="00856488" w:rsidRPr="00C83C16">
              <w:rPr>
                <w:rFonts w:ascii="Arial" w:hAnsi="Arial" w:cs="Arial"/>
                <w:color w:val="C00000"/>
              </w:rPr>
              <w:t>template</w:t>
            </w:r>
            <w:r w:rsidR="00856488" w:rsidRPr="00C83C16">
              <w:rPr>
                <w:rFonts w:ascii="Arial" w:hAnsi="Arial" w:cs="Arial"/>
                <w:b/>
                <w:color w:val="C00000"/>
                <w:sz w:val="18"/>
                <w:szCs w:val="18"/>
              </w:rPr>
              <w:t xml:space="preserve"> </w:t>
            </w:r>
            <w:r w:rsidR="00856488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856488" w:rsidRPr="00856488">
              <w:rPr>
                <w:rFonts w:ascii="Arial" w:hAnsi="Arial" w:cs="Arial"/>
                <w:b/>
                <w:i/>
                <w:sz w:val="18"/>
                <w:szCs w:val="18"/>
              </w:rPr>
              <w:t>altered</w:t>
            </w:r>
            <w:r w:rsidR="00856488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="0085648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394" w:type="dxa"/>
            <w:gridSpan w:val="2"/>
            <w:shd w:val="clear" w:color="auto" w:fill="F2F2F2" w:themeFill="background1" w:themeFillShade="F2"/>
            <w:vAlign w:val="center"/>
          </w:tcPr>
          <w:p w14:paraId="73974DB8" w14:textId="5033A3DB" w:rsidR="00C674D9" w:rsidRPr="00C0540F" w:rsidRDefault="00C674D9" w:rsidP="00C674D9">
            <w:pPr>
              <w:rPr>
                <w:rFonts w:ascii="Arial" w:hAnsi="Arial" w:cs="Arial"/>
                <w:color w:val="C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0E8D6F80" w14:textId="7257DA7E" w:rsidR="00C674D9" w:rsidRPr="00B7671B" w:rsidRDefault="00FA123D" w:rsidP="00C674D9">
            <w:pPr>
              <w:jc w:val="center"/>
              <w:rPr>
                <w:rFonts w:cstheme="minorHAnsi"/>
                <w:bCs/>
                <w:sz w:val="28"/>
                <w:szCs w:val="28"/>
              </w:rPr>
            </w:pPr>
            <w:r w:rsidRPr="00B7671B">
              <w:rPr>
                <w:rFonts w:cstheme="minorHAnsi"/>
                <w:bCs/>
                <w:sz w:val="28"/>
                <w:szCs w:val="28"/>
              </w:rPr>
              <w:t xml:space="preserve">   </w:t>
            </w:r>
            <w:r w:rsidR="00C674D9" w:rsidRPr="00B7671B">
              <w:rPr>
                <w:rFonts w:cstheme="minorHAnsi"/>
                <w:bCs/>
                <w:sz w:val="28"/>
                <w:szCs w:val="2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8"/>
                  <w:szCs w:val="28"/>
                </w:rPr>
                <w:id w:val="206913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CBF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C674D9" w14:paraId="5277877F" w14:textId="77777777" w:rsidTr="007A24D1">
        <w:trPr>
          <w:trHeight w:val="364"/>
        </w:trPr>
        <w:tc>
          <w:tcPr>
            <w:tcW w:w="4815" w:type="dxa"/>
            <w:tcBorders>
              <w:left w:val="single" w:sz="18" w:space="0" w:color="C00000"/>
            </w:tcBorders>
            <w:vAlign w:val="center"/>
          </w:tcPr>
          <w:p w14:paraId="1DDCE640" w14:textId="172E1854" w:rsidR="0068037F" w:rsidRPr="00C83C16" w:rsidRDefault="00856488" w:rsidP="00E35EE4">
            <w:pPr>
              <w:jc w:val="right"/>
              <w:rPr>
                <w:rFonts w:ascii="Arial" w:hAnsi="Arial" w:cs="Arial"/>
                <w:color w:val="C00000"/>
              </w:rPr>
            </w:pPr>
            <w:r w:rsidRPr="00C83C16">
              <w:rPr>
                <w:rFonts w:ascii="Arial" w:hAnsi="Arial" w:cs="Arial"/>
                <w:color w:val="C00000"/>
              </w:rPr>
              <w:t xml:space="preserve">External Party contract </w:t>
            </w:r>
          </w:p>
          <w:p w14:paraId="5D8A85B1" w14:textId="64517C61" w:rsidR="00C674D9" w:rsidRPr="00F42699" w:rsidRDefault="00E81F3E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n </w:t>
            </w:r>
            <w:r w:rsidRPr="005D7E27">
              <w:rPr>
                <w:rFonts w:ascii="Arial" w:hAnsi="Arial" w:cs="Arial"/>
                <w:color w:val="0070C0"/>
                <w:sz w:val="18"/>
                <w:szCs w:val="18"/>
              </w:rPr>
              <w:t>R</w:t>
            </w:r>
            <w:r w:rsidR="00856488" w:rsidRPr="005D7E27">
              <w:rPr>
                <w:rFonts w:ascii="Arial" w:hAnsi="Arial" w:cs="Arial"/>
                <w:color w:val="0070C0"/>
                <w:sz w:val="18"/>
                <w:szCs w:val="18"/>
              </w:rPr>
              <w:t>esponse to a College Request for Proposal</w:t>
            </w:r>
            <w:r w:rsidR="0085648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394" w:type="dxa"/>
            <w:gridSpan w:val="2"/>
            <w:vAlign w:val="center"/>
          </w:tcPr>
          <w:p w14:paraId="2637CE5D" w14:textId="63AB90C5" w:rsidR="00C674D9" w:rsidRPr="00C0540F" w:rsidRDefault="00C674D9" w:rsidP="00C674D9">
            <w:pPr>
              <w:rPr>
                <w:rFonts w:ascii="Arial" w:hAnsi="Arial" w:cs="Arial"/>
                <w:color w:val="C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right w:val="single" w:sz="18" w:space="0" w:color="C00000"/>
            </w:tcBorders>
            <w:vAlign w:val="center"/>
          </w:tcPr>
          <w:p w14:paraId="45F49150" w14:textId="2E5E8D1D" w:rsidR="00C674D9" w:rsidRPr="00B7671B" w:rsidRDefault="00FA123D" w:rsidP="00C674D9">
            <w:pPr>
              <w:jc w:val="center"/>
              <w:rPr>
                <w:rFonts w:cstheme="minorHAnsi"/>
                <w:bCs/>
                <w:sz w:val="28"/>
                <w:szCs w:val="28"/>
              </w:rPr>
            </w:pPr>
            <w:r w:rsidRPr="00B7671B">
              <w:rPr>
                <w:rFonts w:cstheme="minorHAnsi"/>
                <w:bCs/>
                <w:sz w:val="28"/>
                <w:szCs w:val="28"/>
              </w:rPr>
              <w:t xml:space="preserve">   </w:t>
            </w:r>
            <w:r w:rsidR="00C674D9" w:rsidRPr="00B7671B">
              <w:rPr>
                <w:rFonts w:cstheme="minorHAnsi"/>
                <w:bCs/>
                <w:sz w:val="28"/>
                <w:szCs w:val="2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8"/>
                  <w:szCs w:val="28"/>
                </w:rPr>
                <w:id w:val="-20153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C674D9" w14:paraId="608150FF" w14:textId="77777777" w:rsidTr="007A24D1">
        <w:trPr>
          <w:trHeight w:val="701"/>
        </w:trPr>
        <w:tc>
          <w:tcPr>
            <w:tcW w:w="4815" w:type="dxa"/>
            <w:tcBorders>
              <w:lef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1A592599" w14:textId="68E90D8C" w:rsidR="00E81F3E" w:rsidRPr="00C83C16" w:rsidRDefault="007D6770" w:rsidP="00E35EE4">
            <w:pPr>
              <w:jc w:val="right"/>
              <w:rPr>
                <w:rFonts w:ascii="Arial" w:hAnsi="Arial" w:cs="Arial"/>
                <w:color w:val="C00000"/>
              </w:rPr>
            </w:pPr>
            <w:r>
              <w:rPr>
                <w:rFonts w:ascii="Arial" w:hAnsi="Arial" w:cs="Arial"/>
                <w:color w:val="C00000"/>
              </w:rPr>
              <w:tab/>
            </w:r>
            <w:r>
              <w:rPr>
                <w:rFonts w:ascii="Arial" w:hAnsi="Arial" w:cs="Arial"/>
                <w:color w:val="C00000"/>
              </w:rPr>
              <w:tab/>
            </w:r>
            <w:r w:rsidR="00856488" w:rsidRPr="00C83C16">
              <w:rPr>
                <w:rFonts w:ascii="Arial" w:hAnsi="Arial" w:cs="Arial"/>
                <w:color w:val="C00000"/>
              </w:rPr>
              <w:t xml:space="preserve">External Party contract </w:t>
            </w:r>
          </w:p>
          <w:p w14:paraId="22F5C641" w14:textId="3A2B6E96" w:rsidR="00E81F3E" w:rsidRDefault="00E81F3E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="00856488">
              <w:rPr>
                <w:rFonts w:ascii="Arial" w:hAnsi="Arial" w:cs="Arial"/>
                <w:sz w:val="18"/>
                <w:szCs w:val="18"/>
              </w:rPr>
              <w:t xml:space="preserve">xternal party has </w:t>
            </w:r>
            <w:r w:rsidR="00856488" w:rsidRPr="00F837B9">
              <w:rPr>
                <w:rFonts w:ascii="Arial" w:hAnsi="Arial" w:cs="Arial"/>
                <w:sz w:val="18"/>
                <w:szCs w:val="18"/>
              </w:rPr>
              <w:t xml:space="preserve">signed or appended </w:t>
            </w:r>
            <w:r w:rsidR="00856488">
              <w:rPr>
                <w:rFonts w:ascii="Arial" w:hAnsi="Arial" w:cs="Arial"/>
                <w:sz w:val="18"/>
                <w:szCs w:val="18"/>
              </w:rPr>
              <w:t xml:space="preserve">the </w:t>
            </w:r>
          </w:p>
          <w:p w14:paraId="4E960062" w14:textId="35373B96" w:rsidR="00C674D9" w:rsidRPr="00F42699" w:rsidRDefault="00856488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5D7E27">
              <w:rPr>
                <w:rFonts w:ascii="Arial" w:hAnsi="Arial" w:cs="Arial"/>
                <w:color w:val="0070C0"/>
                <w:sz w:val="18"/>
                <w:szCs w:val="18"/>
              </w:rPr>
              <w:t xml:space="preserve">College’s Standard Terms and Conditions </w:t>
            </w:r>
            <w:r w:rsidRPr="00856488">
              <w:rPr>
                <w:rFonts w:ascii="Arial" w:hAnsi="Arial" w:cs="Arial"/>
                <w:b/>
                <w:sz w:val="18"/>
                <w:szCs w:val="18"/>
              </w:rPr>
              <w:t>(unaltered)</w:t>
            </w:r>
            <w:r w:rsidRPr="0085648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394" w:type="dxa"/>
            <w:gridSpan w:val="2"/>
            <w:shd w:val="clear" w:color="auto" w:fill="F2F2F2" w:themeFill="background1" w:themeFillShade="F2"/>
            <w:vAlign w:val="center"/>
          </w:tcPr>
          <w:p w14:paraId="6B9982FF" w14:textId="3281B587" w:rsidR="00C674D9" w:rsidRPr="00C0540F" w:rsidRDefault="00C674D9" w:rsidP="00C674D9">
            <w:pPr>
              <w:rPr>
                <w:rFonts w:ascii="Arial" w:hAnsi="Arial" w:cs="Arial"/>
                <w:color w:val="C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7B4350D7" w14:textId="17C8604B" w:rsidR="00C674D9" w:rsidRPr="00B7671B" w:rsidRDefault="00FA123D" w:rsidP="00C674D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7671B">
              <w:rPr>
                <w:rFonts w:cstheme="minorHAnsi"/>
                <w:bCs/>
                <w:sz w:val="28"/>
                <w:szCs w:val="28"/>
              </w:rPr>
              <w:t xml:space="preserve">   </w:t>
            </w:r>
            <w:r w:rsidR="00C674D9" w:rsidRPr="00B7671B">
              <w:rPr>
                <w:rFonts w:cstheme="minorHAnsi"/>
                <w:bCs/>
                <w:sz w:val="28"/>
                <w:szCs w:val="2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8"/>
                  <w:szCs w:val="28"/>
                </w:rPr>
                <w:id w:val="193417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CBF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C674D9" w14:paraId="0B860734" w14:textId="77777777" w:rsidTr="007A24D1">
        <w:trPr>
          <w:trHeight w:val="719"/>
        </w:trPr>
        <w:tc>
          <w:tcPr>
            <w:tcW w:w="4815" w:type="dxa"/>
            <w:tcBorders>
              <w:left w:val="single" w:sz="18" w:space="0" w:color="C00000"/>
            </w:tcBorders>
            <w:vAlign w:val="center"/>
          </w:tcPr>
          <w:p w14:paraId="7C4DADC1" w14:textId="4BA433AA" w:rsidR="00E81F3E" w:rsidRPr="00C83C16" w:rsidRDefault="00856488" w:rsidP="00E35EE4">
            <w:pPr>
              <w:jc w:val="right"/>
              <w:rPr>
                <w:rFonts w:ascii="Arial" w:hAnsi="Arial" w:cs="Arial"/>
                <w:b/>
                <w:color w:val="C00000"/>
              </w:rPr>
            </w:pPr>
            <w:r w:rsidRPr="00C83C16">
              <w:rPr>
                <w:rFonts w:ascii="Arial" w:hAnsi="Arial" w:cs="Arial"/>
                <w:color w:val="C00000"/>
              </w:rPr>
              <w:t xml:space="preserve">External Party contract </w:t>
            </w:r>
          </w:p>
          <w:p w14:paraId="6C25CD58" w14:textId="4B25D102" w:rsidR="00E81F3E" w:rsidRDefault="00E81F3E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856488">
              <w:rPr>
                <w:rFonts w:ascii="Arial" w:hAnsi="Arial" w:cs="Arial"/>
                <w:sz w:val="18"/>
                <w:szCs w:val="18"/>
              </w:rPr>
              <w:t xml:space="preserve">xternal party has </w:t>
            </w:r>
            <w:r w:rsidR="00856488" w:rsidRPr="00F837B9">
              <w:rPr>
                <w:rFonts w:ascii="Arial" w:hAnsi="Arial" w:cs="Arial"/>
                <w:sz w:val="18"/>
                <w:szCs w:val="18"/>
              </w:rPr>
              <w:t xml:space="preserve">signed or appended </w:t>
            </w:r>
            <w:r w:rsidR="00856488">
              <w:rPr>
                <w:rFonts w:ascii="Arial" w:hAnsi="Arial" w:cs="Arial"/>
                <w:sz w:val="18"/>
                <w:szCs w:val="18"/>
              </w:rPr>
              <w:t xml:space="preserve">the </w:t>
            </w:r>
          </w:p>
          <w:p w14:paraId="5C0D4171" w14:textId="3D7C6483" w:rsidR="00C674D9" w:rsidRPr="00F42699" w:rsidRDefault="00856488" w:rsidP="00E35EE4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5D7E27">
              <w:rPr>
                <w:rFonts w:ascii="Arial" w:hAnsi="Arial" w:cs="Arial"/>
                <w:color w:val="0070C0"/>
                <w:sz w:val="18"/>
                <w:szCs w:val="18"/>
              </w:rPr>
              <w:t>College’s Standard Terms and Conditions</w:t>
            </w:r>
            <w:r w:rsidRPr="00E81F3E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r w:rsidRPr="00856488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Pr="00856488">
              <w:rPr>
                <w:rFonts w:ascii="Arial" w:hAnsi="Arial" w:cs="Arial"/>
                <w:b/>
                <w:i/>
                <w:sz w:val="18"/>
                <w:szCs w:val="18"/>
              </w:rPr>
              <w:t>altered</w:t>
            </w:r>
            <w:r w:rsidRPr="00856488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Pr="00856488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394" w:type="dxa"/>
            <w:gridSpan w:val="2"/>
            <w:vAlign w:val="center"/>
          </w:tcPr>
          <w:p w14:paraId="03948118" w14:textId="31520474" w:rsidR="00C674D9" w:rsidRPr="00C0540F" w:rsidRDefault="00C674D9" w:rsidP="00C674D9">
            <w:pPr>
              <w:rPr>
                <w:rFonts w:ascii="Arial" w:hAnsi="Arial" w:cs="Arial"/>
                <w:color w:val="C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right w:val="single" w:sz="18" w:space="0" w:color="C00000"/>
            </w:tcBorders>
            <w:vAlign w:val="center"/>
          </w:tcPr>
          <w:p w14:paraId="73291E8D" w14:textId="45E29077" w:rsidR="00C674D9" w:rsidRPr="00B7671B" w:rsidRDefault="00FA123D" w:rsidP="00C674D9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7671B">
              <w:rPr>
                <w:rFonts w:cstheme="minorHAnsi"/>
                <w:bCs/>
                <w:sz w:val="28"/>
                <w:szCs w:val="28"/>
              </w:rPr>
              <w:t xml:space="preserve">   </w:t>
            </w:r>
            <w:r w:rsidR="00C674D9" w:rsidRPr="00B7671B">
              <w:rPr>
                <w:rFonts w:cstheme="minorHAnsi"/>
                <w:bCs/>
                <w:sz w:val="28"/>
                <w:szCs w:val="2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8"/>
                  <w:szCs w:val="28"/>
                </w:rPr>
                <w:id w:val="-75482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CBF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68037F" w14:paraId="252374CA" w14:textId="77777777" w:rsidTr="007A24D1">
        <w:trPr>
          <w:trHeight w:val="248"/>
        </w:trPr>
        <w:tc>
          <w:tcPr>
            <w:tcW w:w="4815" w:type="dxa"/>
            <w:tcBorders>
              <w:left w:val="single" w:sz="18" w:space="0" w:color="C00000"/>
              <w:bottom w:val="single" w:sz="18" w:space="0" w:color="C00000"/>
            </w:tcBorders>
            <w:shd w:val="clear" w:color="auto" w:fill="FBE4D5" w:themeFill="accent2" w:themeFillTint="33"/>
            <w:vAlign w:val="center"/>
          </w:tcPr>
          <w:p w14:paraId="797D06B8" w14:textId="4098AB8A" w:rsidR="0068037F" w:rsidRPr="0068037F" w:rsidRDefault="0068037F" w:rsidP="002F4A19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68037F">
              <w:rPr>
                <w:rFonts w:ascii="Arial" w:hAnsi="Arial" w:cs="Arial"/>
                <w:sz w:val="24"/>
                <w:szCs w:val="24"/>
              </w:rPr>
              <w:t>External Party contract</w:t>
            </w:r>
          </w:p>
        </w:tc>
        <w:tc>
          <w:tcPr>
            <w:tcW w:w="4394" w:type="dxa"/>
            <w:gridSpan w:val="2"/>
            <w:tcBorders>
              <w:bottom w:val="single" w:sz="18" w:space="0" w:color="C00000"/>
            </w:tcBorders>
            <w:shd w:val="clear" w:color="auto" w:fill="FBE4D5" w:themeFill="accent2" w:themeFillTint="33"/>
            <w:vAlign w:val="center"/>
          </w:tcPr>
          <w:p w14:paraId="4C77BA74" w14:textId="02EE2C75" w:rsidR="0068037F" w:rsidRPr="00C0540F" w:rsidRDefault="0068037F" w:rsidP="002F4A19">
            <w:pPr>
              <w:rPr>
                <w:rFonts w:ascii="Arial" w:hAnsi="Arial" w:cs="Arial"/>
                <w:noProof/>
                <w:color w:val="C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bottom w:val="single" w:sz="18" w:space="0" w:color="C00000"/>
              <w:right w:val="single" w:sz="18" w:space="0" w:color="C00000"/>
            </w:tcBorders>
            <w:shd w:val="clear" w:color="auto" w:fill="FBE4D5" w:themeFill="accent2" w:themeFillTint="33"/>
            <w:vAlign w:val="center"/>
          </w:tcPr>
          <w:p w14:paraId="2838C67D" w14:textId="77BC03E4" w:rsidR="0068037F" w:rsidRPr="00B7671B" w:rsidRDefault="00FA123D" w:rsidP="002F4A19">
            <w:pPr>
              <w:jc w:val="center"/>
              <w:rPr>
                <w:rFonts w:cstheme="minorHAnsi"/>
                <w:bCs/>
                <w:sz w:val="28"/>
                <w:szCs w:val="28"/>
              </w:rPr>
            </w:pPr>
            <w:r w:rsidRPr="00B7671B">
              <w:rPr>
                <w:rFonts w:cstheme="minorHAnsi"/>
                <w:bCs/>
                <w:sz w:val="28"/>
                <w:szCs w:val="28"/>
              </w:rPr>
              <w:t xml:space="preserve">   </w:t>
            </w:r>
            <w:r w:rsidR="0068037F" w:rsidRPr="00B7671B">
              <w:rPr>
                <w:rFonts w:cstheme="minorHAnsi"/>
                <w:bCs/>
                <w:sz w:val="28"/>
                <w:szCs w:val="28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8"/>
                  <w:szCs w:val="28"/>
                </w:rPr>
                <w:id w:val="293255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096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2F4A19" w:rsidRPr="00B7671B" w14:paraId="420B97B1" w14:textId="77777777" w:rsidTr="007A24D1">
        <w:trPr>
          <w:trHeight w:val="331"/>
        </w:trPr>
        <w:tc>
          <w:tcPr>
            <w:tcW w:w="4423" w:type="dxa"/>
            <w:tcBorders>
              <w:top w:val="single" w:sz="18" w:space="0" w:color="C00000"/>
              <w:left w:val="single" w:sz="18" w:space="0" w:color="5B9BD5" w:themeColor="accent1"/>
              <w:bottom w:val="single" w:sz="18" w:space="0" w:color="5B9BD5" w:themeColor="accent1"/>
            </w:tcBorders>
            <w:shd w:val="clear" w:color="auto" w:fill="DEEAF6" w:themeFill="accent1" w:themeFillTint="33"/>
            <w:vAlign w:val="center"/>
          </w:tcPr>
          <w:p w14:paraId="7A48A7FA" w14:textId="4340DF32" w:rsidR="002F4A19" w:rsidRDefault="002F4A19" w:rsidP="007A24D1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83C16">
              <w:rPr>
                <w:rFonts w:ascii="Arial" w:hAnsi="Arial" w:cs="Arial"/>
                <w:sz w:val="18"/>
                <w:szCs w:val="18"/>
              </w:rPr>
              <w:t xml:space="preserve">Is </w:t>
            </w:r>
            <w:r w:rsidR="00007E8A">
              <w:rPr>
                <w:rFonts w:ascii="Arial" w:hAnsi="Arial" w:cs="Arial"/>
                <w:sz w:val="18"/>
                <w:szCs w:val="18"/>
              </w:rPr>
              <w:t xml:space="preserve">there </w:t>
            </w:r>
            <w:r w:rsidRPr="00C83C16">
              <w:rPr>
                <w:rFonts w:ascii="Arial" w:hAnsi="Arial" w:cs="Arial"/>
                <w:sz w:val="18"/>
                <w:szCs w:val="18"/>
              </w:rPr>
              <w:t>a</w:t>
            </w:r>
            <w:r w:rsidRPr="005D7E27">
              <w:rPr>
                <w:rFonts w:ascii="Arial" w:hAnsi="Arial" w:cs="Arial"/>
              </w:rPr>
              <w:t xml:space="preserve"> </w:t>
            </w:r>
            <w:r w:rsidRPr="005D7E27">
              <w:rPr>
                <w:rFonts w:ascii="Arial" w:hAnsi="Arial" w:cs="Arial"/>
                <w:color w:val="FF0000"/>
              </w:rPr>
              <w:t>College Statement of Work</w:t>
            </w:r>
            <w:r w:rsidRPr="00C83C16">
              <w:rPr>
                <w:rFonts w:ascii="Arial" w:hAnsi="Arial" w:cs="Arial"/>
                <w:sz w:val="18"/>
                <w:szCs w:val="18"/>
              </w:rPr>
              <w:t>?</w:t>
            </w:r>
            <w:r w:rsidR="00007E8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83C16">
              <w:rPr>
                <w:rFonts w:ascii="Arial" w:hAnsi="Arial" w:cs="Arial"/>
                <w:sz w:val="18"/>
                <w:szCs w:val="18"/>
              </w:rPr>
              <w:t>(attach)</w:t>
            </w:r>
          </w:p>
        </w:tc>
        <w:tc>
          <w:tcPr>
            <w:tcW w:w="4394" w:type="dxa"/>
            <w:gridSpan w:val="2"/>
            <w:tcBorders>
              <w:top w:val="single" w:sz="18" w:space="0" w:color="C00000"/>
            </w:tcBorders>
            <w:shd w:val="clear" w:color="auto" w:fill="DEEAF6" w:themeFill="accent1" w:themeFillTint="33"/>
            <w:vAlign w:val="center"/>
          </w:tcPr>
          <w:p w14:paraId="50612CBD" w14:textId="4A8AE84D" w:rsidR="007A24D1" w:rsidRPr="007A24D1" w:rsidRDefault="002F4A19" w:rsidP="002F4A19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7A24D1">
              <w:rPr>
                <w:rFonts w:ascii="Arial" w:hAnsi="Arial" w:cs="Arial"/>
                <w:b/>
                <w:noProof/>
                <w:color w:val="FF0000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4A45722" wp14:editId="2959A99C">
                      <wp:simplePos x="0" y="0"/>
                      <wp:positionH relativeFrom="column">
                        <wp:posOffset>5491480</wp:posOffset>
                      </wp:positionH>
                      <wp:positionV relativeFrom="paragraph">
                        <wp:posOffset>4435475</wp:posOffset>
                      </wp:positionV>
                      <wp:extent cx="1643966" cy="3418114"/>
                      <wp:effectExtent l="0" t="0" r="13970" b="1143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3966" cy="3418114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2546B7" id="Rectangle 17" o:spid="_x0000_s1026" style="position:absolute;margin-left:432.4pt;margin-top:349.25pt;width:129.45pt;height:269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" filled="f" strokecolor="#c00000" strokeweight="1.5pt"/>
                  </w:pict>
                </mc:Fallback>
              </mc:AlternateContent>
            </w:r>
          </w:p>
        </w:tc>
        <w:tc>
          <w:tcPr>
            <w:tcW w:w="1418" w:type="dxa"/>
            <w:tcBorders>
              <w:top w:val="single" w:sz="18" w:space="0" w:color="C00000"/>
              <w:bottom w:val="single" w:sz="18" w:space="0" w:color="5B9BD5" w:themeColor="accent1"/>
              <w:right w:val="single" w:sz="18" w:space="0" w:color="5B9BD5" w:themeColor="accent1"/>
            </w:tcBorders>
            <w:shd w:val="clear" w:color="auto" w:fill="DEEAF6" w:themeFill="accent1" w:themeFillTint="33"/>
            <w:vAlign w:val="center"/>
          </w:tcPr>
          <w:p w14:paraId="3AFE1F82" w14:textId="2172C20B" w:rsidR="002F4A19" w:rsidRPr="00BA3C57" w:rsidRDefault="00FA123D" w:rsidP="0027464E">
            <w:pPr>
              <w:rPr>
                <w:rFonts w:cstheme="minorHAnsi"/>
                <w:bCs/>
                <w:sz w:val="20"/>
                <w:szCs w:val="20"/>
              </w:rPr>
            </w:pPr>
            <w:r w:rsidRPr="00BA3C57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2F4A19" w:rsidRPr="00BA3C57">
              <w:rPr>
                <w:rFonts w:cstheme="minorHAnsi"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1915350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6CBF" w:rsidRPr="00BA3C57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="00BA3C57" w:rsidRPr="00BA3C57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BA3C57">
              <w:rPr>
                <w:rFonts w:cstheme="minorHAnsi"/>
                <w:bCs/>
                <w:sz w:val="20"/>
                <w:szCs w:val="20"/>
              </w:rPr>
              <w:t>No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2128303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2F4A19" w14:paraId="12DC67D1" w14:textId="77777777" w:rsidTr="007A24D1">
        <w:trPr>
          <w:trHeight w:val="411"/>
        </w:trPr>
        <w:tc>
          <w:tcPr>
            <w:tcW w:w="4815" w:type="dxa"/>
            <w:tcBorders>
              <w:top w:val="single" w:sz="18" w:space="0" w:color="5B9BD5" w:themeColor="accent1"/>
              <w:left w:val="single" w:sz="18" w:space="0" w:color="A8D08D" w:themeColor="accent6" w:themeTint="99"/>
              <w:bottom w:val="single" w:sz="18" w:space="0" w:color="A8D08D" w:themeColor="accent6" w:themeTint="99"/>
            </w:tcBorders>
            <w:shd w:val="clear" w:color="auto" w:fill="E2EFD9" w:themeFill="accent6" w:themeFillTint="33"/>
            <w:vAlign w:val="center"/>
          </w:tcPr>
          <w:p w14:paraId="480880C2" w14:textId="71DFA5C2" w:rsidR="002F4A19" w:rsidRPr="00007E8A" w:rsidRDefault="00FA123D" w:rsidP="00FA123D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07E8A">
              <w:rPr>
                <w:rFonts w:ascii="Arial" w:hAnsi="Arial" w:cs="Arial"/>
                <w:sz w:val="20"/>
                <w:szCs w:val="20"/>
              </w:rPr>
              <w:t>If</w:t>
            </w:r>
            <w:r w:rsidR="002F4A19" w:rsidRPr="00007E8A">
              <w:rPr>
                <w:rFonts w:ascii="Arial" w:hAnsi="Arial" w:cs="Arial"/>
                <w:sz w:val="20"/>
                <w:szCs w:val="20"/>
              </w:rPr>
              <w:t xml:space="preserve"> a net </w:t>
            </w:r>
            <w:r w:rsidRPr="00007E8A">
              <w:rPr>
                <w:rFonts w:ascii="Arial" w:hAnsi="Arial" w:cs="Arial"/>
                <w:sz w:val="20"/>
                <w:szCs w:val="20"/>
              </w:rPr>
              <w:t>cost</w:t>
            </w:r>
            <w:r w:rsidR="002F4A19" w:rsidRPr="00007E8A">
              <w:rPr>
                <w:rFonts w:ascii="Arial" w:hAnsi="Arial" w:cs="Arial"/>
                <w:sz w:val="20"/>
                <w:szCs w:val="20"/>
              </w:rPr>
              <w:t xml:space="preserve"> to the department, was it budgeted?  </w:t>
            </w:r>
          </w:p>
        </w:tc>
        <w:tc>
          <w:tcPr>
            <w:tcW w:w="2268" w:type="dxa"/>
            <w:tcBorders>
              <w:top w:val="single" w:sz="18" w:space="0" w:color="5B9BD5" w:themeColor="accent1"/>
              <w:bottom w:val="single" w:sz="18" w:space="0" w:color="A8D08D" w:themeColor="accent6" w:themeTint="99"/>
            </w:tcBorders>
            <w:shd w:val="clear" w:color="auto" w:fill="E2EFD9" w:themeFill="accent6" w:themeFillTint="33"/>
          </w:tcPr>
          <w:p w14:paraId="47873FE1" w14:textId="19B38541" w:rsidR="002F4A19" w:rsidRPr="00007E8A" w:rsidRDefault="00EF7BA5" w:rsidP="002F4A1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007E8A">
              <w:rPr>
                <w:rFonts w:cstheme="minorHAnsi"/>
                <w:bCs/>
                <w:sz w:val="32"/>
                <w:szCs w:val="32"/>
              </w:rPr>
              <w:t xml:space="preserve"> Yes </w:t>
            </w:r>
            <w:sdt>
              <w:sdtPr>
                <w:rPr>
                  <w:rFonts w:cstheme="minorHAnsi"/>
                  <w:b/>
                  <w:bCs/>
                  <w:color w:val="FF0000"/>
                  <w:sz w:val="32"/>
                  <w:szCs w:val="32"/>
                </w:rPr>
                <w:id w:val="154771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32"/>
                    <w:szCs w:val="32"/>
                  </w:rPr>
                  <w:t>☐</w:t>
                </w:r>
              </w:sdtContent>
            </w:sdt>
            <w:r w:rsidRPr="00007E8A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cstheme="minorHAnsi"/>
                <w:bCs/>
                <w:sz w:val="32"/>
                <w:szCs w:val="32"/>
              </w:rPr>
              <w:t>No</w:t>
            </w:r>
            <w:r w:rsidRPr="00007E8A">
              <w:rPr>
                <w:rFonts w:cstheme="minorHAnsi"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cstheme="minorHAnsi"/>
                  <w:b/>
                  <w:bCs/>
                  <w:color w:val="FF0000"/>
                  <w:sz w:val="32"/>
                  <w:szCs w:val="32"/>
                </w:rPr>
                <w:id w:val="-1279947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096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126" w:type="dxa"/>
            <w:tcBorders>
              <w:top w:val="single" w:sz="18" w:space="0" w:color="5B9BD5" w:themeColor="accent1"/>
              <w:bottom w:val="single" w:sz="18" w:space="0" w:color="A8D08D" w:themeColor="accent6" w:themeTint="99"/>
            </w:tcBorders>
            <w:shd w:val="clear" w:color="auto" w:fill="E2EFD9" w:themeFill="accent6" w:themeFillTint="33"/>
            <w:vAlign w:val="center"/>
          </w:tcPr>
          <w:p w14:paraId="094067F9" w14:textId="540BDA1F" w:rsidR="002F4A19" w:rsidRPr="00007E8A" w:rsidRDefault="002F4A19" w:rsidP="002F4A1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7E8A">
              <w:rPr>
                <w:rFonts w:ascii="Arial" w:hAnsi="Arial" w:cs="Arial"/>
                <w:sz w:val="20"/>
                <w:szCs w:val="20"/>
              </w:rPr>
              <w:t>In what Cost Centre</w:t>
            </w:r>
            <w:r w:rsidR="00007E8A">
              <w:rPr>
                <w:rFonts w:ascii="Arial" w:hAnsi="Arial" w:cs="Arial"/>
                <w:sz w:val="20"/>
                <w:szCs w:val="20"/>
              </w:rPr>
              <w:t>?</w:t>
            </w:r>
            <w:r w:rsidRPr="00007E8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single" w:sz="18" w:space="0" w:color="5B9BD5" w:themeColor="accent1"/>
              <w:bottom w:val="single" w:sz="18" w:space="0" w:color="A8D08D" w:themeColor="accent6" w:themeTint="99"/>
              <w:right w:val="single" w:sz="18" w:space="0" w:color="A8D08D" w:themeColor="accent6" w:themeTint="99"/>
            </w:tcBorders>
            <w:shd w:val="clear" w:color="auto" w:fill="E2EFD9" w:themeFill="accent6" w:themeFillTint="33"/>
            <w:vAlign w:val="center"/>
          </w:tcPr>
          <w:p w14:paraId="06E1789A" w14:textId="170BBC8C" w:rsidR="002F4A19" w:rsidRPr="007A24D1" w:rsidRDefault="002F4A19" w:rsidP="002F4A19">
            <w:pPr>
              <w:jc w:val="center"/>
              <w:rPr>
                <w:rFonts w:cstheme="minorHAnsi"/>
                <w:bCs/>
                <w:color w:val="FF0000"/>
                <w:sz w:val="28"/>
                <w:szCs w:val="28"/>
              </w:rPr>
            </w:pPr>
          </w:p>
        </w:tc>
      </w:tr>
    </w:tbl>
    <w:p w14:paraId="360B9CC9" w14:textId="1524AFF7" w:rsidR="00307913" w:rsidRPr="00307913" w:rsidRDefault="00307913" w:rsidP="002E43F3">
      <w:pPr>
        <w:spacing w:after="0"/>
        <w:rPr>
          <w:rFonts w:ascii="Arial" w:hAnsi="Arial" w:cs="Arial"/>
          <w:b/>
          <w:sz w:val="24"/>
          <w:szCs w:val="24"/>
        </w:rPr>
      </w:pPr>
      <w:r w:rsidRPr="00307913">
        <w:rPr>
          <w:rFonts w:ascii="Arial" w:hAnsi="Arial" w:cs="Arial"/>
          <w:b/>
          <w:sz w:val="24"/>
          <w:szCs w:val="24"/>
        </w:rPr>
        <w:t xml:space="preserve">Contract </w:t>
      </w:r>
      <w:r w:rsidR="00856488">
        <w:rPr>
          <w:rFonts w:ascii="Arial" w:hAnsi="Arial" w:cs="Arial"/>
          <w:b/>
          <w:sz w:val="24"/>
          <w:szCs w:val="24"/>
        </w:rPr>
        <w:t xml:space="preserve">Information </w:t>
      </w:r>
      <w:r w:rsidR="00856488" w:rsidRPr="00856488">
        <w:rPr>
          <w:rFonts w:ascii="Arial" w:hAnsi="Arial" w:cs="Arial"/>
          <w:sz w:val="16"/>
          <w:szCs w:val="16"/>
        </w:rPr>
        <w:t>(note:</w:t>
      </w:r>
      <w:r w:rsidR="00856488">
        <w:rPr>
          <w:rFonts w:ascii="Arial" w:hAnsi="Arial" w:cs="Arial"/>
          <w:b/>
          <w:sz w:val="24"/>
          <w:szCs w:val="24"/>
        </w:rPr>
        <w:t xml:space="preserve"> </w:t>
      </w:r>
      <w:r w:rsidR="00C3316F" w:rsidRPr="00856488">
        <w:rPr>
          <w:rFonts w:ascii="Arial" w:hAnsi="Arial" w:cs="Arial"/>
          <w:sz w:val="16"/>
          <w:szCs w:val="16"/>
        </w:rPr>
        <w:t>The</w:t>
      </w:r>
      <w:r w:rsidR="00856488" w:rsidRPr="00856488">
        <w:rPr>
          <w:rFonts w:ascii="Arial" w:hAnsi="Arial" w:cs="Arial"/>
          <w:sz w:val="16"/>
          <w:szCs w:val="16"/>
        </w:rPr>
        <w:t xml:space="preserve"> College’s legal</w:t>
      </w:r>
      <w:r w:rsidR="00856488">
        <w:rPr>
          <w:rFonts w:ascii="Arial" w:hAnsi="Arial" w:cs="Arial"/>
          <w:sz w:val="16"/>
          <w:szCs w:val="16"/>
        </w:rPr>
        <w:t xml:space="preserve"> name is “The Algonquin College of Applied Arts and Technology”)</w:t>
      </w:r>
      <w:r w:rsidR="000B36F5" w:rsidRPr="000B36F5">
        <w:rPr>
          <w:rFonts w:ascii="Arial" w:hAnsi="Arial" w:cs="Arial"/>
          <w:b/>
          <w:noProof/>
          <w:sz w:val="16"/>
          <w:szCs w:val="16"/>
        </w:rPr>
        <w:t xml:space="preserve"> </w:t>
      </w:r>
    </w:p>
    <w:tbl>
      <w:tblPr>
        <w:tblStyle w:val="TableGrid"/>
        <w:tblW w:w="1077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09"/>
        <w:gridCol w:w="567"/>
        <w:gridCol w:w="852"/>
        <w:gridCol w:w="425"/>
        <w:gridCol w:w="567"/>
        <w:gridCol w:w="425"/>
        <w:gridCol w:w="963"/>
        <w:gridCol w:w="441"/>
        <w:gridCol w:w="831"/>
        <w:gridCol w:w="441"/>
        <w:gridCol w:w="2853"/>
      </w:tblGrid>
      <w:tr w:rsidR="00432366" w:rsidRPr="007F02B2" w14:paraId="0B9CFF1D" w14:textId="77777777" w:rsidTr="00432366">
        <w:tc>
          <w:tcPr>
            <w:tcW w:w="2409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4186DCF0" w14:textId="77777777" w:rsidR="00432366" w:rsidRPr="007F02B2" w:rsidRDefault="00432366" w:rsidP="004C4A4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F02B2">
              <w:rPr>
                <w:rFonts w:ascii="Arial" w:hAnsi="Arial" w:cs="Arial"/>
                <w:b/>
                <w:sz w:val="24"/>
                <w:szCs w:val="24"/>
              </w:rPr>
              <w:t>2. Contract Details</w:t>
            </w:r>
          </w:p>
        </w:tc>
        <w:tc>
          <w:tcPr>
            <w:tcW w:w="567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6DD6B1A3" w14:textId="726C4D08" w:rsidR="00432366" w:rsidRPr="00F70D4E" w:rsidRDefault="00432366" w:rsidP="004C4A47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F70D4E">
              <w:rPr>
                <w:rFonts w:ascii="Arial" w:hAnsi="Arial" w:cs="Arial"/>
                <w:b/>
                <w:sz w:val="14"/>
                <w:szCs w:val="14"/>
              </w:rPr>
              <w:t>What Page</w:t>
            </w:r>
          </w:p>
        </w:tc>
        <w:tc>
          <w:tcPr>
            <w:tcW w:w="2269" w:type="dxa"/>
            <w:gridSpan w:val="4"/>
            <w:tcBorders>
              <w:left w:val="single" w:sz="18" w:space="0" w:color="C00000"/>
              <w:right w:val="single" w:sz="4" w:space="0" w:color="auto"/>
            </w:tcBorders>
            <w:shd w:val="clear" w:color="auto" w:fill="F2F2F2" w:themeFill="background1" w:themeFillShade="F2"/>
          </w:tcPr>
          <w:p w14:paraId="44FA6DCC" w14:textId="6A9250BB" w:rsidR="00432366" w:rsidRDefault="00432366" w:rsidP="004C4A47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</w:t>
            </w:r>
            <w:r w:rsidRPr="00517B40">
              <w:rPr>
                <w:rFonts w:ascii="Arial" w:hAnsi="Arial" w:cs="Arial"/>
                <w:b/>
                <w:sz w:val="16"/>
                <w:szCs w:val="16"/>
              </w:rPr>
              <w:t>urpose of Engagement: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  <w:p w14:paraId="195DF84F" w14:textId="7E295005" w:rsidR="00432366" w:rsidRPr="00432366" w:rsidRDefault="00432366" w:rsidP="00432366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676" w:type="dxa"/>
            <w:gridSpan w:val="4"/>
            <w:tcBorders>
              <w:left w:val="single" w:sz="4" w:space="0" w:color="auto"/>
              <w:right w:val="single" w:sz="18" w:space="0" w:color="C00000"/>
            </w:tcBorders>
            <w:shd w:val="clear" w:color="auto" w:fill="F2F2F2" w:themeFill="background1" w:themeFillShade="F2"/>
          </w:tcPr>
          <w:p w14:paraId="4E674323" w14:textId="384D0799" w:rsidR="00432366" w:rsidRPr="00F70D4E" w:rsidRDefault="00432366" w:rsidP="00432366">
            <w:pPr>
              <w:rPr>
                <w:rFonts w:ascii="Arial" w:hAnsi="Arial" w:cs="Arial"/>
                <w:sz w:val="16"/>
                <w:szCs w:val="16"/>
              </w:rPr>
            </w:pPr>
            <w:r w:rsidRPr="00432366">
              <w:rPr>
                <w:rFonts w:ascii="Arial" w:hAnsi="Arial" w:cs="Arial"/>
                <w:b/>
                <w:sz w:val="16"/>
                <w:szCs w:val="16"/>
              </w:rPr>
              <w:t>Notes:</w:t>
            </w:r>
            <w:r w:rsidRPr="00432366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2853" w:type="dxa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FFCCFF"/>
          </w:tcPr>
          <w:p w14:paraId="6A8785A8" w14:textId="667E8A90" w:rsidR="00432366" w:rsidRPr="00615AD9" w:rsidRDefault="00432366" w:rsidP="004C4A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5AD9">
              <w:rPr>
                <w:rFonts w:ascii="Arial" w:hAnsi="Arial" w:cs="Arial"/>
                <w:b/>
                <w:sz w:val="20"/>
                <w:szCs w:val="20"/>
              </w:rPr>
              <w:t>Reviewed by:</w:t>
            </w:r>
          </w:p>
          <w:p w14:paraId="6C1F661B" w14:textId="77777777" w:rsidR="00432366" w:rsidRPr="007F02B2" w:rsidRDefault="00432366" w:rsidP="004C4A47">
            <w:pPr>
              <w:jc w:val="center"/>
              <w:rPr>
                <w:rFonts w:ascii="Arial" w:hAnsi="Arial" w:cs="Arial"/>
              </w:rPr>
            </w:pPr>
            <w:r w:rsidRPr="00341D81">
              <w:rPr>
                <w:rFonts w:ascii="Arial" w:hAnsi="Arial" w:cs="Arial"/>
                <w:sz w:val="18"/>
                <w:szCs w:val="18"/>
              </w:rPr>
              <w:t>(</w:t>
            </w:r>
            <w:r w:rsidRPr="00615AD9">
              <w:rPr>
                <w:rFonts w:ascii="Arial" w:hAnsi="Arial" w:cs="Arial"/>
                <w:color w:val="FF0000"/>
                <w:sz w:val="18"/>
                <w:szCs w:val="18"/>
              </w:rPr>
              <w:t>Signatory 1</w:t>
            </w:r>
            <w:r w:rsidRPr="00341D81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590EEA" w:rsidRPr="007F02B2" w14:paraId="66896A5E" w14:textId="77777777" w:rsidTr="00F5726D">
        <w:trPr>
          <w:trHeight w:val="394"/>
        </w:trPr>
        <w:tc>
          <w:tcPr>
            <w:tcW w:w="2409" w:type="dxa"/>
            <w:tcBorders>
              <w:right w:val="single" w:sz="18" w:space="0" w:color="C00000"/>
            </w:tcBorders>
            <w:vAlign w:val="center"/>
          </w:tcPr>
          <w:p w14:paraId="20F3C531" w14:textId="37A3AA24" w:rsidR="00590EEA" w:rsidRPr="00F70D4E" w:rsidRDefault="00590EEA" w:rsidP="004C4A4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70D4E">
              <w:rPr>
                <w:rFonts w:ascii="Arial" w:hAnsi="Arial" w:cs="Arial"/>
                <w:sz w:val="18"/>
                <w:szCs w:val="18"/>
              </w:rPr>
              <w:t>External Party nam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42E0B17B" w14:textId="4449BA8A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4945" w:type="dxa"/>
            <w:gridSpan w:val="8"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41059CDE" w14:textId="11EFCF0C" w:rsidR="00590EEA" w:rsidRPr="00C0540F" w:rsidRDefault="00590EEA" w:rsidP="004C4A4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53" w:type="dxa"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F5FBAAE" w14:textId="4ECF9203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</w:p>
        </w:tc>
      </w:tr>
      <w:tr w:rsidR="00590EEA" w:rsidRPr="007F02B2" w14:paraId="10AEB8EB" w14:textId="77777777" w:rsidTr="00432366">
        <w:tc>
          <w:tcPr>
            <w:tcW w:w="2409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40C28B17" w14:textId="77777777" w:rsidR="00590EEA" w:rsidRPr="00F70D4E" w:rsidRDefault="00590EEA" w:rsidP="004C4A4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70D4E">
              <w:rPr>
                <w:rFonts w:ascii="Arial" w:hAnsi="Arial" w:cs="Arial"/>
                <w:sz w:val="18"/>
                <w:szCs w:val="18"/>
              </w:rPr>
              <w:t>Contract start dat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025EBD43" w14:textId="5B8614A7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DEEAF6" w:themeFill="accent1" w:themeFillTint="33"/>
          </w:tcPr>
          <w:p w14:paraId="078F66E5" w14:textId="295D81DC" w:rsidR="00590EEA" w:rsidRPr="00C0540F" w:rsidRDefault="00590EEA" w:rsidP="004C4A47">
            <w:pPr>
              <w:rPr>
                <w:rFonts w:ascii="Arial" w:hAnsi="Arial" w:cs="Arial"/>
                <w:color w:val="000000" w:themeColor="text1"/>
              </w:rPr>
            </w:pPr>
            <w:r w:rsidRPr="00C0540F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</w:rPr>
              <w:t>Example</w:t>
            </w:r>
            <w:r w:rsidRPr="00C0540F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: March 12, 2023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shd w:val="clear" w:color="auto" w:fill="F2F2F2" w:themeFill="background1" w:themeFillShade="F2"/>
            <w:vAlign w:val="center"/>
          </w:tcPr>
          <w:p w14:paraId="236B1179" w14:textId="37E6C352" w:rsidR="00590EEA" w:rsidRPr="00432366" w:rsidRDefault="00590EEA" w:rsidP="00A8747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853" w:type="dxa"/>
            <w:tcBorders>
              <w:top w:val="single" w:sz="18" w:space="0" w:color="C00000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  <w:shd w:val="clear" w:color="auto" w:fill="C5E0B3" w:themeFill="accent6" w:themeFillTint="66"/>
          </w:tcPr>
          <w:p w14:paraId="5D8A14DB" w14:textId="77777777" w:rsidR="00590EEA" w:rsidRPr="00615AD9" w:rsidRDefault="00590EEA" w:rsidP="004C4A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5AD9">
              <w:rPr>
                <w:rFonts w:ascii="Arial" w:hAnsi="Arial" w:cs="Arial"/>
                <w:b/>
                <w:sz w:val="20"/>
                <w:szCs w:val="20"/>
              </w:rPr>
              <w:t>Reviewed by:</w:t>
            </w:r>
          </w:p>
          <w:p w14:paraId="154EF236" w14:textId="77777777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  <w:r w:rsidRPr="00F70D4E">
              <w:rPr>
                <w:rFonts w:ascii="Arial" w:hAnsi="Arial" w:cs="Arial"/>
                <w:sz w:val="16"/>
                <w:szCs w:val="16"/>
              </w:rPr>
              <w:t>(</w:t>
            </w:r>
            <w:r w:rsidRPr="005D527C">
              <w:rPr>
                <w:rFonts w:ascii="Arial" w:hAnsi="Arial" w:cs="Arial"/>
                <w:color w:val="FF0000"/>
                <w:sz w:val="16"/>
                <w:szCs w:val="16"/>
              </w:rPr>
              <w:t>Risk</w:t>
            </w:r>
            <w:r w:rsidRPr="00F70D4E">
              <w:rPr>
                <w:rFonts w:ascii="Arial" w:hAnsi="Arial" w:cs="Arial"/>
                <w:sz w:val="16"/>
                <w:szCs w:val="16"/>
              </w:rPr>
              <w:t xml:space="preserve"> personnel)</w:t>
            </w:r>
          </w:p>
        </w:tc>
      </w:tr>
      <w:tr w:rsidR="00590EEA" w:rsidRPr="007F02B2" w14:paraId="68E6E95B" w14:textId="77777777" w:rsidTr="00A87473">
        <w:trPr>
          <w:trHeight w:val="331"/>
        </w:trPr>
        <w:tc>
          <w:tcPr>
            <w:tcW w:w="2409" w:type="dxa"/>
            <w:tcBorders>
              <w:right w:val="single" w:sz="18" w:space="0" w:color="C00000"/>
            </w:tcBorders>
            <w:vAlign w:val="center"/>
          </w:tcPr>
          <w:p w14:paraId="19F8C4CC" w14:textId="77777777" w:rsidR="00590EEA" w:rsidRPr="00F70D4E" w:rsidRDefault="00590EEA" w:rsidP="004C4A4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70D4E">
              <w:rPr>
                <w:rFonts w:ascii="Arial" w:hAnsi="Arial" w:cs="Arial"/>
                <w:sz w:val="18"/>
                <w:szCs w:val="18"/>
              </w:rPr>
              <w:t>Contract end date</w:t>
            </w:r>
            <w:r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77A28D23" w14:textId="41D32050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DEEAF6" w:themeFill="accent1" w:themeFillTint="33"/>
          </w:tcPr>
          <w:p w14:paraId="320D7F69" w14:textId="77777777" w:rsidR="00590EEA" w:rsidRPr="00C0540F" w:rsidRDefault="00590EEA" w:rsidP="004C4A47">
            <w:pPr>
              <w:rPr>
                <w:rFonts w:ascii="Arial" w:hAnsi="Arial" w:cs="Arial"/>
                <w:color w:val="000000" w:themeColor="text1"/>
              </w:rPr>
            </w:pPr>
            <w:r w:rsidRPr="00C0540F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</w:rPr>
              <w:t>Example</w:t>
            </w:r>
            <w:r w:rsidRPr="00C0540F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: March 12, 2028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vAlign w:val="center"/>
          </w:tcPr>
          <w:p w14:paraId="4ADDB72F" w14:textId="2ADFF0F7" w:rsidR="00590EEA" w:rsidRPr="00432366" w:rsidRDefault="00590EEA" w:rsidP="00A8747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853" w:type="dxa"/>
            <w:vMerge w:val="restart"/>
            <w:tcBorders>
              <w:top w:val="single" w:sz="18" w:space="0" w:color="5B9BD5" w:themeColor="accent1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  <w:vAlign w:val="center"/>
          </w:tcPr>
          <w:p w14:paraId="36C97053" w14:textId="45043E1C" w:rsidR="00590EEA" w:rsidRPr="007F02B2" w:rsidRDefault="00D45096" w:rsidP="00D45096">
            <w:pPr>
              <w:jc w:val="center"/>
              <w:rPr>
                <w:rFonts w:ascii="Arial" w:hAnsi="Arial" w:cs="Arial"/>
              </w:rPr>
            </w:pPr>
            <w:r w:rsidRPr="00AD3C83">
              <w:rPr>
                <w:rFonts w:ascii="Mistral" w:hAnsi="Mistral" w:cs="Arial"/>
                <w:color w:val="FF0000"/>
                <w:sz w:val="24"/>
                <w:szCs w:val="24"/>
              </w:rPr>
              <w:t xml:space="preserve"> </w:t>
            </w:r>
          </w:p>
        </w:tc>
      </w:tr>
      <w:tr w:rsidR="00590EEA" w:rsidRPr="007F02B2" w14:paraId="25C93FB6" w14:textId="77777777" w:rsidTr="00432366">
        <w:trPr>
          <w:trHeight w:val="307"/>
        </w:trPr>
        <w:tc>
          <w:tcPr>
            <w:tcW w:w="2409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7D9333A7" w14:textId="77777777" w:rsidR="00590EEA" w:rsidRPr="00F70D4E" w:rsidRDefault="00590EEA" w:rsidP="004C4A4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70D4E">
              <w:rPr>
                <w:rFonts w:ascii="Arial" w:hAnsi="Arial" w:cs="Arial"/>
                <w:sz w:val="18"/>
                <w:szCs w:val="18"/>
              </w:rPr>
              <w:t>Contract length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13318794" w14:textId="5B8B6824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DEEAF6" w:themeFill="accent1" w:themeFillTint="33"/>
          </w:tcPr>
          <w:p w14:paraId="6E2B009F" w14:textId="25C66EDE" w:rsidR="00590EEA" w:rsidRPr="00C0540F" w:rsidRDefault="00590EEA" w:rsidP="004C4A47">
            <w:pPr>
              <w:rPr>
                <w:rFonts w:ascii="Arial" w:hAnsi="Arial" w:cs="Arial"/>
                <w:color w:val="000000" w:themeColor="text1"/>
              </w:rPr>
            </w:pPr>
            <w:r w:rsidRPr="00C0540F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</w:rPr>
              <w:t>Example</w:t>
            </w:r>
            <w:r w:rsidRPr="00C0540F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: 5 years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shd w:val="clear" w:color="auto" w:fill="F2F2F2" w:themeFill="background1" w:themeFillShade="F2"/>
            <w:vAlign w:val="center"/>
          </w:tcPr>
          <w:p w14:paraId="02C3B506" w14:textId="1D997E97" w:rsidR="00590EEA" w:rsidRPr="00432366" w:rsidRDefault="00432366" w:rsidP="00A87473">
            <w:pPr>
              <w:jc w:val="center"/>
              <w:rPr>
                <w:rFonts w:ascii="Arial" w:hAnsi="Arial" w:cs="Arial"/>
                <w:color w:val="FF0000"/>
              </w:rPr>
            </w:pPr>
            <w:r w:rsidRPr="00432366">
              <w:rPr>
                <w:rFonts w:ascii="Arial" w:hAnsi="Arial" w:cs="Arial"/>
                <w:color w:val="FF0000"/>
              </w:rPr>
              <w:t>Year</w:t>
            </w:r>
            <w:r w:rsidR="00D45096">
              <w:rPr>
                <w:rFonts w:ascii="Arial" w:hAnsi="Arial" w:cs="Arial"/>
                <w:color w:val="FF0000"/>
              </w:rPr>
              <w:t>,  Months</w:t>
            </w:r>
          </w:p>
        </w:tc>
        <w:tc>
          <w:tcPr>
            <w:tcW w:w="2853" w:type="dxa"/>
            <w:vMerge/>
            <w:tcBorders>
              <w:top w:val="single" w:sz="18" w:space="0" w:color="2E74B5" w:themeColor="accent1" w:themeShade="BF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</w:tcPr>
          <w:p w14:paraId="290451F7" w14:textId="77777777" w:rsidR="00590EEA" w:rsidRPr="007F02B2" w:rsidRDefault="00590EEA" w:rsidP="004C4A47">
            <w:pPr>
              <w:rPr>
                <w:rFonts w:ascii="Arial" w:hAnsi="Arial" w:cs="Arial"/>
              </w:rPr>
            </w:pPr>
          </w:p>
        </w:tc>
      </w:tr>
      <w:tr w:rsidR="00590EEA" w:rsidRPr="007F02B2" w14:paraId="315D30F7" w14:textId="77777777" w:rsidTr="00432366">
        <w:tc>
          <w:tcPr>
            <w:tcW w:w="2409" w:type="dxa"/>
            <w:tcBorders>
              <w:right w:val="single" w:sz="18" w:space="0" w:color="C00000"/>
            </w:tcBorders>
            <w:vAlign w:val="center"/>
          </w:tcPr>
          <w:p w14:paraId="349DDE78" w14:textId="77777777" w:rsidR="00590EEA" w:rsidRPr="00F70D4E" w:rsidRDefault="00590EEA" w:rsidP="004C4A4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70D4E">
              <w:rPr>
                <w:rFonts w:ascii="Arial" w:hAnsi="Arial" w:cs="Arial"/>
                <w:sz w:val="18"/>
                <w:szCs w:val="18"/>
              </w:rPr>
              <w:t>Renewal Clause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276C61A9" w14:textId="0E270712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DEEAF6" w:themeFill="accent1" w:themeFillTint="33"/>
          </w:tcPr>
          <w:p w14:paraId="03EB4F7D" w14:textId="77777777" w:rsidR="00590EEA" w:rsidRPr="00C0540F" w:rsidRDefault="00590EEA" w:rsidP="004C4A47">
            <w:pPr>
              <w:ind w:left="-5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C0540F">
              <w:rPr>
                <w:rFonts w:ascii="Arial" w:hAnsi="Arial" w:cs="Arial"/>
                <w:b/>
                <w:bCs/>
                <w:i/>
                <w:color w:val="000000" w:themeColor="text1"/>
                <w:sz w:val="16"/>
                <w:szCs w:val="16"/>
              </w:rPr>
              <w:t>Example</w:t>
            </w:r>
            <w:r w:rsidRPr="00C0540F">
              <w:rPr>
                <w:rFonts w:ascii="Arial" w:hAnsi="Arial" w:cs="Arial"/>
                <w:bCs/>
                <w:i/>
                <w:color w:val="000000" w:themeColor="text1"/>
                <w:sz w:val="16"/>
                <w:szCs w:val="16"/>
              </w:rPr>
              <w:t>:</w:t>
            </w:r>
            <w:r w:rsidRPr="00C0540F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 xml:space="preserve">   Yes </w:t>
            </w:r>
            <w:r w:rsidRPr="00C0540F">
              <w:rPr>
                <w:rFonts w:ascii="Arial" w:eastAsia="MS Gothic" w:hAnsi="Arial" w:cs="Arial"/>
                <w:bCs/>
                <w:color w:val="000000" w:themeColor="text1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/>
                  <w:bCs/>
                  <w:color w:val="000000" w:themeColor="text1"/>
                  <w:sz w:val="16"/>
                  <w:szCs w:val="16"/>
                </w:rPr>
                <w:id w:val="11456375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540F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16"/>
                    <w:szCs w:val="16"/>
                  </w:rPr>
                  <w:t>☒</w:t>
                </w:r>
              </w:sdtContent>
            </w:sdt>
            <w:r w:rsidRPr="00C0540F">
              <w:rPr>
                <w:rFonts w:ascii="Arial" w:eastAsia="MS Gothic" w:hAnsi="Arial" w:cs="Arial"/>
                <w:bCs/>
                <w:color w:val="000000" w:themeColor="text1"/>
                <w:sz w:val="16"/>
                <w:szCs w:val="16"/>
              </w:rPr>
              <w:t xml:space="preserve">     </w:t>
            </w:r>
            <w:r w:rsidRPr="00C0540F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 xml:space="preserve">No </w:t>
            </w:r>
            <w:sdt>
              <w:sdtPr>
                <w:rPr>
                  <w:rFonts w:ascii="Arial" w:hAnsi="Arial" w:cs="Arial"/>
                  <w:bCs/>
                  <w:color w:val="000000" w:themeColor="text1"/>
                  <w:sz w:val="16"/>
                  <w:szCs w:val="16"/>
                </w:rPr>
                <w:id w:val="-10682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0540F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</w:p>
          <w:p w14:paraId="75551FA3" w14:textId="77777777" w:rsidR="00590EEA" w:rsidRPr="00C0540F" w:rsidRDefault="00590EEA" w:rsidP="004C4A47">
            <w:pPr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C0540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(How long?)</w:t>
            </w:r>
            <w:r w:rsidRPr="00C0540F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      </w:t>
            </w:r>
            <w:r w:rsidRPr="00C0540F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>2 years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</w:tcPr>
          <w:p w14:paraId="5DAB9704" w14:textId="468D98BC" w:rsidR="00590EEA" w:rsidRPr="00DF11A1" w:rsidRDefault="00590EEA" w:rsidP="004C4A47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190451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096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Pr="00DF11A1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No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1637014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  <w:p w14:paraId="1ACD5663" w14:textId="0EA734DA" w:rsidR="00590EEA" w:rsidRPr="007F02B2" w:rsidRDefault="00590EEA" w:rsidP="004C4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53" w:type="dxa"/>
            <w:tcBorders>
              <w:top w:val="single" w:sz="18" w:space="0" w:color="2E74B5" w:themeColor="accent1" w:themeShade="BF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  <w:shd w:val="clear" w:color="auto" w:fill="E2EFD9" w:themeFill="accent6" w:themeFillTint="33"/>
          </w:tcPr>
          <w:p w14:paraId="5277D6F3" w14:textId="77777777" w:rsidR="00590EEA" w:rsidRPr="00615AD9" w:rsidRDefault="00590EEA" w:rsidP="00D84A58">
            <w:pPr>
              <w:shd w:val="clear" w:color="auto" w:fill="C5E0B3" w:themeFill="accent6" w:themeFillTint="6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5AD9">
              <w:rPr>
                <w:rFonts w:ascii="Arial" w:hAnsi="Arial" w:cs="Arial"/>
                <w:b/>
                <w:sz w:val="20"/>
                <w:szCs w:val="20"/>
              </w:rPr>
              <w:t>Reviewed by:</w:t>
            </w:r>
          </w:p>
          <w:p w14:paraId="5A7E10F3" w14:textId="77777777" w:rsidR="00590EEA" w:rsidRPr="007F02B2" w:rsidRDefault="00590EEA" w:rsidP="00D84A58">
            <w:pPr>
              <w:shd w:val="clear" w:color="auto" w:fill="C5E0B3" w:themeFill="accent6" w:themeFillTint="66"/>
              <w:jc w:val="center"/>
              <w:rPr>
                <w:rFonts w:ascii="Arial" w:hAnsi="Arial" w:cs="Arial"/>
              </w:rPr>
            </w:pPr>
            <w:r w:rsidRPr="00F70D4E">
              <w:rPr>
                <w:rFonts w:ascii="Arial" w:hAnsi="Arial" w:cs="Arial"/>
                <w:sz w:val="16"/>
                <w:szCs w:val="16"/>
              </w:rPr>
              <w:t>(</w:t>
            </w:r>
            <w:r w:rsidRPr="005D527C">
              <w:rPr>
                <w:rFonts w:ascii="Arial" w:hAnsi="Arial" w:cs="Arial"/>
                <w:color w:val="FF0000"/>
                <w:sz w:val="16"/>
                <w:szCs w:val="16"/>
              </w:rPr>
              <w:t xml:space="preserve">Finance or Procurement </w:t>
            </w:r>
            <w:r w:rsidRPr="00F70D4E">
              <w:rPr>
                <w:rFonts w:ascii="Arial" w:hAnsi="Arial" w:cs="Arial"/>
                <w:sz w:val="16"/>
                <w:szCs w:val="16"/>
              </w:rPr>
              <w:t>personnel)</w:t>
            </w:r>
          </w:p>
        </w:tc>
      </w:tr>
      <w:tr w:rsidR="00590EEA" w:rsidRPr="007F02B2" w14:paraId="140D5AA5" w14:textId="77777777" w:rsidTr="00432366">
        <w:trPr>
          <w:trHeight w:val="391"/>
        </w:trPr>
        <w:tc>
          <w:tcPr>
            <w:tcW w:w="2409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5F2C42C7" w14:textId="77777777" w:rsidR="00590EEA" w:rsidRPr="007F02B2" w:rsidRDefault="00590EEA" w:rsidP="004C4A4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F02B2">
              <w:rPr>
                <w:rFonts w:ascii="Arial" w:hAnsi="Arial" w:cs="Arial"/>
                <w:sz w:val="18"/>
                <w:szCs w:val="18"/>
              </w:rPr>
              <w:t>Termination Clause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400ABE56" w14:textId="0A46F6CA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FFFFFF" w:themeFill="background1"/>
          </w:tcPr>
          <w:p w14:paraId="7734AE40" w14:textId="693F9C32" w:rsidR="00432366" w:rsidRPr="00A87473" w:rsidRDefault="00590EEA" w:rsidP="004C4A47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C0540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Note:</w:t>
            </w:r>
            <w:r w:rsidR="00A87473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shd w:val="clear" w:color="auto" w:fill="F2F2F2" w:themeFill="background1" w:themeFillShade="F2"/>
          </w:tcPr>
          <w:p w14:paraId="3B0DB241" w14:textId="3B25629E" w:rsidR="00590EEA" w:rsidRPr="00DF11A1" w:rsidRDefault="00590EEA" w:rsidP="004C4A47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82216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Pr="00DF11A1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No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1334118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F11A1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53" w:type="dxa"/>
            <w:vMerge w:val="restart"/>
            <w:tcBorders>
              <w:top w:val="single" w:sz="18" w:space="0" w:color="5B9BD5" w:themeColor="accent1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</w:tcPr>
          <w:p w14:paraId="177C3BC3" w14:textId="6D7F3AEB" w:rsidR="00590EEA" w:rsidRPr="007F02B2" w:rsidRDefault="00590EEA" w:rsidP="0037451C">
            <w:pPr>
              <w:jc w:val="center"/>
              <w:rPr>
                <w:rFonts w:ascii="Arial" w:hAnsi="Arial" w:cs="Arial"/>
              </w:rPr>
            </w:pPr>
          </w:p>
        </w:tc>
      </w:tr>
      <w:tr w:rsidR="00590EEA" w:rsidRPr="007F02B2" w14:paraId="165CD2F3" w14:textId="77777777" w:rsidTr="00432366">
        <w:tc>
          <w:tcPr>
            <w:tcW w:w="2409" w:type="dxa"/>
            <w:tcBorders>
              <w:right w:val="single" w:sz="18" w:space="0" w:color="C00000"/>
            </w:tcBorders>
            <w:vAlign w:val="center"/>
          </w:tcPr>
          <w:p w14:paraId="5F5B2543" w14:textId="4B395DF0" w:rsidR="00590EEA" w:rsidRPr="007F02B2" w:rsidRDefault="00590EEA" w:rsidP="004C4A47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7F02B2">
              <w:rPr>
                <w:rFonts w:ascii="Arial" w:hAnsi="Arial" w:cs="Arial"/>
                <w:sz w:val="16"/>
                <w:szCs w:val="16"/>
              </w:rPr>
              <w:t xml:space="preserve">Lifetime Contract Value (annual value </w:t>
            </w:r>
            <w:r w:rsidRPr="007F02B2">
              <w:rPr>
                <w:rFonts w:ascii="Arial" w:hAnsi="Arial" w:cs="Arial"/>
                <w:b/>
                <w:sz w:val="16"/>
                <w:szCs w:val="16"/>
              </w:rPr>
              <w:t>x</w:t>
            </w:r>
            <w:r w:rsidRPr="007F02B2">
              <w:rPr>
                <w:rFonts w:ascii="Arial" w:hAnsi="Arial" w:cs="Arial"/>
                <w:sz w:val="16"/>
                <w:szCs w:val="16"/>
              </w:rPr>
              <w:t xml:space="preserve"> contract length </w:t>
            </w:r>
            <w:r w:rsidRPr="007F02B2">
              <w:rPr>
                <w:rFonts w:ascii="Arial" w:hAnsi="Arial" w:cs="Arial"/>
                <w:b/>
                <w:sz w:val="16"/>
                <w:szCs w:val="16"/>
              </w:rPr>
              <w:t>+</w:t>
            </w:r>
            <w:r w:rsidRPr="007F02B2">
              <w:rPr>
                <w:rFonts w:ascii="Arial" w:hAnsi="Arial" w:cs="Arial"/>
                <w:sz w:val="16"/>
                <w:szCs w:val="16"/>
              </w:rPr>
              <w:t xml:space="preserve"> # of renewal years)</w:t>
            </w:r>
            <w:r>
              <w:rPr>
                <w:rFonts w:ascii="Arial" w:hAnsi="Arial" w:cs="Arial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46B15375" w14:textId="43CA55C8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DEEAF6" w:themeFill="accent1" w:themeFillTint="33"/>
            <w:vAlign w:val="center"/>
          </w:tcPr>
          <w:p w14:paraId="1BDB7A5C" w14:textId="77777777" w:rsidR="00590EEA" w:rsidRPr="00C0540F" w:rsidRDefault="00590EEA" w:rsidP="004C4A47">
            <w:pPr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</w:rPr>
            </w:pPr>
            <w:r w:rsidRPr="00C0540F">
              <w:rPr>
                <w:rFonts w:ascii="Arial" w:hAnsi="Arial" w:cs="Arial"/>
                <w:b/>
                <w:i/>
                <w:color w:val="000000" w:themeColor="text1"/>
                <w:sz w:val="16"/>
                <w:szCs w:val="16"/>
              </w:rPr>
              <w:t xml:space="preserve">Example: </w:t>
            </w:r>
          </w:p>
          <w:p w14:paraId="4DF1E081" w14:textId="77777777" w:rsidR="00590EEA" w:rsidRPr="00C0540F" w:rsidRDefault="00590EEA" w:rsidP="004C4A47">
            <w:pPr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</w:pPr>
            <w:r w:rsidRPr="00C0540F">
              <w:rPr>
                <w:rFonts w:ascii="Arial" w:hAnsi="Arial" w:cs="Arial"/>
                <w:i/>
                <w:color w:val="000000" w:themeColor="text1"/>
                <w:sz w:val="16"/>
                <w:szCs w:val="16"/>
              </w:rPr>
              <w:t xml:space="preserve">          $100,000x(5yrs+2yrs)</w:t>
            </w:r>
          </w:p>
          <w:p w14:paraId="533EA0D6" w14:textId="77777777" w:rsidR="00590EEA" w:rsidRPr="00C0540F" w:rsidRDefault="00590EEA" w:rsidP="004C4A47">
            <w:pPr>
              <w:jc w:val="righ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0540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$700,000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</w:tcPr>
          <w:p w14:paraId="24AD01C5" w14:textId="10BFF302" w:rsidR="00590EEA" w:rsidRDefault="00590EEA" w:rsidP="004C4A47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84BC2">
              <w:rPr>
                <w:rFonts w:ascii="Arial" w:hAnsi="Arial" w:cs="Arial"/>
                <w:color w:val="FF0000"/>
                <w:sz w:val="16"/>
                <w:szCs w:val="16"/>
              </w:rPr>
              <w:t>$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="0037451C">
              <w:rPr>
                <w:rFonts w:ascii="Arial" w:hAnsi="Arial" w:cs="Arial"/>
                <w:color w:val="FF0000"/>
                <w:sz w:val="16"/>
                <w:szCs w:val="16"/>
              </w:rPr>
              <w:t xml:space="preserve">              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x</w:t>
            </w:r>
            <w:r w:rsidR="0037451C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Pr="00F84BC2">
              <w:rPr>
                <w:rFonts w:ascii="Arial" w:hAnsi="Arial" w:cs="Arial"/>
                <w:color w:val="FF0000"/>
                <w:sz w:val="16"/>
                <w:szCs w:val="16"/>
              </w:rPr>
              <w:t>(</w:t>
            </w:r>
            <w:r w:rsidR="00A87473">
              <w:rPr>
                <w:rFonts w:ascii="Arial" w:hAnsi="Arial" w:cs="Arial"/>
                <w:color w:val="FF0000"/>
                <w:sz w:val="16"/>
                <w:szCs w:val="16"/>
              </w:rPr>
              <w:t>4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 </w:t>
            </w:r>
            <w:r w:rsidRPr="00F84BC2">
              <w:rPr>
                <w:rFonts w:ascii="Arial" w:hAnsi="Arial" w:cs="Arial"/>
                <w:color w:val="FF0000"/>
                <w:sz w:val="16"/>
                <w:szCs w:val="16"/>
              </w:rPr>
              <w:t>yrs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Pr="00F84BC2">
              <w:rPr>
                <w:rFonts w:ascii="Arial" w:hAnsi="Arial" w:cs="Arial"/>
                <w:color w:val="FF0000"/>
                <w:sz w:val="16"/>
                <w:szCs w:val="16"/>
              </w:rPr>
              <w:t xml:space="preserve">+ </w:t>
            </w:r>
            <w:r w:rsidR="00A87473">
              <w:rPr>
                <w:rFonts w:ascii="Arial" w:hAnsi="Arial" w:cs="Arial"/>
                <w:color w:val="FF0000"/>
                <w:sz w:val="16"/>
                <w:szCs w:val="16"/>
              </w:rPr>
              <w:t>0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  <w:r w:rsidRPr="00F84BC2">
              <w:rPr>
                <w:rFonts w:ascii="Arial" w:hAnsi="Arial" w:cs="Arial"/>
                <w:color w:val="FF0000"/>
                <w:sz w:val="16"/>
                <w:szCs w:val="16"/>
              </w:rPr>
              <w:t xml:space="preserve"> yrs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)</w:t>
            </w:r>
          </w:p>
          <w:p w14:paraId="1C2995BF" w14:textId="77777777" w:rsidR="00590EEA" w:rsidRPr="007F02B2" w:rsidRDefault="00590EEA" w:rsidP="004C4A47">
            <w:pPr>
              <w:ind w:right="-77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23776" behindDoc="0" locked="0" layoutInCell="1" allowOverlap="1" wp14:anchorId="36991DD8" wp14:editId="2B1ABF10">
                      <wp:simplePos x="0" y="0"/>
                      <wp:positionH relativeFrom="column">
                        <wp:posOffset>238613</wp:posOffset>
                      </wp:positionH>
                      <wp:positionV relativeFrom="paragraph">
                        <wp:posOffset>44499</wp:posOffset>
                      </wp:positionV>
                      <wp:extent cx="1064114" cy="146050"/>
                      <wp:effectExtent l="0" t="0" r="22225" b="2540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114" cy="146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3522D9" w14:textId="2EDA4BA0" w:rsidR="00590EEA" w:rsidRPr="0080403D" w:rsidRDefault="00590EEA" w:rsidP="00590EEA">
                                  <w:pPr>
                                    <w:jc w:val="right"/>
                                    <w:rPr>
                                      <w:b/>
                                      <w:sz w:val="18"/>
                                      <w:szCs w:val="18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991DD8" id="_x0000_s1030" type="#_x0000_t202" style="position:absolute;margin-left:18.8pt;margin-top:3.5pt;width:83.8pt;height:11.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" fillcolor="#f2f2f2 [3052]">
                      <v:textbox inset=",0,,0">
                        <w:txbxContent>
                          <w:p w14:paraId="703522D9" w14:textId="2EDA4BA0" w:rsidR="00590EEA" w:rsidRPr="0080403D" w:rsidRDefault="00590EEA" w:rsidP="00590EEA">
                            <w:pPr>
                              <w:jc w:val="right"/>
                              <w:rPr>
                                <w:b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color w:val="FF0000"/>
              </w:rPr>
              <w:t xml:space="preserve">   </w:t>
            </w:r>
            <w:r w:rsidRPr="00907180">
              <w:rPr>
                <w:rFonts w:ascii="Arial" w:hAnsi="Arial" w:cs="Arial"/>
                <w:color w:val="FF0000"/>
              </w:rPr>
              <w:t>$</w:t>
            </w:r>
          </w:p>
        </w:tc>
        <w:tc>
          <w:tcPr>
            <w:tcW w:w="2853" w:type="dxa"/>
            <w:vMerge/>
            <w:tcBorders>
              <w:top w:val="single" w:sz="18" w:space="0" w:color="2E74B5" w:themeColor="accent1" w:themeShade="BF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</w:tcPr>
          <w:p w14:paraId="02627630" w14:textId="77777777" w:rsidR="00590EEA" w:rsidRPr="007F02B2" w:rsidRDefault="00590EEA" w:rsidP="004C4A47">
            <w:pPr>
              <w:rPr>
                <w:rFonts w:ascii="Arial" w:hAnsi="Arial" w:cs="Arial"/>
              </w:rPr>
            </w:pPr>
          </w:p>
        </w:tc>
      </w:tr>
      <w:tr w:rsidR="00590EEA" w:rsidRPr="007F02B2" w14:paraId="44F358AC" w14:textId="77777777" w:rsidTr="00432366">
        <w:tc>
          <w:tcPr>
            <w:tcW w:w="2409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02158103" w14:textId="243D6060" w:rsidR="00590EEA" w:rsidRPr="005D527C" w:rsidRDefault="00590EEA" w:rsidP="004C4A47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  <w:r w:rsidRPr="005D527C">
              <w:rPr>
                <w:rFonts w:ascii="Arial" w:hAnsi="Arial" w:cs="Arial"/>
                <w:sz w:val="14"/>
                <w:szCs w:val="14"/>
              </w:rPr>
              <w:t>Ownership of Intellectual Property, Copyright, or Trademark clause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0E02F435" w14:textId="0569B827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F2F2F2" w:themeFill="background1" w:themeFillShade="F2"/>
          </w:tcPr>
          <w:p w14:paraId="225F5DDD" w14:textId="095F8B57" w:rsidR="00590EEA" w:rsidRPr="00C0540F" w:rsidRDefault="00590EEA" w:rsidP="004C4A47">
            <w:pPr>
              <w:rPr>
                <w:rFonts w:ascii="Arial" w:hAnsi="Arial" w:cs="Arial"/>
                <w:b/>
                <w:color w:val="000000" w:themeColor="text1"/>
              </w:rPr>
            </w:pPr>
            <w:r w:rsidRPr="00C0540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Note:</w:t>
            </w:r>
            <w:r w:rsidR="00432366">
              <w:rPr>
                <w:rFonts w:ascii="Arial" w:hAnsi="Arial" w:cs="Arial"/>
                <w:noProof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shd w:val="clear" w:color="auto" w:fill="F2F2F2" w:themeFill="background1" w:themeFillShade="F2"/>
            <w:vAlign w:val="center"/>
          </w:tcPr>
          <w:p w14:paraId="3FA0B224" w14:textId="1ABFFEED" w:rsidR="00590EEA" w:rsidRPr="00DF11A1" w:rsidRDefault="00590EEA" w:rsidP="004C4A4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444739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096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Pr="00DF11A1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No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64295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53" w:type="dxa"/>
            <w:tcBorders>
              <w:top w:val="single" w:sz="18" w:space="0" w:color="2E74B5" w:themeColor="accent1" w:themeShade="BF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  <w:shd w:val="clear" w:color="auto" w:fill="FFF2CC" w:themeFill="accent4" w:themeFillTint="33"/>
          </w:tcPr>
          <w:p w14:paraId="12DED42A" w14:textId="17A4A389" w:rsidR="00590EEA" w:rsidRPr="00615AD9" w:rsidRDefault="00590EEA" w:rsidP="004C4A4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15AD9">
              <w:rPr>
                <w:rFonts w:ascii="Arial" w:hAnsi="Arial" w:cs="Arial"/>
                <w:b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b/>
                <w:sz w:val="20"/>
                <w:szCs w:val="20"/>
              </w:rPr>
              <w:t>ty</w:t>
            </w:r>
            <w:r w:rsidRPr="00615AD9">
              <w:rPr>
                <w:rFonts w:ascii="Arial" w:hAnsi="Arial" w:cs="Arial"/>
                <w:b/>
                <w:sz w:val="20"/>
                <w:szCs w:val="20"/>
              </w:rPr>
              <w:t xml:space="preserve"> Review:</w:t>
            </w:r>
          </w:p>
          <w:p w14:paraId="097E14DF" w14:textId="6712F15D" w:rsidR="00590EEA" w:rsidRPr="00460391" w:rsidRDefault="00590EEA" w:rsidP="004C4A47">
            <w:pPr>
              <w:jc w:val="center"/>
              <w:rPr>
                <w:rFonts w:ascii="Arial" w:hAnsi="Arial" w:cs="Arial"/>
                <w:sz w:val="15"/>
                <w:szCs w:val="15"/>
              </w:rPr>
            </w:pPr>
            <w:r w:rsidRPr="00460391">
              <w:rPr>
                <w:rFonts w:ascii="Arial" w:hAnsi="Arial" w:cs="Arial"/>
                <w:sz w:val="15"/>
                <w:szCs w:val="15"/>
              </w:rPr>
              <w:t>(</w:t>
            </w:r>
            <w:r w:rsidRPr="00460391">
              <w:rPr>
                <w:rFonts w:ascii="Arial" w:hAnsi="Arial" w:cs="Arial"/>
                <w:color w:val="FF0000"/>
                <w:sz w:val="15"/>
                <w:szCs w:val="15"/>
              </w:rPr>
              <w:t xml:space="preserve">ITS, </w:t>
            </w:r>
            <w:r w:rsidR="00460391" w:rsidRPr="00460391">
              <w:rPr>
                <w:rFonts w:ascii="Arial" w:hAnsi="Arial" w:cs="Arial"/>
                <w:color w:val="FF0000"/>
                <w:sz w:val="15"/>
                <w:szCs w:val="15"/>
              </w:rPr>
              <w:t xml:space="preserve">Facilities, </w:t>
            </w:r>
            <w:r w:rsidRPr="00460391">
              <w:rPr>
                <w:rFonts w:ascii="Arial" w:hAnsi="Arial" w:cs="Arial"/>
                <w:color w:val="FF0000"/>
                <w:sz w:val="15"/>
                <w:szCs w:val="15"/>
              </w:rPr>
              <w:t xml:space="preserve">HR, </w:t>
            </w:r>
            <w:r w:rsidR="00460391" w:rsidRPr="00460391">
              <w:rPr>
                <w:rFonts w:ascii="Arial" w:hAnsi="Arial" w:cs="Arial"/>
                <w:color w:val="FF0000"/>
                <w:sz w:val="15"/>
                <w:szCs w:val="15"/>
              </w:rPr>
              <w:t xml:space="preserve">Marketing, </w:t>
            </w:r>
            <w:r w:rsidR="00460391" w:rsidRPr="00460391">
              <w:rPr>
                <w:rFonts w:ascii="Arial" w:hAnsi="Arial" w:cs="Arial"/>
                <w:sz w:val="15"/>
                <w:szCs w:val="15"/>
              </w:rPr>
              <w:t>Other</w:t>
            </w:r>
            <w:r w:rsidRPr="00460391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590EEA" w:rsidRPr="007F02B2" w14:paraId="72EFE237" w14:textId="77777777" w:rsidTr="00432366">
        <w:tc>
          <w:tcPr>
            <w:tcW w:w="2409" w:type="dxa"/>
            <w:tcBorders>
              <w:right w:val="single" w:sz="18" w:space="0" w:color="C00000"/>
            </w:tcBorders>
            <w:vAlign w:val="center"/>
          </w:tcPr>
          <w:p w14:paraId="469D9806" w14:textId="4C46777E" w:rsidR="00590EEA" w:rsidRPr="007F02B2" w:rsidRDefault="00590EEA" w:rsidP="004C4A47">
            <w:pPr>
              <w:jc w:val="right"/>
              <w:rPr>
                <w:rFonts w:ascii="Arial" w:hAnsi="Arial" w:cs="Arial"/>
              </w:rPr>
            </w:pPr>
            <w:r w:rsidRPr="007F02B2">
              <w:rPr>
                <w:rFonts w:ascii="Arial" w:hAnsi="Arial" w:cs="Arial"/>
                <w:sz w:val="18"/>
                <w:szCs w:val="18"/>
              </w:rPr>
              <w:t>Insurance, Warranty, Indemnification Clauses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26DDFA58" w14:textId="06C66DAA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</w:tcPr>
          <w:p w14:paraId="2CD9C57B" w14:textId="4EF48D24" w:rsidR="00590EEA" w:rsidRPr="00C0540F" w:rsidRDefault="00590EEA" w:rsidP="004C4A47">
            <w:pPr>
              <w:rPr>
                <w:rFonts w:ascii="Arial" w:hAnsi="Arial" w:cs="Arial"/>
                <w:b/>
                <w:color w:val="000000" w:themeColor="text1"/>
              </w:rPr>
            </w:pPr>
            <w:r w:rsidRPr="00C0540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Note:</w:t>
            </w:r>
            <w:r w:rsidR="00432366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vAlign w:val="center"/>
          </w:tcPr>
          <w:p w14:paraId="3979CC69" w14:textId="3BE26233" w:rsidR="00590EEA" w:rsidRPr="00DF11A1" w:rsidRDefault="00590EEA" w:rsidP="004C4A4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163724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Pr="00DF11A1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No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2049135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F11A1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53" w:type="dxa"/>
            <w:vMerge w:val="restart"/>
            <w:tcBorders>
              <w:top w:val="single" w:sz="18" w:space="0" w:color="5B9BD5" w:themeColor="accent1"/>
              <w:left w:val="single" w:sz="18" w:space="0" w:color="5B9BD5" w:themeColor="accent1"/>
              <w:bottom w:val="single" w:sz="18" w:space="0" w:color="5B9BD5" w:themeColor="accent1"/>
              <w:right w:val="single" w:sz="18" w:space="0" w:color="5B9BD5" w:themeColor="accent1"/>
            </w:tcBorders>
          </w:tcPr>
          <w:p w14:paraId="10A3B1FD" w14:textId="3C85A106" w:rsidR="00590EEA" w:rsidRPr="007F02B2" w:rsidRDefault="00590EEA" w:rsidP="00D45096">
            <w:pPr>
              <w:jc w:val="center"/>
              <w:rPr>
                <w:rFonts w:ascii="Arial" w:hAnsi="Arial" w:cs="Arial"/>
              </w:rPr>
            </w:pPr>
          </w:p>
        </w:tc>
      </w:tr>
      <w:tr w:rsidR="00590EEA" w:rsidRPr="007F02B2" w14:paraId="1F37B2A7" w14:textId="77777777" w:rsidTr="00432366">
        <w:tc>
          <w:tcPr>
            <w:tcW w:w="2409" w:type="dxa"/>
            <w:tcBorders>
              <w:right w:val="single" w:sz="18" w:space="0" w:color="C00000"/>
            </w:tcBorders>
            <w:shd w:val="clear" w:color="auto" w:fill="F2F2F2" w:themeFill="background1" w:themeFillShade="F2"/>
            <w:vAlign w:val="center"/>
          </w:tcPr>
          <w:p w14:paraId="77C657BB" w14:textId="3407FDD2" w:rsidR="00590EEA" w:rsidRPr="007F02B2" w:rsidRDefault="00590EEA" w:rsidP="004C4A47">
            <w:pPr>
              <w:jc w:val="right"/>
              <w:rPr>
                <w:rFonts w:ascii="Arial" w:hAnsi="Arial" w:cs="Arial"/>
              </w:rPr>
            </w:pPr>
            <w:r w:rsidRPr="007F02B2">
              <w:rPr>
                <w:rFonts w:ascii="Arial" w:hAnsi="Arial" w:cs="Arial"/>
                <w:sz w:val="18"/>
                <w:szCs w:val="18"/>
              </w:rPr>
              <w:t>Limited Liability Clause?</w:t>
            </w:r>
          </w:p>
        </w:tc>
        <w:tc>
          <w:tcPr>
            <w:tcW w:w="567" w:type="dxa"/>
            <w:tcBorders>
              <w:left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0F20959A" w14:textId="74D7683A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</w:tcBorders>
            <w:shd w:val="clear" w:color="auto" w:fill="F2F2F2" w:themeFill="background1" w:themeFillShade="F2"/>
          </w:tcPr>
          <w:p w14:paraId="7017E160" w14:textId="6FD81041" w:rsidR="00DE0E5D" w:rsidRPr="00A87473" w:rsidRDefault="00590EEA" w:rsidP="004C4A47">
            <w:pP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C0540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Note:</w:t>
            </w:r>
            <w:r w:rsidR="00A87473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676" w:type="dxa"/>
            <w:gridSpan w:val="4"/>
            <w:tcBorders>
              <w:right w:val="single" w:sz="18" w:space="0" w:color="5B9BD5" w:themeColor="accent1"/>
            </w:tcBorders>
            <w:shd w:val="clear" w:color="auto" w:fill="F2F2F2" w:themeFill="background1" w:themeFillShade="F2"/>
            <w:vAlign w:val="center"/>
          </w:tcPr>
          <w:p w14:paraId="5F2E1510" w14:textId="4A024777" w:rsidR="00590EEA" w:rsidRPr="00DF11A1" w:rsidRDefault="00590EEA" w:rsidP="004C4A4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908305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Pr="00DF11A1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No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1475593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096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53" w:type="dxa"/>
            <w:vMerge/>
            <w:tcBorders>
              <w:top w:val="single" w:sz="18" w:space="0" w:color="2E74B5" w:themeColor="accent1" w:themeShade="BF"/>
              <w:left w:val="single" w:sz="18" w:space="0" w:color="5B9BD5" w:themeColor="accent1"/>
              <w:bottom w:val="single" w:sz="18" w:space="0" w:color="C00000"/>
              <w:right w:val="single" w:sz="18" w:space="0" w:color="5B9BD5" w:themeColor="accent1"/>
            </w:tcBorders>
          </w:tcPr>
          <w:p w14:paraId="05EAE3F4" w14:textId="77777777" w:rsidR="00590EEA" w:rsidRPr="007F02B2" w:rsidRDefault="00590EEA" w:rsidP="004C4A47">
            <w:pPr>
              <w:rPr>
                <w:rFonts w:ascii="Arial" w:hAnsi="Arial" w:cs="Arial"/>
              </w:rPr>
            </w:pPr>
          </w:p>
        </w:tc>
      </w:tr>
      <w:tr w:rsidR="00590EEA" w:rsidRPr="007F02B2" w14:paraId="15C670FE" w14:textId="77777777" w:rsidTr="00432366">
        <w:tc>
          <w:tcPr>
            <w:tcW w:w="2409" w:type="dxa"/>
            <w:tcBorders>
              <w:bottom w:val="single" w:sz="18" w:space="0" w:color="5B9BD5" w:themeColor="accent1"/>
              <w:right w:val="single" w:sz="18" w:space="0" w:color="C00000"/>
            </w:tcBorders>
            <w:vAlign w:val="center"/>
          </w:tcPr>
          <w:p w14:paraId="36CD6E2F" w14:textId="2FDD3598" w:rsidR="00590EEA" w:rsidRPr="007F02B2" w:rsidRDefault="00590EEA" w:rsidP="004C4A47">
            <w:pPr>
              <w:jc w:val="right"/>
              <w:rPr>
                <w:rFonts w:ascii="Arial" w:hAnsi="Arial" w:cs="Arial"/>
              </w:rPr>
            </w:pPr>
            <w:r w:rsidRPr="007F02B2">
              <w:rPr>
                <w:rFonts w:ascii="Arial" w:hAnsi="Arial" w:cs="Arial"/>
                <w:sz w:val="18"/>
                <w:szCs w:val="18"/>
              </w:rPr>
              <w:t>Governed by Canadian Law in Ontario Courts?</w:t>
            </w:r>
          </w:p>
        </w:tc>
        <w:tc>
          <w:tcPr>
            <w:tcW w:w="567" w:type="dxa"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FF2CC" w:themeFill="accent4" w:themeFillTint="33"/>
            <w:vAlign w:val="center"/>
          </w:tcPr>
          <w:p w14:paraId="0208DFCA" w14:textId="0C214EC4" w:rsidR="00590EEA" w:rsidRPr="00C0540F" w:rsidRDefault="00590EEA" w:rsidP="00D84A58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2269" w:type="dxa"/>
            <w:gridSpan w:val="4"/>
            <w:tcBorders>
              <w:left w:val="single" w:sz="18" w:space="0" w:color="C00000"/>
              <w:bottom w:val="single" w:sz="18" w:space="0" w:color="5B9BD5" w:themeColor="accent1"/>
            </w:tcBorders>
          </w:tcPr>
          <w:p w14:paraId="297DEC46" w14:textId="77777777" w:rsidR="00590EEA" w:rsidRPr="00C0540F" w:rsidRDefault="00590EEA" w:rsidP="004C4A47">
            <w:pPr>
              <w:rPr>
                <w:rFonts w:ascii="Arial" w:hAnsi="Arial" w:cs="Arial"/>
                <w:b/>
                <w:color w:val="000000" w:themeColor="text1"/>
              </w:rPr>
            </w:pPr>
            <w:r w:rsidRPr="00C0540F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Note:</w:t>
            </w:r>
          </w:p>
        </w:tc>
        <w:tc>
          <w:tcPr>
            <w:tcW w:w="2676" w:type="dxa"/>
            <w:gridSpan w:val="4"/>
            <w:tcBorders>
              <w:bottom w:val="single" w:sz="18" w:space="0" w:color="5B9BD5" w:themeColor="accent1"/>
              <w:right w:val="single" w:sz="18" w:space="0" w:color="C00000"/>
            </w:tcBorders>
            <w:vAlign w:val="center"/>
          </w:tcPr>
          <w:p w14:paraId="5EDE137F" w14:textId="55E290C1" w:rsidR="00590EEA" w:rsidRPr="00DF11A1" w:rsidRDefault="00590EEA" w:rsidP="004C4A4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Yes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2133283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  <w:r w:rsidRPr="00DF11A1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Pr="00DF11A1">
              <w:rPr>
                <w:rFonts w:cstheme="minorHAnsi"/>
                <w:b/>
                <w:bCs/>
                <w:sz w:val="20"/>
                <w:szCs w:val="20"/>
              </w:rPr>
              <w:t xml:space="preserve">No </w:t>
            </w:r>
            <w:sdt>
              <w:sdtPr>
                <w:rPr>
                  <w:rFonts w:cstheme="minorHAnsi"/>
                  <w:b/>
                  <w:bCs/>
                  <w:color w:val="FF0000"/>
                  <w:sz w:val="20"/>
                  <w:szCs w:val="20"/>
                </w:rPr>
                <w:id w:val="-1724047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F11A1">
                  <w:rPr>
                    <w:rFonts w:ascii="MS Gothic" w:eastAsia="MS Gothic" w:hAnsi="MS Gothic" w:cstheme="minorHAnsi" w:hint="eastAsia"/>
                    <w:b/>
                    <w:bCs/>
                    <w:color w:val="FF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853" w:type="dxa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FFCCFF"/>
          </w:tcPr>
          <w:p w14:paraId="089EC65B" w14:textId="1E65393A" w:rsidR="00590EEA" w:rsidRPr="00615AD9" w:rsidRDefault="00590EEA" w:rsidP="004C4A4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5AD9">
              <w:rPr>
                <w:rFonts w:ascii="Arial" w:hAnsi="Arial" w:cs="Arial"/>
                <w:b/>
                <w:sz w:val="20"/>
                <w:szCs w:val="20"/>
              </w:rPr>
              <w:t>Approved by:</w:t>
            </w:r>
            <w:r w:rsidRPr="00615AD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E2C5505" w14:textId="77777777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  <w:r w:rsidRPr="00341D81">
              <w:rPr>
                <w:rFonts w:ascii="Arial" w:hAnsi="Arial" w:cs="Arial"/>
                <w:sz w:val="18"/>
                <w:szCs w:val="18"/>
              </w:rPr>
              <w:t>(</w:t>
            </w:r>
            <w:r w:rsidRPr="00615AD9">
              <w:rPr>
                <w:rFonts w:ascii="Arial" w:hAnsi="Arial" w:cs="Arial"/>
                <w:color w:val="FF0000"/>
                <w:sz w:val="18"/>
                <w:szCs w:val="18"/>
              </w:rPr>
              <w:t>Signatory 2</w:t>
            </w:r>
            <w:r w:rsidRPr="00341D81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590EEA" w:rsidRPr="007F02B2" w14:paraId="65C44BB4" w14:textId="77777777" w:rsidTr="00F5726D">
        <w:trPr>
          <w:trHeight w:val="547"/>
        </w:trPr>
        <w:tc>
          <w:tcPr>
            <w:tcW w:w="2976" w:type="dxa"/>
            <w:gridSpan w:val="2"/>
            <w:tcBorders>
              <w:top w:val="single" w:sz="18" w:space="0" w:color="5B9BD5" w:themeColor="accent1"/>
              <w:left w:val="single" w:sz="18" w:space="0" w:color="5B9BD5" w:themeColor="accent1"/>
              <w:bottom w:val="single" w:sz="18" w:space="0" w:color="5B9BD5" w:themeColor="accent1"/>
            </w:tcBorders>
            <w:shd w:val="clear" w:color="auto" w:fill="FFF2CC" w:themeFill="accent4" w:themeFillTint="33"/>
            <w:vAlign w:val="center"/>
          </w:tcPr>
          <w:p w14:paraId="78E98162" w14:textId="75A2E2B3" w:rsidR="00590EEA" w:rsidRPr="00D84A58" w:rsidRDefault="00590EEA" w:rsidP="004C4A47">
            <w:pPr>
              <w:jc w:val="center"/>
              <w:rPr>
                <w:rFonts w:ascii="Arial" w:hAnsi="Arial" w:cs="Arial"/>
                <w:b/>
                <w:i/>
              </w:rPr>
            </w:pPr>
            <w:r w:rsidRPr="00D84A58">
              <w:rPr>
                <w:rFonts w:ascii="Arial" w:hAnsi="Arial" w:cs="Arial"/>
                <w:b/>
                <w:i/>
                <w:color w:val="FF0000"/>
                <w:sz w:val="18"/>
                <w:szCs w:val="18"/>
              </w:rPr>
              <w:t>Are Specialty Reviews Required?</w:t>
            </w:r>
          </w:p>
        </w:tc>
        <w:tc>
          <w:tcPr>
            <w:tcW w:w="852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shd w:val="clear" w:color="auto" w:fill="C5E0B3" w:themeFill="accent6" w:themeFillTint="66"/>
            <w:vAlign w:val="center"/>
          </w:tcPr>
          <w:p w14:paraId="311586E3" w14:textId="77777777" w:rsidR="00590EEA" w:rsidRPr="00F5726D" w:rsidRDefault="00590EEA" w:rsidP="00F5726D">
            <w:pPr>
              <w:ind w:left="-105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5726D">
              <w:rPr>
                <w:rFonts w:ascii="Arial" w:hAnsi="Arial" w:cs="Arial"/>
                <w:color w:val="FF0000"/>
                <w:sz w:val="14"/>
                <w:szCs w:val="14"/>
              </w:rPr>
              <w:t>Finance and Risk</w:t>
            </w:r>
          </w:p>
        </w:tc>
        <w:tc>
          <w:tcPr>
            <w:tcW w:w="425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vAlign w:val="center"/>
          </w:tcPr>
          <w:p w14:paraId="21E476BA" w14:textId="009C3B6A" w:rsidR="00590EEA" w:rsidRPr="007F02B2" w:rsidRDefault="00590EEA" w:rsidP="00F5726D">
            <w:pPr>
              <w:ind w:left="-110" w:hanging="5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7F02B2">
              <w:rPr>
                <w:rFonts w:cstheme="minorHAnsi"/>
                <w:bCs/>
                <w:sz w:val="16"/>
                <w:szCs w:val="16"/>
              </w:rPr>
              <w:t xml:space="preserve">Yes </w:t>
            </w:r>
            <w:sdt>
              <w:sdtPr>
                <w:rPr>
                  <w:rFonts w:cstheme="minorHAnsi"/>
                  <w:bCs/>
                  <w:color w:val="FF0000"/>
                  <w:sz w:val="16"/>
                  <w:szCs w:val="16"/>
                </w:rPr>
                <w:id w:val="203476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Cs/>
                    <w:color w:val="FF0000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567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shd w:val="clear" w:color="auto" w:fill="FFF2CC" w:themeFill="accent4" w:themeFillTint="33"/>
            <w:vAlign w:val="center"/>
          </w:tcPr>
          <w:p w14:paraId="54AB8341" w14:textId="77777777" w:rsidR="00590EEA" w:rsidRPr="00432366" w:rsidRDefault="00590EEA" w:rsidP="004C4A4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432366">
              <w:rPr>
                <w:rFonts w:ascii="Arial" w:hAnsi="Arial" w:cs="Arial"/>
                <w:color w:val="FF0000"/>
                <w:sz w:val="14"/>
                <w:szCs w:val="14"/>
              </w:rPr>
              <w:t>ITS</w:t>
            </w:r>
          </w:p>
        </w:tc>
        <w:tc>
          <w:tcPr>
            <w:tcW w:w="425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vAlign w:val="center"/>
          </w:tcPr>
          <w:p w14:paraId="52D72B9B" w14:textId="77777777" w:rsidR="00590EEA" w:rsidRPr="007F02B2" w:rsidRDefault="00590EEA" w:rsidP="00F5726D">
            <w:pPr>
              <w:ind w:left="-10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7F02B2">
              <w:rPr>
                <w:rFonts w:cstheme="minorHAnsi"/>
                <w:bCs/>
                <w:sz w:val="16"/>
                <w:szCs w:val="16"/>
              </w:rPr>
              <w:t xml:space="preserve">Yes </w:t>
            </w:r>
            <w:sdt>
              <w:sdtPr>
                <w:rPr>
                  <w:rFonts w:cstheme="minorHAnsi"/>
                  <w:bCs/>
                  <w:color w:val="FF0000"/>
                  <w:sz w:val="16"/>
                  <w:szCs w:val="16"/>
                </w:rPr>
                <w:id w:val="683861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F02B2">
                  <w:rPr>
                    <w:rFonts w:ascii="MS Gothic" w:eastAsia="MS Gothic" w:hAnsi="MS Gothic" w:cstheme="minorHAnsi" w:hint="eastAsia"/>
                    <w:bCs/>
                    <w:color w:val="FF0000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963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shd w:val="clear" w:color="auto" w:fill="FFF2CC" w:themeFill="accent4" w:themeFillTint="33"/>
            <w:vAlign w:val="center"/>
          </w:tcPr>
          <w:p w14:paraId="23B0AEBB" w14:textId="77777777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  <w:r w:rsidRPr="005D527C">
              <w:rPr>
                <w:rFonts w:ascii="Arial" w:hAnsi="Arial" w:cs="Arial"/>
                <w:color w:val="FF0000"/>
                <w:sz w:val="14"/>
                <w:szCs w:val="14"/>
              </w:rPr>
              <w:t>Facilities</w:t>
            </w:r>
          </w:p>
        </w:tc>
        <w:tc>
          <w:tcPr>
            <w:tcW w:w="441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vAlign w:val="center"/>
          </w:tcPr>
          <w:p w14:paraId="4C2BF21B" w14:textId="46BDA0B1" w:rsidR="00590EEA" w:rsidRPr="00F70D4E" w:rsidRDefault="00590EEA" w:rsidP="004C4A4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7F02B2">
              <w:rPr>
                <w:rFonts w:cstheme="minorHAnsi"/>
                <w:bCs/>
                <w:sz w:val="16"/>
                <w:szCs w:val="16"/>
              </w:rPr>
              <w:t xml:space="preserve">Yes </w:t>
            </w:r>
            <w:sdt>
              <w:sdtPr>
                <w:rPr>
                  <w:rFonts w:cstheme="minorHAnsi"/>
                  <w:bCs/>
                  <w:color w:val="FF0000"/>
                  <w:sz w:val="16"/>
                  <w:szCs w:val="16"/>
                </w:rPr>
                <w:id w:val="-538737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51C">
                  <w:rPr>
                    <w:rFonts w:ascii="MS Gothic" w:eastAsia="MS Gothic" w:hAnsi="MS Gothic" w:cstheme="minorHAnsi" w:hint="eastAsia"/>
                    <w:bCs/>
                    <w:color w:val="FF0000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831" w:type="dxa"/>
            <w:tcBorders>
              <w:top w:val="single" w:sz="18" w:space="0" w:color="5B9BD5" w:themeColor="accent1"/>
              <w:bottom w:val="single" w:sz="18" w:space="0" w:color="5B9BD5" w:themeColor="accent1"/>
            </w:tcBorders>
            <w:shd w:val="clear" w:color="auto" w:fill="FFF2CC" w:themeFill="accent4" w:themeFillTint="33"/>
            <w:vAlign w:val="center"/>
          </w:tcPr>
          <w:p w14:paraId="4CF3DC29" w14:textId="77777777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  <w:r w:rsidRPr="005D527C">
              <w:rPr>
                <w:rFonts w:ascii="Arial" w:hAnsi="Arial" w:cs="Arial"/>
                <w:color w:val="FF0000"/>
                <w:sz w:val="14"/>
                <w:szCs w:val="14"/>
              </w:rPr>
              <w:t>HR or Marketing</w:t>
            </w:r>
          </w:p>
        </w:tc>
        <w:tc>
          <w:tcPr>
            <w:tcW w:w="441" w:type="dxa"/>
            <w:tcBorders>
              <w:top w:val="single" w:sz="18" w:space="0" w:color="5B9BD5" w:themeColor="accent1"/>
              <w:bottom w:val="single" w:sz="18" w:space="0" w:color="5B9BD5" w:themeColor="accent1"/>
              <w:right w:val="single" w:sz="18" w:space="0" w:color="C00000"/>
            </w:tcBorders>
            <w:vAlign w:val="center"/>
          </w:tcPr>
          <w:p w14:paraId="4251EF61" w14:textId="77777777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  <w:r w:rsidRPr="007F02B2">
              <w:rPr>
                <w:rFonts w:cstheme="minorHAnsi"/>
                <w:bCs/>
                <w:sz w:val="16"/>
                <w:szCs w:val="16"/>
              </w:rPr>
              <w:t xml:space="preserve">Yes </w:t>
            </w:r>
            <w:sdt>
              <w:sdtPr>
                <w:rPr>
                  <w:rFonts w:cstheme="minorHAnsi"/>
                  <w:bCs/>
                  <w:color w:val="FF0000"/>
                  <w:sz w:val="16"/>
                  <w:szCs w:val="16"/>
                </w:rPr>
                <w:id w:val="1429159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F02B2">
                  <w:rPr>
                    <w:rFonts w:ascii="MS Gothic" w:eastAsia="MS Gothic" w:hAnsi="MS Gothic" w:cstheme="minorHAnsi" w:hint="eastAsia"/>
                    <w:bCs/>
                    <w:color w:val="FF0000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2853" w:type="dxa"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5937F3" w14:textId="73CA8CBA" w:rsidR="00590EEA" w:rsidRPr="007F02B2" w:rsidRDefault="00590EEA" w:rsidP="004C4A47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B1D161A" w14:textId="5F2A14A1" w:rsidR="00307913" w:rsidRPr="00C9598E" w:rsidRDefault="001A0279" w:rsidP="00B4673B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30D99CD" wp14:editId="175FF503">
                <wp:simplePos x="0" y="0"/>
                <wp:positionH relativeFrom="column">
                  <wp:posOffset>-45720</wp:posOffset>
                </wp:positionH>
                <wp:positionV relativeFrom="paragraph">
                  <wp:posOffset>83185</wp:posOffset>
                </wp:positionV>
                <wp:extent cx="6909435" cy="3783330"/>
                <wp:effectExtent l="0" t="0" r="24765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9435" cy="378333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E5942" id="Rectangle 3" o:spid="_x0000_s1026" style="position:absolute;margin-left:-3.6pt;margin-top:6.55pt;width:544.05pt;height:297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" filled="f" strokecolor="black [3213]" strokeweight="1.5pt"/>
            </w:pict>
          </mc:Fallback>
        </mc:AlternateContent>
      </w:r>
    </w:p>
    <w:p w14:paraId="018C2452" w14:textId="5E9EA29A" w:rsidR="0003524A" w:rsidRPr="0070496A" w:rsidRDefault="0003524A" w:rsidP="0070496A">
      <w:pPr>
        <w:pStyle w:val="ListParagraph"/>
        <w:numPr>
          <w:ilvl w:val="0"/>
          <w:numId w:val="4"/>
        </w:numPr>
        <w:spacing w:after="0"/>
        <w:ind w:left="426"/>
        <w:rPr>
          <w:rFonts w:ascii="Arial" w:hAnsi="Arial" w:cs="Arial"/>
          <w:b/>
        </w:rPr>
      </w:pPr>
      <w:r w:rsidRPr="0070496A">
        <w:rPr>
          <w:rFonts w:ascii="Arial" w:hAnsi="Arial" w:cs="Arial"/>
          <w:b/>
          <w:sz w:val="24"/>
          <w:szCs w:val="24"/>
        </w:rPr>
        <w:t>Margin Analysis</w:t>
      </w:r>
      <w:r w:rsidRPr="0070496A">
        <w:rPr>
          <w:rFonts w:ascii="Arial" w:hAnsi="Arial" w:cs="Arial"/>
          <w:b/>
        </w:rPr>
        <w:t xml:space="preserve"> </w:t>
      </w:r>
    </w:p>
    <w:p w14:paraId="785A1562" w14:textId="4FAAB186" w:rsidR="0003524A" w:rsidRPr="006E1518" w:rsidRDefault="0003524A" w:rsidP="000E6D4A">
      <w:pPr>
        <w:spacing w:after="0"/>
        <w:jc w:val="center"/>
        <w:rPr>
          <w:rFonts w:ascii="Arial" w:hAnsi="Arial" w:cs="Arial"/>
        </w:rPr>
      </w:pPr>
      <w:r w:rsidRPr="00003845">
        <w:rPr>
          <w:rFonts w:ascii="Arial" w:hAnsi="Arial" w:cs="Arial"/>
          <w:highlight w:val="yellow"/>
        </w:rPr>
        <w:t>(</w:t>
      </w:r>
      <w:r w:rsidR="0068037F" w:rsidRPr="00003845">
        <w:rPr>
          <w:rFonts w:ascii="Arial" w:hAnsi="Arial" w:cs="Arial"/>
          <w:highlight w:val="yellow"/>
        </w:rPr>
        <w:t>Contracts</w:t>
      </w:r>
      <w:r w:rsidRPr="00003845">
        <w:rPr>
          <w:rFonts w:ascii="Arial" w:hAnsi="Arial" w:cs="Arial"/>
          <w:highlight w:val="yellow"/>
        </w:rPr>
        <w:t xml:space="preserve"> requesting approval based on</w:t>
      </w:r>
      <w:r w:rsidR="0068037F" w:rsidRPr="00003845">
        <w:rPr>
          <w:rFonts w:ascii="Arial" w:hAnsi="Arial" w:cs="Arial"/>
          <w:highlight w:val="yellow"/>
        </w:rPr>
        <w:t xml:space="preserve"> </w:t>
      </w:r>
      <w:r w:rsidRPr="00003845">
        <w:rPr>
          <w:rFonts w:ascii="Arial" w:hAnsi="Arial" w:cs="Arial"/>
          <w:highlight w:val="yellow"/>
        </w:rPr>
        <w:t xml:space="preserve">generating </w:t>
      </w:r>
      <w:r w:rsidR="0068037F" w:rsidRPr="00003845">
        <w:rPr>
          <w:rFonts w:ascii="Arial" w:hAnsi="Arial" w:cs="Arial"/>
          <w:highlight w:val="yellow"/>
        </w:rPr>
        <w:t xml:space="preserve">revenue </w:t>
      </w:r>
      <w:r w:rsidR="00C45E1E" w:rsidRPr="00003845">
        <w:rPr>
          <w:rFonts w:ascii="Arial" w:hAnsi="Arial" w:cs="Arial"/>
          <w:highlight w:val="yellow"/>
        </w:rPr>
        <w:t>(</w:t>
      </w:r>
      <w:r w:rsidR="0068037F" w:rsidRPr="00003845">
        <w:rPr>
          <w:rFonts w:ascii="Arial" w:hAnsi="Arial" w:cs="Arial"/>
          <w:highlight w:val="yellow"/>
        </w:rPr>
        <w:t>of more than $1000</w:t>
      </w:r>
      <w:r w:rsidR="00C45E1E" w:rsidRPr="00003845">
        <w:rPr>
          <w:rFonts w:ascii="Arial" w:hAnsi="Arial" w:cs="Arial"/>
          <w:highlight w:val="yellow"/>
        </w:rPr>
        <w:t>)</w:t>
      </w:r>
      <w:r w:rsidRPr="00003845">
        <w:rPr>
          <w:rFonts w:ascii="Arial" w:hAnsi="Arial" w:cs="Arial"/>
          <w:highlight w:val="yellow"/>
        </w:rPr>
        <w:t xml:space="preserve"> and</w:t>
      </w:r>
      <w:r w:rsidR="0068037F" w:rsidRPr="00003845">
        <w:rPr>
          <w:rFonts w:ascii="Arial" w:hAnsi="Arial" w:cs="Arial"/>
          <w:highlight w:val="yellow"/>
        </w:rPr>
        <w:t xml:space="preserve"> </w:t>
      </w:r>
      <w:r w:rsidRPr="00003845">
        <w:rPr>
          <w:rFonts w:ascii="Arial" w:hAnsi="Arial" w:cs="Arial"/>
          <w:highlight w:val="yellow"/>
        </w:rPr>
        <w:t>net contribution)</w:t>
      </w:r>
      <w:r w:rsidR="00531A72" w:rsidRPr="00531A72">
        <w:rPr>
          <w:rFonts w:ascii="Arial" w:hAnsi="Arial" w:cs="Arial"/>
          <w:noProof/>
          <w:sz w:val="18"/>
          <w:szCs w:val="18"/>
        </w:rPr>
        <w:t xml:space="preserve"> </w:t>
      </w: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3676"/>
        <w:gridCol w:w="3260"/>
        <w:gridCol w:w="3686"/>
      </w:tblGrid>
      <w:tr w:rsidR="00E81F3E" w:rsidRPr="0092057B" w14:paraId="1B6D96E2" w14:textId="77777777" w:rsidTr="00905E20">
        <w:trPr>
          <w:trHeight w:val="407"/>
        </w:trPr>
        <w:tc>
          <w:tcPr>
            <w:tcW w:w="3676" w:type="dxa"/>
            <w:tcBorders>
              <w:top w:val="single" w:sz="8" w:space="0" w:color="auto"/>
            </w:tcBorders>
          </w:tcPr>
          <w:p w14:paraId="3A281ADE" w14:textId="1FFF64E7" w:rsidR="00E81F3E" w:rsidRPr="0092057B" w:rsidRDefault="00E81F3E" w:rsidP="005544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Budgeted Revenue the Contract will delivery this year</w:t>
            </w:r>
          </w:p>
        </w:tc>
        <w:tc>
          <w:tcPr>
            <w:tcW w:w="3260" w:type="dxa"/>
            <w:tcBorders>
              <w:top w:val="single" w:sz="8" w:space="0" w:color="auto"/>
            </w:tcBorders>
            <w:shd w:val="clear" w:color="auto" w:fill="FFE599" w:themeFill="accent4" w:themeFillTint="66"/>
          </w:tcPr>
          <w:p w14:paraId="2F9B7909" w14:textId="2EDE7A00" w:rsidR="00E81F3E" w:rsidRPr="00905E20" w:rsidRDefault="00E81F3E" w:rsidP="00905E2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Pr="003C0035">
              <w:rPr>
                <w:rFonts w:ascii="Arial" w:hAnsi="Arial" w:cs="Arial"/>
                <w:sz w:val="18"/>
                <w:szCs w:val="18"/>
              </w:rPr>
              <w:t xml:space="preserve">Expenses </w:t>
            </w:r>
            <w:r w:rsidR="00554457">
              <w:rPr>
                <w:rFonts w:ascii="Arial" w:hAnsi="Arial" w:cs="Arial"/>
                <w:sz w:val="18"/>
                <w:szCs w:val="18"/>
              </w:rPr>
              <w:t>associated with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54457">
              <w:rPr>
                <w:rFonts w:ascii="Arial" w:hAnsi="Arial" w:cs="Arial"/>
                <w:sz w:val="18"/>
                <w:szCs w:val="18"/>
              </w:rPr>
              <w:t>c</w:t>
            </w:r>
            <w:r w:rsidRPr="003C0035">
              <w:rPr>
                <w:rFonts w:ascii="Arial" w:hAnsi="Arial" w:cs="Arial"/>
                <w:sz w:val="18"/>
                <w:szCs w:val="18"/>
              </w:rPr>
              <w:t>ontract</w:t>
            </w:r>
            <w:r w:rsidR="00554457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54457">
              <w:rPr>
                <w:rFonts w:ascii="Arial" w:hAnsi="Arial" w:cs="Arial"/>
                <w:sz w:val="18"/>
                <w:szCs w:val="18"/>
              </w:rPr>
              <w:t xml:space="preserve">                     </w:t>
            </w:r>
            <w:r w:rsidR="00554457" w:rsidRPr="004C254A">
              <w:rPr>
                <w:rFonts w:ascii="Arial" w:hAnsi="Arial" w:cs="Arial"/>
                <w:i/>
                <w:sz w:val="14"/>
                <w:szCs w:val="14"/>
              </w:rPr>
              <w:t xml:space="preserve">(from </w:t>
            </w:r>
            <w:r w:rsidR="00DE0E5D" w:rsidRPr="004C254A">
              <w:rPr>
                <w:rFonts w:ascii="Arial" w:hAnsi="Arial" w:cs="Arial"/>
                <w:i/>
                <w:sz w:val="14"/>
                <w:szCs w:val="14"/>
              </w:rPr>
              <w:t>below)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                 </w:t>
            </w:r>
            <w:r w:rsidR="00554457">
              <w:rPr>
                <w:rFonts w:ascii="Arial" w:hAnsi="Arial" w:cs="Arial"/>
                <w:i/>
                <w:sz w:val="18"/>
                <w:szCs w:val="18"/>
              </w:rPr>
              <w:t xml:space="preserve">   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4C254A">
              <w:rPr>
                <w:rFonts w:ascii="Arial" w:hAnsi="Arial" w:cs="Arial"/>
                <w:i/>
                <w:sz w:val="14"/>
                <w:szCs w:val="14"/>
              </w:rPr>
              <w:t xml:space="preserve"> </w:t>
            </w:r>
          </w:p>
        </w:tc>
        <w:tc>
          <w:tcPr>
            <w:tcW w:w="3686" w:type="dxa"/>
            <w:tcBorders>
              <w:top w:val="single" w:sz="8" w:space="0" w:color="auto"/>
            </w:tcBorders>
            <w:vAlign w:val="center"/>
          </w:tcPr>
          <w:p w14:paraId="00F03D55" w14:textId="3BBAD9A4" w:rsidR="00E81F3E" w:rsidRPr="0092057B" w:rsidRDefault="00E81F3E" w:rsidP="00077D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Budgeted Net Contribution Revenue less total Expenses </w:t>
            </w:r>
          </w:p>
        </w:tc>
      </w:tr>
      <w:tr w:rsidR="00E81F3E" w14:paraId="433C0485" w14:textId="77777777" w:rsidTr="00E81F3E">
        <w:trPr>
          <w:trHeight w:val="467"/>
        </w:trPr>
        <w:tc>
          <w:tcPr>
            <w:tcW w:w="3676" w:type="dxa"/>
            <w:shd w:val="clear" w:color="auto" w:fill="F2F2F2" w:themeFill="background1" w:themeFillShade="F2"/>
            <w:vAlign w:val="center"/>
          </w:tcPr>
          <w:p w14:paraId="56422E00" w14:textId="494C0CC8" w:rsidR="00E81F3E" w:rsidRPr="00297E27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789B34AD" wp14:editId="09F7C521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8415</wp:posOffset>
                      </wp:positionV>
                      <wp:extent cx="1955800" cy="245745"/>
                      <wp:effectExtent l="0" t="0" r="25400" b="20955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55800" cy="2457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B7EB47" w14:textId="4E090328" w:rsidR="00A96047" w:rsidRPr="00A87473" w:rsidRDefault="00A96047" w:rsidP="00A96047">
                                  <w:pPr>
                                    <w:jc w:val="right"/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9B34AD" id="_x0000_s1031" type="#_x0000_t202" style="position:absolute;margin-left:20.85pt;margin-top:1.45pt;width:154pt;height:19.3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">
                      <v:textbox>
                        <w:txbxContent>
                          <w:p w14:paraId="2DB7EB47" w14:textId="4E090328" w:rsidR="00A96047" w:rsidRPr="00A87473" w:rsidRDefault="00A96047" w:rsidP="00A96047">
                            <w:pPr>
                              <w:jc w:val="right"/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81F3E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           </w:t>
            </w:r>
          </w:p>
        </w:tc>
        <w:tc>
          <w:tcPr>
            <w:tcW w:w="3260" w:type="dxa"/>
            <w:shd w:val="clear" w:color="auto" w:fill="FFE599" w:themeFill="accent4" w:themeFillTint="66"/>
            <w:vAlign w:val="center"/>
          </w:tcPr>
          <w:p w14:paraId="43EB896F" w14:textId="0CDF3CC4" w:rsidR="00E81F3E" w:rsidRPr="00297E27" w:rsidRDefault="00A96047" w:rsidP="00297E27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75AD4F68" wp14:editId="1E64CDC0">
                      <wp:simplePos x="0" y="0"/>
                      <wp:positionH relativeFrom="column">
                        <wp:posOffset>224155</wp:posOffset>
                      </wp:positionH>
                      <wp:positionV relativeFrom="paragraph">
                        <wp:posOffset>53340</wp:posOffset>
                      </wp:positionV>
                      <wp:extent cx="1644650" cy="187325"/>
                      <wp:effectExtent l="0" t="0" r="12700" b="22225"/>
                      <wp:wrapNone/>
                      <wp:docPr id="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446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D851B0" w14:textId="4ACAE94D" w:rsidR="00A96047" w:rsidRPr="00C0540F" w:rsidRDefault="00A96047" w:rsidP="00A96047">
                                  <w:pPr>
                                    <w:jc w:val="right"/>
                                    <w:rPr>
                                      <w:color w:val="C0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AD4F68" id="_x0000_s1032" type="#_x0000_t202" style="position:absolute;margin-left:17.65pt;margin-top:4.2pt;width:129.5pt;height:14.7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" fillcolor="#fff2cc [663]">
                      <v:textbox inset=",0,,1mm">
                        <w:txbxContent>
                          <w:p w14:paraId="44D851B0" w14:textId="4ACAE94D" w:rsidR="00A96047" w:rsidRPr="00C0540F" w:rsidRDefault="00A96047" w:rsidP="00A96047">
                            <w:pPr>
                              <w:jc w:val="right"/>
                              <w:rPr>
                                <w:color w:val="C0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81F3E" w:rsidRPr="00A96047">
              <w:rPr>
                <w:rFonts w:ascii="Arial" w:hAnsi="Arial" w:cs="Arial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3D22239" wp14:editId="645DDC2F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12700</wp:posOffset>
                      </wp:positionV>
                      <wp:extent cx="1744980" cy="257175"/>
                      <wp:effectExtent l="0" t="0" r="26670" b="2857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44980" cy="257175"/>
                              </a:xfrm>
                              <a:prstGeom prst="roundRect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C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2EA0C7" id="Rectangle: Rounded Corners 10" o:spid="_x0000_s1026" style="position:absolute;margin-left:13.35pt;margin-top:1pt;width:137.4pt;height:20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" filled="f" strokecolor="#c00000" strokeweight="1.5pt">
                      <v:stroke joinstyle="miter"/>
                    </v:roundrect>
                  </w:pict>
                </mc:Fallback>
              </mc:AlternateContent>
            </w:r>
            <w:r w:rsidR="00E81F3E" w:rsidRPr="00297E27">
              <w:rPr>
                <w:rFonts w:ascii="Arial" w:hAnsi="Arial" w:cs="Arial"/>
                <w:sz w:val="32"/>
                <w:szCs w:val="32"/>
              </w:rPr>
              <w:t>$</w:t>
            </w:r>
            <w:r w:rsidR="00BC1C31">
              <w:rPr>
                <w:rFonts w:ascii="Arial" w:hAnsi="Arial" w:cs="Arial"/>
                <w:sz w:val="32"/>
                <w:szCs w:val="32"/>
              </w:rPr>
              <w:t xml:space="preserve">                  </w:t>
            </w:r>
          </w:p>
        </w:tc>
        <w:tc>
          <w:tcPr>
            <w:tcW w:w="3686" w:type="dxa"/>
            <w:shd w:val="clear" w:color="auto" w:fill="FBE4D5" w:themeFill="accent2" w:themeFillTint="33"/>
            <w:vAlign w:val="center"/>
          </w:tcPr>
          <w:p w14:paraId="42DD6A18" w14:textId="6C3C71C4" w:rsidR="00E81F3E" w:rsidRPr="00297E27" w:rsidRDefault="00A96047" w:rsidP="00077DF8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4C6787B" wp14:editId="2428CC06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15875</wp:posOffset>
                      </wp:positionV>
                      <wp:extent cx="1955800" cy="245745"/>
                      <wp:effectExtent l="0" t="0" r="25400" b="20955"/>
                      <wp:wrapNone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55800" cy="2457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6044C4" w14:textId="65650BA8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C6787B" id="_x0000_s1033" type="#_x0000_t202" style="position:absolute;margin-left:22.1pt;margin-top:1.25pt;width:154pt;height:19.3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" fillcolor="#fbe4d5 [661]">
                      <v:textbox>
                        <w:txbxContent>
                          <w:p w14:paraId="6D6044C4" w14:textId="65650BA8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5903">
              <w:rPr>
                <w:rFonts w:ascii="Arial" w:hAnsi="Arial" w:cs="Arial"/>
                <w:sz w:val="32"/>
                <w:szCs w:val="32"/>
              </w:rPr>
              <w:t xml:space="preserve">  </w:t>
            </w:r>
            <w:r w:rsidR="00E81F3E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         </w:t>
            </w:r>
          </w:p>
        </w:tc>
      </w:tr>
    </w:tbl>
    <w:p w14:paraId="65BC3EDC" w14:textId="6E75228A" w:rsidR="0003524A" w:rsidRPr="000B36F5" w:rsidRDefault="0003524A" w:rsidP="00C9598E">
      <w:pPr>
        <w:spacing w:after="0"/>
        <w:ind w:right="180"/>
        <w:rPr>
          <w:rFonts w:ascii="Arial" w:hAnsi="Arial" w:cs="Arial"/>
          <w:b/>
          <w:sz w:val="4"/>
          <w:szCs w:val="4"/>
        </w:rPr>
      </w:pPr>
    </w:p>
    <w:p w14:paraId="45E59A38" w14:textId="3DCEF409" w:rsidR="00856488" w:rsidRPr="00090089" w:rsidRDefault="00856488" w:rsidP="00C9598E">
      <w:pPr>
        <w:spacing w:after="0"/>
        <w:ind w:right="1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penses</w:t>
      </w:r>
      <w:r w:rsidRPr="00090089">
        <w:rPr>
          <w:rFonts w:ascii="Arial" w:hAnsi="Arial" w:cs="Arial"/>
          <w:b/>
          <w:sz w:val="24"/>
          <w:szCs w:val="24"/>
        </w:rPr>
        <w:t xml:space="preserve"> </w:t>
      </w:r>
      <w:r w:rsidR="00093541">
        <w:rPr>
          <w:rFonts w:ascii="Arial" w:hAnsi="Arial" w:cs="Arial"/>
          <w:b/>
          <w:sz w:val="24"/>
          <w:szCs w:val="24"/>
        </w:rPr>
        <w:t xml:space="preserve">that will be incurred if the </w:t>
      </w:r>
      <w:r>
        <w:rPr>
          <w:rFonts w:ascii="Arial" w:hAnsi="Arial" w:cs="Arial"/>
          <w:b/>
          <w:sz w:val="24"/>
          <w:szCs w:val="24"/>
        </w:rPr>
        <w:t>Contract</w:t>
      </w:r>
      <w:r w:rsidR="00093541" w:rsidRPr="00093541">
        <w:rPr>
          <w:rFonts w:ascii="Arial" w:hAnsi="Arial" w:cs="Arial"/>
          <w:b/>
          <w:sz w:val="24"/>
          <w:szCs w:val="24"/>
        </w:rPr>
        <w:t xml:space="preserve"> </w:t>
      </w:r>
      <w:r w:rsidR="00093541">
        <w:rPr>
          <w:rFonts w:ascii="Arial" w:hAnsi="Arial" w:cs="Arial"/>
          <w:b/>
          <w:sz w:val="24"/>
          <w:szCs w:val="24"/>
        </w:rPr>
        <w:t>is approved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3681"/>
        <w:gridCol w:w="3260"/>
        <w:gridCol w:w="3686"/>
      </w:tblGrid>
      <w:tr w:rsidR="00856488" w:rsidRPr="00D57D18" w14:paraId="1FB97D60" w14:textId="77777777" w:rsidTr="000B36F5">
        <w:trPr>
          <w:trHeight w:val="413"/>
        </w:trPr>
        <w:tc>
          <w:tcPr>
            <w:tcW w:w="3681" w:type="dxa"/>
            <w:shd w:val="clear" w:color="auto" w:fill="FBE4D5" w:themeFill="accent2" w:themeFillTint="33"/>
            <w:vAlign w:val="center"/>
          </w:tcPr>
          <w:p w14:paraId="145A27B8" w14:textId="7931C309" w:rsidR="00856488" w:rsidRPr="00625BFE" w:rsidRDefault="00511B87" w:rsidP="008D0F5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cremental </w:t>
            </w:r>
            <w:r w:rsidR="0098330F">
              <w:rPr>
                <w:rFonts w:ascii="Arial" w:hAnsi="Arial" w:cs="Arial"/>
                <w:sz w:val="24"/>
                <w:szCs w:val="24"/>
              </w:rPr>
              <w:t>Expenses</w:t>
            </w:r>
          </w:p>
        </w:tc>
        <w:tc>
          <w:tcPr>
            <w:tcW w:w="3260" w:type="dxa"/>
            <w:shd w:val="clear" w:color="auto" w:fill="FBE4D5" w:themeFill="accent2" w:themeFillTint="33"/>
            <w:vAlign w:val="center"/>
          </w:tcPr>
          <w:p w14:paraId="61B27B5C" w14:textId="22171BD2" w:rsidR="0098330F" w:rsidRDefault="00856488" w:rsidP="008D0F5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nnual Cost </w:t>
            </w:r>
          </w:p>
          <w:p w14:paraId="17335722" w14:textId="77777777" w:rsidR="00856488" w:rsidRPr="003C0035" w:rsidRDefault="00856488" w:rsidP="008D0F5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fully-loaded)</w:t>
            </w:r>
          </w:p>
        </w:tc>
        <w:tc>
          <w:tcPr>
            <w:tcW w:w="3686" w:type="dxa"/>
            <w:shd w:val="clear" w:color="auto" w:fill="FBE4D5" w:themeFill="accent2" w:themeFillTint="33"/>
            <w:vAlign w:val="center"/>
          </w:tcPr>
          <w:p w14:paraId="27A27D9B" w14:textId="0E2BDC96" w:rsidR="00856488" w:rsidRPr="00856488" w:rsidRDefault="00856488" w:rsidP="008D0F5C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856488">
              <w:rPr>
                <w:rFonts w:ascii="Arial" w:hAnsi="Arial" w:cs="Arial"/>
                <w:sz w:val="36"/>
                <w:szCs w:val="36"/>
              </w:rPr>
              <w:t>Notes</w:t>
            </w:r>
          </w:p>
        </w:tc>
      </w:tr>
      <w:tr w:rsidR="0098330F" w:rsidRPr="00856488" w14:paraId="03C04AD5" w14:textId="77777777" w:rsidTr="005D7E27">
        <w:trPr>
          <w:trHeight w:val="220"/>
        </w:trPr>
        <w:tc>
          <w:tcPr>
            <w:tcW w:w="3681" w:type="dxa"/>
            <w:shd w:val="clear" w:color="auto" w:fill="auto"/>
            <w:vAlign w:val="center"/>
          </w:tcPr>
          <w:p w14:paraId="2A0B8C17" w14:textId="29A461F5" w:rsidR="0098330F" w:rsidRPr="006E1518" w:rsidRDefault="0098330F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>Original Capital investment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80A1B62" w14:textId="595F6007" w:rsidR="0098330F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34D92642" wp14:editId="524D488B">
                      <wp:simplePos x="0" y="0"/>
                      <wp:positionH relativeFrom="column">
                        <wp:posOffset>174625</wp:posOffset>
                      </wp:positionH>
                      <wp:positionV relativeFrom="paragraph">
                        <wp:posOffset>26670</wp:posOffset>
                      </wp:positionV>
                      <wp:extent cx="1809750" cy="187325"/>
                      <wp:effectExtent l="0" t="0" r="19050" b="22225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5BDCD0" w14:textId="707D2051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D92642" id="_x0000_s1034" type="#_x0000_t202" style="position:absolute;margin-left:13.75pt;margin-top:2.1pt;width:142.5pt;height:14.7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">
                      <v:textbox inset=",0,,1mm">
                        <w:txbxContent>
                          <w:p w14:paraId="695BDCD0" w14:textId="707D2051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E151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    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56C94DF3" w14:textId="62A03B4E" w:rsidR="0098330F" w:rsidRPr="00A87473" w:rsidRDefault="0098330F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856488" w:rsidRPr="00856488" w14:paraId="489751B8" w14:textId="77777777" w:rsidTr="005D7E27">
        <w:trPr>
          <w:trHeight w:val="268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30381E8" w14:textId="0F3AE2CE" w:rsidR="00856488" w:rsidRPr="006E1518" w:rsidRDefault="00856488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>Permanent Personnel</w:t>
            </w:r>
            <w:r w:rsidR="0098330F" w:rsidRPr="006E1518">
              <w:rPr>
                <w:rFonts w:ascii="Arial" w:hAnsi="Arial" w:cs="Arial"/>
              </w:rPr>
              <w:t xml:space="preserve"> needs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389B616C" w14:textId="60613D80" w:rsidR="00856488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12D8F17D" wp14:editId="06801211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20320</wp:posOffset>
                      </wp:positionV>
                      <wp:extent cx="1809750" cy="187325"/>
                      <wp:effectExtent l="0" t="0" r="19050" b="22225"/>
                      <wp:wrapNone/>
                      <wp:docPr id="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0077C2" w14:textId="0B4DC009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D8F17D" id="_x0000_s1035" type="#_x0000_t202" style="position:absolute;margin-left:13.45pt;margin-top:1.6pt;width:142.5pt;height:14.7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" fillcolor="#f2f2f2 [3052]">
                      <v:textbox inset=",0,,1mm">
                        <w:txbxContent>
                          <w:p w14:paraId="4E0077C2" w14:textId="0B4DC009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648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     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3BF5324C" w14:textId="38100145" w:rsidR="00856488" w:rsidRPr="00A87473" w:rsidRDefault="00856488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856488" w:rsidRPr="00856488" w14:paraId="3C3DEF72" w14:textId="77777777" w:rsidTr="005D7E27">
        <w:trPr>
          <w:trHeight w:val="316"/>
        </w:trPr>
        <w:tc>
          <w:tcPr>
            <w:tcW w:w="3681" w:type="dxa"/>
            <w:shd w:val="clear" w:color="auto" w:fill="auto"/>
            <w:vAlign w:val="center"/>
          </w:tcPr>
          <w:p w14:paraId="7026DDF3" w14:textId="2EB94E78" w:rsidR="00856488" w:rsidRPr="006E1518" w:rsidRDefault="00856488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>Temporary Personnel</w:t>
            </w:r>
            <w:r w:rsidR="0098330F" w:rsidRPr="006E1518">
              <w:rPr>
                <w:rFonts w:ascii="Arial" w:hAnsi="Arial" w:cs="Arial"/>
              </w:rPr>
              <w:t xml:space="preserve"> needs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E1DB8E0" w14:textId="1AFC7EF1" w:rsidR="00856488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0D061477" wp14:editId="03B25A9F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22225</wp:posOffset>
                      </wp:positionV>
                      <wp:extent cx="1809750" cy="187325"/>
                      <wp:effectExtent l="0" t="0" r="19050" b="22225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7B8FEB" w14:textId="40CCCF71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061477" id="_x0000_s1036" type="#_x0000_t202" style="position:absolute;margin-left:13.5pt;margin-top:1.75pt;width:142.5pt;height:14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">
                      <v:textbox inset=",0,,1mm">
                        <w:txbxContent>
                          <w:p w14:paraId="6A7B8FEB" w14:textId="40CCCF71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648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754A3E1E" w14:textId="590D770D" w:rsidR="00856488" w:rsidRPr="00A87473" w:rsidRDefault="00205903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87473">
              <w:rPr>
                <w:rFonts w:ascii="Arial" w:hAnsi="Arial" w:cs="Arial"/>
                <w:noProof/>
                <w:color w:val="FF0000"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9BACB1C" wp14:editId="38A01905">
                      <wp:simplePos x="0" y="0"/>
                      <wp:positionH relativeFrom="column">
                        <wp:posOffset>-168910</wp:posOffset>
                      </wp:positionH>
                      <wp:positionV relativeFrom="paragraph">
                        <wp:posOffset>-1147445</wp:posOffset>
                      </wp:positionV>
                      <wp:extent cx="45085" cy="2727960"/>
                      <wp:effectExtent l="38100" t="76200" r="145415" b="91440"/>
                      <wp:wrapNone/>
                      <wp:docPr id="19" name="Connector: Elbow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727960"/>
                              </a:xfrm>
                              <a:prstGeom prst="bentConnector3">
                                <a:avLst>
                                  <a:gd name="adj1" fmla="val -250289"/>
                                </a:avLst>
                              </a:prstGeom>
                              <a:ln w="19050">
                                <a:solidFill>
                                  <a:srgbClr val="FF0000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5D4A64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19" o:spid="_x0000_s1026" type="#_x0000_t34" style="position:absolute;margin-left:-13.3pt;margin-top:-90.35pt;width:3.55pt;height:214.8pt;flip:x 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" adj="-54062" strokecolor="red" strokeweight="1.5pt">
                      <v:stroke startarrow="block" endarrow="block"/>
                    </v:shape>
                  </w:pict>
                </mc:Fallback>
              </mc:AlternateContent>
            </w:r>
          </w:p>
        </w:tc>
      </w:tr>
      <w:tr w:rsidR="00856488" w:rsidRPr="00856488" w14:paraId="6E496DB0" w14:textId="77777777" w:rsidTr="005D7E27">
        <w:trPr>
          <w:trHeight w:val="222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2F17CDA5" w14:textId="77777777" w:rsidR="00856488" w:rsidRPr="006E1518" w:rsidRDefault="00856488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>Lease/Rent/Space Costs</w:t>
            </w:r>
            <w:r w:rsidR="0098330F" w:rsidRPr="006E1518">
              <w:rPr>
                <w:rFonts w:ascii="Arial" w:hAnsi="Arial" w:cs="Arial"/>
              </w:rPr>
              <w:t xml:space="preserve"> needs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3F38F5A1" w14:textId="1695E07B" w:rsidR="00856488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228DD8A7" wp14:editId="48EC1B8B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26035</wp:posOffset>
                      </wp:positionV>
                      <wp:extent cx="1809750" cy="187325"/>
                      <wp:effectExtent l="0" t="0" r="19050" b="22225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C66718" w14:textId="0C3F0868" w:rsidR="00A96047" w:rsidRPr="00A87473" w:rsidRDefault="00A96047" w:rsidP="00A87473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8DD8A7" id="_x0000_s1037" type="#_x0000_t202" style="position:absolute;margin-left:13.6pt;margin-top:2.05pt;width:142.5pt;height:14.7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" fillcolor="#f2f2f2 [3052]">
                      <v:textbox inset=",0,,1mm">
                        <w:txbxContent>
                          <w:p w14:paraId="34C66718" w14:textId="0C3F0868" w:rsidR="00A96047" w:rsidRPr="00A87473" w:rsidRDefault="00A96047" w:rsidP="00A87473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648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 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0733EE4B" w14:textId="749D1665" w:rsidR="00856488" w:rsidRPr="00A87473" w:rsidRDefault="00856488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856488" w:rsidRPr="00856488" w14:paraId="14EA4218" w14:textId="77777777" w:rsidTr="005D7E27">
        <w:trPr>
          <w:trHeight w:val="270"/>
        </w:trPr>
        <w:tc>
          <w:tcPr>
            <w:tcW w:w="3681" w:type="dxa"/>
            <w:shd w:val="clear" w:color="auto" w:fill="auto"/>
            <w:vAlign w:val="center"/>
          </w:tcPr>
          <w:p w14:paraId="1201ECDB" w14:textId="77777777" w:rsidR="00856488" w:rsidRPr="006E1518" w:rsidRDefault="00856488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>Equipment Purchase</w:t>
            </w:r>
            <w:r w:rsidR="0098330F" w:rsidRPr="006E1518">
              <w:rPr>
                <w:rFonts w:ascii="Arial" w:hAnsi="Arial" w:cs="Arial"/>
              </w:rPr>
              <w:t xml:space="preserve"> needs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EE84108" w14:textId="7AEF7B4D" w:rsidR="00856488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65BE03C3" wp14:editId="03036311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29845</wp:posOffset>
                      </wp:positionV>
                      <wp:extent cx="1809750" cy="187325"/>
                      <wp:effectExtent l="0" t="0" r="19050" b="22225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F47EFD" w14:textId="693235E6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BE03C3" id="_x0000_s1038" type="#_x0000_t202" style="position:absolute;margin-left:13.6pt;margin-top:2.35pt;width:142.5pt;height:14.7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">
                      <v:textbox inset=",0,,1mm">
                        <w:txbxContent>
                          <w:p w14:paraId="5CF47EFD" w14:textId="693235E6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648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5F13C7F1" w14:textId="49711761" w:rsidR="00856488" w:rsidRPr="00A87473" w:rsidRDefault="00856488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856488" w:rsidRPr="00856488" w14:paraId="384A40CF" w14:textId="77777777" w:rsidTr="005D7E27">
        <w:trPr>
          <w:trHeight w:val="318"/>
        </w:trPr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79F64884" w14:textId="77777777" w:rsidR="00856488" w:rsidRPr="006E1518" w:rsidRDefault="00856488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 xml:space="preserve">PD, Travel, Marketing </w:t>
            </w:r>
            <w:r w:rsidR="0098330F" w:rsidRPr="006E1518">
              <w:rPr>
                <w:rFonts w:ascii="Arial" w:hAnsi="Arial" w:cs="Arial"/>
              </w:rPr>
              <w:t>needs</w:t>
            </w:r>
          </w:p>
        </w:tc>
        <w:tc>
          <w:tcPr>
            <w:tcW w:w="3260" w:type="dxa"/>
            <w:shd w:val="clear" w:color="auto" w:fill="F2F2F2" w:themeFill="background1" w:themeFillShade="F2"/>
            <w:vAlign w:val="center"/>
          </w:tcPr>
          <w:p w14:paraId="7848D9D3" w14:textId="613AFEE8" w:rsidR="00856488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0F91B879" wp14:editId="2250D93A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22860</wp:posOffset>
                      </wp:positionV>
                      <wp:extent cx="1809750" cy="187325"/>
                      <wp:effectExtent l="0" t="0" r="19050" b="22225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EC959D" w14:textId="464ABAA1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91B879" id="_x0000_s1039" type="#_x0000_t202" style="position:absolute;margin-left:13.35pt;margin-top:1.8pt;width:142.5pt;height:14.7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" fillcolor="#f2f2f2 [3052]">
                      <v:textbox inset=",0,,1mm">
                        <w:txbxContent>
                          <w:p w14:paraId="16EC959D" w14:textId="464ABAA1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648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   </w:t>
            </w:r>
          </w:p>
        </w:tc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1DD966D2" w14:textId="129AB34A" w:rsidR="00856488" w:rsidRPr="00A87473" w:rsidRDefault="00856488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856488" w:rsidRPr="00856488" w14:paraId="5BBA6866" w14:textId="77777777" w:rsidTr="005D7E27">
        <w:trPr>
          <w:trHeight w:val="366"/>
        </w:trPr>
        <w:tc>
          <w:tcPr>
            <w:tcW w:w="3681" w:type="dxa"/>
            <w:shd w:val="clear" w:color="auto" w:fill="auto"/>
            <w:vAlign w:val="center"/>
          </w:tcPr>
          <w:p w14:paraId="13A519B9" w14:textId="5829AE45" w:rsidR="00856488" w:rsidRPr="006E1518" w:rsidRDefault="00856488" w:rsidP="00B7671B">
            <w:pPr>
              <w:jc w:val="center"/>
              <w:rPr>
                <w:rFonts w:ascii="Arial" w:hAnsi="Arial" w:cs="Arial"/>
              </w:rPr>
            </w:pPr>
            <w:r w:rsidRPr="006E1518">
              <w:rPr>
                <w:rFonts w:ascii="Arial" w:hAnsi="Arial" w:cs="Arial"/>
              </w:rPr>
              <w:t>Other Required Incidental</w:t>
            </w:r>
            <w:r w:rsidR="0098330F" w:rsidRPr="006E1518">
              <w:rPr>
                <w:rFonts w:ascii="Arial" w:hAnsi="Arial" w:cs="Arial"/>
              </w:rPr>
              <w:t xml:space="preserve"> needs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FD87D7D" w14:textId="16DA30EF" w:rsidR="00856488" w:rsidRPr="00205903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6EA2697B" wp14:editId="39D2B60C">
                      <wp:simplePos x="0" y="0"/>
                      <wp:positionH relativeFrom="column">
                        <wp:posOffset>169545</wp:posOffset>
                      </wp:positionH>
                      <wp:positionV relativeFrom="paragraph">
                        <wp:posOffset>26670</wp:posOffset>
                      </wp:positionV>
                      <wp:extent cx="1809750" cy="187325"/>
                      <wp:effectExtent l="0" t="0" r="19050" b="22225"/>
                      <wp:wrapNone/>
                      <wp:docPr id="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09750" cy="187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270D20" w14:textId="3BE698EA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A2697B" id="_x0000_s1040" type="#_x0000_t202" style="position:absolute;margin-left:13.35pt;margin-top:2.1pt;width:142.5pt;height:14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">
                      <v:textbox inset=",0,,1mm">
                        <w:txbxContent>
                          <w:p w14:paraId="24270D20" w14:textId="3BE698EA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6488" w:rsidRPr="00205903">
              <w:rPr>
                <w:rFonts w:ascii="Arial" w:hAnsi="Arial" w:cs="Arial"/>
                <w:sz w:val="32"/>
                <w:szCs w:val="32"/>
              </w:rPr>
              <w:t>$</w:t>
            </w:r>
            <w:r w:rsidR="00365748" w:rsidRPr="00205903">
              <w:rPr>
                <w:rFonts w:ascii="Arial" w:hAnsi="Arial" w:cs="Arial"/>
                <w:sz w:val="32"/>
                <w:szCs w:val="32"/>
              </w:rPr>
              <w:t xml:space="preserve">  </w:t>
            </w:r>
            <w:r w:rsidR="00BC1C31" w:rsidRPr="00205903">
              <w:rPr>
                <w:rFonts w:ascii="Arial" w:hAnsi="Arial" w:cs="Arial"/>
                <w:sz w:val="32"/>
                <w:szCs w:val="32"/>
              </w:rPr>
              <w:t xml:space="preserve">                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6F52EF7C" w14:textId="53DCE98F" w:rsidR="00856488" w:rsidRPr="00A87473" w:rsidRDefault="00856488" w:rsidP="0080403D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511B87" w:rsidRPr="00856488" w14:paraId="5A7013F3" w14:textId="77777777" w:rsidTr="005D7E27">
        <w:trPr>
          <w:trHeight w:val="414"/>
        </w:trPr>
        <w:tc>
          <w:tcPr>
            <w:tcW w:w="3681" w:type="dxa"/>
            <w:shd w:val="clear" w:color="auto" w:fill="D0CECE" w:themeFill="background2" w:themeFillShade="E6"/>
            <w:vAlign w:val="center"/>
          </w:tcPr>
          <w:p w14:paraId="7E87C7A5" w14:textId="27F08545" w:rsidR="00511B87" w:rsidRDefault="00BB4ACD" w:rsidP="00BB4ACD">
            <w:pPr>
              <w:jc w:val="center"/>
              <w:rPr>
                <w:rFonts w:ascii="Arial" w:hAnsi="Arial" w:cs="Arial"/>
              </w:rPr>
            </w:pPr>
            <w:r w:rsidRPr="00B7671B">
              <w:rPr>
                <w:rFonts w:ascii="Arial" w:hAnsi="Arial" w:cs="Arial"/>
                <w:color w:val="C00000"/>
              </w:rPr>
              <w:t xml:space="preserve">(less) </w:t>
            </w:r>
            <w:r w:rsidR="00511B87" w:rsidRPr="00B7671B">
              <w:rPr>
                <w:rFonts w:ascii="Arial" w:hAnsi="Arial" w:cs="Arial"/>
                <w:color w:val="C00000"/>
              </w:rPr>
              <w:t xml:space="preserve">Expenses reimbursed </w:t>
            </w:r>
          </w:p>
        </w:tc>
        <w:tc>
          <w:tcPr>
            <w:tcW w:w="3260" w:type="dxa"/>
            <w:shd w:val="clear" w:color="auto" w:fill="D0CECE" w:themeFill="background2" w:themeFillShade="E6"/>
            <w:vAlign w:val="center"/>
          </w:tcPr>
          <w:p w14:paraId="3A02F064" w14:textId="7BF5B234" w:rsidR="00511B87" w:rsidRPr="00511B87" w:rsidRDefault="00A96047" w:rsidP="00BC1C31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58E6D04D" wp14:editId="56C23A1E">
                      <wp:simplePos x="0" y="0"/>
                      <wp:positionH relativeFrom="column">
                        <wp:posOffset>401320</wp:posOffset>
                      </wp:positionH>
                      <wp:positionV relativeFrom="paragraph">
                        <wp:posOffset>37465</wp:posOffset>
                      </wp:positionV>
                      <wp:extent cx="1577975" cy="187325"/>
                      <wp:effectExtent l="0" t="0" r="22225" b="22225"/>
                      <wp:wrapNone/>
                      <wp:docPr id="3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77975" cy="187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9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01DB17" w14:textId="18852E77" w:rsidR="00A96047" w:rsidRPr="00A53A90" w:rsidRDefault="00A96047" w:rsidP="00A96047">
                                  <w:pPr>
                                    <w:jc w:val="right"/>
                                    <w:rPr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E6D04D" id="_x0000_s1041" type="#_x0000_t202" style="position:absolute;margin-left:31.6pt;margin-top:2.95pt;width:124.25pt;height:14.7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" fillcolor="#cfcdcd [2894]">
                      <v:textbox inset=",0,,1mm">
                        <w:txbxContent>
                          <w:p w14:paraId="7701DB17" w14:textId="18852E77" w:rsidR="00A96047" w:rsidRPr="00A53A90" w:rsidRDefault="00A96047" w:rsidP="00A96047">
                            <w:pPr>
                              <w:jc w:val="right"/>
                              <w:rPr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1B87" w:rsidRPr="00511B87">
              <w:rPr>
                <w:rFonts w:ascii="Arial" w:hAnsi="Arial" w:cs="Arial"/>
                <w:sz w:val="12"/>
                <w:szCs w:val="12"/>
              </w:rPr>
              <w:t>minus</w:t>
            </w:r>
            <w:r w:rsidR="00511B87" w:rsidRPr="00511B87">
              <w:rPr>
                <w:rFonts w:ascii="Arial" w:hAnsi="Arial" w:cs="Arial"/>
                <w:b/>
                <w:sz w:val="12"/>
                <w:szCs w:val="12"/>
              </w:rPr>
              <w:t xml:space="preserve"> </w:t>
            </w:r>
            <w:r w:rsidR="00511B87" w:rsidRPr="00511B87">
              <w:rPr>
                <w:rFonts w:ascii="Arial" w:hAnsi="Arial" w:cs="Arial"/>
                <w:sz w:val="32"/>
                <w:szCs w:val="32"/>
              </w:rPr>
              <w:t>$</w:t>
            </w:r>
            <w:r w:rsidR="00BC1C31">
              <w:rPr>
                <w:rFonts w:ascii="Arial" w:hAnsi="Arial" w:cs="Arial"/>
                <w:sz w:val="32"/>
                <w:szCs w:val="32"/>
              </w:rPr>
              <w:t xml:space="preserve">            </w:t>
            </w:r>
          </w:p>
        </w:tc>
        <w:tc>
          <w:tcPr>
            <w:tcW w:w="3686" w:type="dxa"/>
            <w:shd w:val="clear" w:color="auto" w:fill="D0CECE" w:themeFill="background2" w:themeFillShade="E6"/>
            <w:vAlign w:val="center"/>
          </w:tcPr>
          <w:p w14:paraId="1DCCF217" w14:textId="5CF8FE52" w:rsidR="00511B87" w:rsidRPr="00A87473" w:rsidRDefault="00511B87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6E1518" w:rsidRPr="00856488" w14:paraId="3C0329E4" w14:textId="77777777" w:rsidTr="005D7E27">
        <w:trPr>
          <w:trHeight w:val="449"/>
        </w:trPr>
        <w:tc>
          <w:tcPr>
            <w:tcW w:w="3681" w:type="dxa"/>
            <w:shd w:val="clear" w:color="auto" w:fill="FFE599" w:themeFill="accent4" w:themeFillTint="66"/>
            <w:vAlign w:val="center"/>
          </w:tcPr>
          <w:p w14:paraId="1943F0BE" w14:textId="11D76347" w:rsidR="006E1518" w:rsidRPr="004C254A" w:rsidRDefault="00297E27" w:rsidP="00B7671B">
            <w:pPr>
              <w:ind w:left="27"/>
              <w:jc w:val="center"/>
              <w:rPr>
                <w:rFonts w:ascii="Arial" w:hAnsi="Arial" w:cs="Arial"/>
                <w:i/>
                <w:sz w:val="12"/>
                <w:szCs w:val="12"/>
              </w:rPr>
            </w:pPr>
            <w:r w:rsidRPr="00297E27">
              <w:rPr>
                <w:rFonts w:ascii="Arial" w:hAnsi="Arial" w:cs="Arial"/>
              </w:rPr>
              <w:t xml:space="preserve">Total </w:t>
            </w:r>
            <w:r w:rsidR="00B7671B">
              <w:rPr>
                <w:rFonts w:ascii="Arial" w:hAnsi="Arial" w:cs="Arial"/>
              </w:rPr>
              <w:t>Incremental Expenses</w:t>
            </w:r>
            <w:r w:rsidR="004C254A">
              <w:rPr>
                <w:rFonts w:ascii="Arial" w:hAnsi="Arial" w:cs="Arial"/>
              </w:rPr>
              <w:t xml:space="preserve"> </w:t>
            </w:r>
            <w:r w:rsidR="00554457">
              <w:rPr>
                <w:rFonts w:ascii="Arial" w:hAnsi="Arial" w:cs="Arial"/>
              </w:rPr>
              <w:t xml:space="preserve">                 </w:t>
            </w:r>
            <w:r w:rsidR="004C254A" w:rsidRPr="004C254A">
              <w:rPr>
                <w:rFonts w:ascii="Arial" w:hAnsi="Arial" w:cs="Arial"/>
                <w:i/>
                <w:sz w:val="14"/>
                <w:szCs w:val="14"/>
              </w:rPr>
              <w:t>(enter above)</w:t>
            </w:r>
          </w:p>
        </w:tc>
        <w:tc>
          <w:tcPr>
            <w:tcW w:w="3260" w:type="dxa"/>
            <w:shd w:val="clear" w:color="auto" w:fill="FFE599" w:themeFill="accent4" w:themeFillTint="66"/>
            <w:vAlign w:val="center"/>
          </w:tcPr>
          <w:p w14:paraId="5E775AC6" w14:textId="2F7800B1" w:rsidR="006E1518" w:rsidRPr="00C3316F" w:rsidRDefault="00A96047" w:rsidP="00C3316F">
            <w:pPr>
              <w:rPr>
                <w:rFonts w:ascii="Arial" w:hAnsi="Arial" w:cs="Arial"/>
                <w:sz w:val="32"/>
                <w:szCs w:val="32"/>
              </w:rPr>
            </w:pPr>
            <w:r w:rsidRPr="00A96047">
              <w:rPr>
                <w:rFonts w:ascii="Arial" w:hAnsi="Arial" w:cs="Arial"/>
                <w:b/>
                <w:noProof/>
                <w:sz w:val="8"/>
                <w:szCs w:val="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7BA08F01" wp14:editId="4721723C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29845</wp:posOffset>
                      </wp:positionV>
                      <wp:extent cx="1679575" cy="187325"/>
                      <wp:effectExtent l="0" t="0" r="15875" b="22225"/>
                      <wp:wrapNone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9575" cy="187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20000"/>
                                  <a:lumOff val="8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5FF5E0" w14:textId="48543C75" w:rsidR="00A96047" w:rsidRPr="00A87473" w:rsidRDefault="00A96047" w:rsidP="00A96047">
                                  <w:pPr>
                                    <w:jc w:val="right"/>
                                    <w:rPr>
                                      <w:color w:val="FF0000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0" rIns="91440" bIns="3600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A08F01" id="_x0000_s1042" type="#_x0000_t202" style="position:absolute;margin-left:17.55pt;margin-top:2.35pt;width:132.25pt;height:14.7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" fillcolor="#fff2cc [663]">
                      <v:textbox inset=",0,,1mm">
                        <w:txbxContent>
                          <w:p w14:paraId="2C5FF5E0" w14:textId="48543C75" w:rsidR="00A96047" w:rsidRPr="00A87473" w:rsidRDefault="00A96047" w:rsidP="00A96047">
                            <w:pPr>
                              <w:jc w:val="right"/>
                              <w:rPr>
                                <w:color w:val="FF0000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97E27">
              <w:rPr>
                <w:rFonts w:ascii="Arial" w:hAnsi="Arial" w:cs="Arial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945C74C" wp14:editId="02AA0C7E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-5715</wp:posOffset>
                      </wp:positionV>
                      <wp:extent cx="1775460" cy="257175"/>
                      <wp:effectExtent l="0" t="0" r="15240" b="28575"/>
                      <wp:wrapNone/>
                      <wp:docPr id="9" name="Rectangle: Rounded Corners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5460" cy="257175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780489" id="Rectangle: Rounded Corners 9" o:spid="_x0000_s1026" style="position:absolute;margin-left:13.6pt;margin-top:-.45pt;width:139.8pt;height:20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" filled="f" strokecolor="#c00000" strokeweight="1.5pt">
                      <v:stroke joinstyle="miter"/>
                    </v:roundrect>
                  </w:pict>
                </mc:Fallback>
              </mc:AlternateContent>
            </w:r>
            <w:r w:rsidR="006E1518" w:rsidRPr="00C3316F">
              <w:rPr>
                <w:rFonts w:ascii="Arial" w:hAnsi="Arial" w:cs="Arial"/>
                <w:sz w:val="32"/>
                <w:szCs w:val="32"/>
              </w:rPr>
              <w:t>$</w:t>
            </w:r>
            <w:r w:rsidR="00BC1C31">
              <w:rPr>
                <w:rFonts w:ascii="Arial" w:hAnsi="Arial" w:cs="Arial"/>
                <w:sz w:val="32"/>
                <w:szCs w:val="32"/>
              </w:rPr>
              <w:t xml:space="preserve">                  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23E24F26" w14:textId="574174CB" w:rsidR="006E1518" w:rsidRPr="00A87473" w:rsidRDefault="006E1518" w:rsidP="00C3316F">
            <w:pPr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bookmarkStart w:id="0" w:name="_GoBack"/>
        <w:bookmarkEnd w:id="0"/>
      </w:tr>
    </w:tbl>
    <w:p w14:paraId="606AD56F" w14:textId="3BE245B6" w:rsidR="00856488" w:rsidRPr="00981E06" w:rsidRDefault="00856488" w:rsidP="00981E06">
      <w:pPr>
        <w:spacing w:after="0"/>
        <w:rPr>
          <w:rFonts w:ascii="Arial" w:hAnsi="Arial" w:cs="Arial"/>
          <w:b/>
          <w:sz w:val="8"/>
          <w:szCs w:val="12"/>
        </w:rPr>
      </w:pPr>
    </w:p>
    <w:sectPr w:rsidR="00856488" w:rsidRPr="00981E06" w:rsidSect="00727A4F">
      <w:pgSz w:w="12240" w:h="20160" w:code="5"/>
      <w:pgMar w:top="720" w:right="720" w:bottom="2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3DF21" w14:textId="77777777" w:rsidR="006526A2" w:rsidRDefault="006526A2" w:rsidP="009D1D32">
      <w:pPr>
        <w:spacing w:after="0" w:line="240" w:lineRule="auto"/>
      </w:pPr>
      <w:r>
        <w:separator/>
      </w:r>
    </w:p>
  </w:endnote>
  <w:endnote w:type="continuationSeparator" w:id="0">
    <w:p w14:paraId="15EE36F7" w14:textId="77777777" w:rsidR="006526A2" w:rsidRDefault="006526A2" w:rsidP="009D1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3B146E" w14:textId="77777777" w:rsidR="006526A2" w:rsidRDefault="006526A2" w:rsidP="009D1D32">
      <w:pPr>
        <w:spacing w:after="0" w:line="240" w:lineRule="auto"/>
      </w:pPr>
      <w:r>
        <w:separator/>
      </w:r>
    </w:p>
  </w:footnote>
  <w:footnote w:type="continuationSeparator" w:id="0">
    <w:p w14:paraId="6CF0E41D" w14:textId="77777777" w:rsidR="006526A2" w:rsidRDefault="006526A2" w:rsidP="009D1D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0174A"/>
    <w:multiLevelType w:val="hybridMultilevel"/>
    <w:tmpl w:val="A854501C"/>
    <w:lvl w:ilvl="0" w:tplc="A7D65718">
      <w:start w:val="3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E11033"/>
    <w:multiLevelType w:val="hybridMultilevel"/>
    <w:tmpl w:val="8AAA03DE"/>
    <w:lvl w:ilvl="0" w:tplc="BFAEFB6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90606"/>
    <w:multiLevelType w:val="hybridMultilevel"/>
    <w:tmpl w:val="3062690C"/>
    <w:lvl w:ilvl="0" w:tplc="FDE878D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12108"/>
    <w:multiLevelType w:val="hybridMultilevel"/>
    <w:tmpl w:val="C3BEE2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LUwMjWxNASS5ko6SsGpxcWZ+XkgBcbmtQCWuSTTLQAAAA=="/>
  </w:docVars>
  <w:rsids>
    <w:rsidRoot w:val="00EA3E40"/>
    <w:rsid w:val="000003B1"/>
    <w:rsid w:val="00003845"/>
    <w:rsid w:val="00005E06"/>
    <w:rsid w:val="000070CB"/>
    <w:rsid w:val="00007E8A"/>
    <w:rsid w:val="000139B2"/>
    <w:rsid w:val="0003524A"/>
    <w:rsid w:val="00046993"/>
    <w:rsid w:val="00090089"/>
    <w:rsid w:val="00093541"/>
    <w:rsid w:val="000B36F5"/>
    <w:rsid w:val="000C347E"/>
    <w:rsid w:val="000D2F94"/>
    <w:rsid w:val="000D60BA"/>
    <w:rsid w:val="000D6D18"/>
    <w:rsid w:val="000E6D4A"/>
    <w:rsid w:val="000F0C85"/>
    <w:rsid w:val="00111A41"/>
    <w:rsid w:val="00150BC8"/>
    <w:rsid w:val="00155073"/>
    <w:rsid w:val="001705D3"/>
    <w:rsid w:val="00173128"/>
    <w:rsid w:val="001A0279"/>
    <w:rsid w:val="001C187F"/>
    <w:rsid w:val="001E0942"/>
    <w:rsid w:val="00205903"/>
    <w:rsid w:val="00210437"/>
    <w:rsid w:val="0021416E"/>
    <w:rsid w:val="002145AB"/>
    <w:rsid w:val="00214E52"/>
    <w:rsid w:val="0022142B"/>
    <w:rsid w:val="002304BF"/>
    <w:rsid w:val="0023264C"/>
    <w:rsid w:val="00234689"/>
    <w:rsid w:val="0024111C"/>
    <w:rsid w:val="00243480"/>
    <w:rsid w:val="0027464E"/>
    <w:rsid w:val="00277935"/>
    <w:rsid w:val="002872EF"/>
    <w:rsid w:val="002919D0"/>
    <w:rsid w:val="00291DFA"/>
    <w:rsid w:val="00297E27"/>
    <w:rsid w:val="002A1DA1"/>
    <w:rsid w:val="002C3003"/>
    <w:rsid w:val="002C581D"/>
    <w:rsid w:val="002E43F3"/>
    <w:rsid w:val="002F4A19"/>
    <w:rsid w:val="00307913"/>
    <w:rsid w:val="0031105E"/>
    <w:rsid w:val="003155FC"/>
    <w:rsid w:val="00321285"/>
    <w:rsid w:val="00341D81"/>
    <w:rsid w:val="00346CBF"/>
    <w:rsid w:val="00365748"/>
    <w:rsid w:val="00371468"/>
    <w:rsid w:val="0037160E"/>
    <w:rsid w:val="0037451C"/>
    <w:rsid w:val="003C0035"/>
    <w:rsid w:val="003C7F9F"/>
    <w:rsid w:val="003D251E"/>
    <w:rsid w:val="00400573"/>
    <w:rsid w:val="00423033"/>
    <w:rsid w:val="00431F40"/>
    <w:rsid w:val="00432366"/>
    <w:rsid w:val="004434CC"/>
    <w:rsid w:val="00444892"/>
    <w:rsid w:val="0044740B"/>
    <w:rsid w:val="00460391"/>
    <w:rsid w:val="004A2213"/>
    <w:rsid w:val="004B50E7"/>
    <w:rsid w:val="004C1C20"/>
    <w:rsid w:val="004C254A"/>
    <w:rsid w:val="004E7F7C"/>
    <w:rsid w:val="004F0CEA"/>
    <w:rsid w:val="004F78B7"/>
    <w:rsid w:val="00511B87"/>
    <w:rsid w:val="00514E93"/>
    <w:rsid w:val="00517B40"/>
    <w:rsid w:val="0052004C"/>
    <w:rsid w:val="00531A72"/>
    <w:rsid w:val="00554457"/>
    <w:rsid w:val="00554992"/>
    <w:rsid w:val="00556DE9"/>
    <w:rsid w:val="00561C09"/>
    <w:rsid w:val="0057312A"/>
    <w:rsid w:val="00574B82"/>
    <w:rsid w:val="00590EEA"/>
    <w:rsid w:val="005A4246"/>
    <w:rsid w:val="005A793B"/>
    <w:rsid w:val="005D7E27"/>
    <w:rsid w:val="005E504D"/>
    <w:rsid w:val="005F64C3"/>
    <w:rsid w:val="00607B49"/>
    <w:rsid w:val="00607DF4"/>
    <w:rsid w:val="00625BFE"/>
    <w:rsid w:val="006266A3"/>
    <w:rsid w:val="00650D9B"/>
    <w:rsid w:val="006526A2"/>
    <w:rsid w:val="0068037F"/>
    <w:rsid w:val="006A61B4"/>
    <w:rsid w:val="006B13D4"/>
    <w:rsid w:val="006D0225"/>
    <w:rsid w:val="006D6B8E"/>
    <w:rsid w:val="006E1518"/>
    <w:rsid w:val="007001A9"/>
    <w:rsid w:val="007034C3"/>
    <w:rsid w:val="0070496A"/>
    <w:rsid w:val="007122CB"/>
    <w:rsid w:val="00727A4F"/>
    <w:rsid w:val="00771B5C"/>
    <w:rsid w:val="00774E3A"/>
    <w:rsid w:val="00777AA7"/>
    <w:rsid w:val="00790EC5"/>
    <w:rsid w:val="007A24D1"/>
    <w:rsid w:val="007D6770"/>
    <w:rsid w:val="007F3FF8"/>
    <w:rsid w:val="00800A7D"/>
    <w:rsid w:val="00801DEB"/>
    <w:rsid w:val="0080403D"/>
    <w:rsid w:val="008053CC"/>
    <w:rsid w:val="00813CE5"/>
    <w:rsid w:val="00822E25"/>
    <w:rsid w:val="00831949"/>
    <w:rsid w:val="00850147"/>
    <w:rsid w:val="00856488"/>
    <w:rsid w:val="008639F9"/>
    <w:rsid w:val="00866A38"/>
    <w:rsid w:val="00870D42"/>
    <w:rsid w:val="00881D14"/>
    <w:rsid w:val="0089034E"/>
    <w:rsid w:val="008974B7"/>
    <w:rsid w:val="008A104B"/>
    <w:rsid w:val="008A40C5"/>
    <w:rsid w:val="008C190F"/>
    <w:rsid w:val="008C3328"/>
    <w:rsid w:val="008E5C82"/>
    <w:rsid w:val="008F2A6B"/>
    <w:rsid w:val="00905E20"/>
    <w:rsid w:val="00907180"/>
    <w:rsid w:val="009130B5"/>
    <w:rsid w:val="0092057B"/>
    <w:rsid w:val="00935DC8"/>
    <w:rsid w:val="009622C3"/>
    <w:rsid w:val="00977591"/>
    <w:rsid w:val="00981E06"/>
    <w:rsid w:val="0098330F"/>
    <w:rsid w:val="009920A2"/>
    <w:rsid w:val="0099576C"/>
    <w:rsid w:val="0099643D"/>
    <w:rsid w:val="009B1491"/>
    <w:rsid w:val="009D1D32"/>
    <w:rsid w:val="009D1E7C"/>
    <w:rsid w:val="009E03F3"/>
    <w:rsid w:val="009F56F8"/>
    <w:rsid w:val="009F75E6"/>
    <w:rsid w:val="00A0435F"/>
    <w:rsid w:val="00A1522F"/>
    <w:rsid w:val="00A30E83"/>
    <w:rsid w:val="00A316B6"/>
    <w:rsid w:val="00A53A90"/>
    <w:rsid w:val="00A614EC"/>
    <w:rsid w:val="00A82FC8"/>
    <w:rsid w:val="00A87473"/>
    <w:rsid w:val="00A96047"/>
    <w:rsid w:val="00AA0166"/>
    <w:rsid w:val="00AB1505"/>
    <w:rsid w:val="00AC11AD"/>
    <w:rsid w:val="00AC2D3A"/>
    <w:rsid w:val="00AD3C83"/>
    <w:rsid w:val="00AE06F5"/>
    <w:rsid w:val="00AF3BD7"/>
    <w:rsid w:val="00B030E9"/>
    <w:rsid w:val="00B204DB"/>
    <w:rsid w:val="00B3355D"/>
    <w:rsid w:val="00B34C18"/>
    <w:rsid w:val="00B4673B"/>
    <w:rsid w:val="00B5096B"/>
    <w:rsid w:val="00B53740"/>
    <w:rsid w:val="00B66B76"/>
    <w:rsid w:val="00B7323D"/>
    <w:rsid w:val="00B7671B"/>
    <w:rsid w:val="00BA3C57"/>
    <w:rsid w:val="00BB4ACD"/>
    <w:rsid w:val="00BC1C31"/>
    <w:rsid w:val="00C045BC"/>
    <w:rsid w:val="00C0540F"/>
    <w:rsid w:val="00C130C9"/>
    <w:rsid w:val="00C15D4B"/>
    <w:rsid w:val="00C21FC9"/>
    <w:rsid w:val="00C3316F"/>
    <w:rsid w:val="00C41706"/>
    <w:rsid w:val="00C45E1E"/>
    <w:rsid w:val="00C674D9"/>
    <w:rsid w:val="00C77891"/>
    <w:rsid w:val="00C83C16"/>
    <w:rsid w:val="00C86AE3"/>
    <w:rsid w:val="00C9598E"/>
    <w:rsid w:val="00CC5456"/>
    <w:rsid w:val="00CC6104"/>
    <w:rsid w:val="00CE17DD"/>
    <w:rsid w:val="00CF072F"/>
    <w:rsid w:val="00D00859"/>
    <w:rsid w:val="00D10AF6"/>
    <w:rsid w:val="00D17DDA"/>
    <w:rsid w:val="00D33056"/>
    <w:rsid w:val="00D33E4C"/>
    <w:rsid w:val="00D36240"/>
    <w:rsid w:val="00D45096"/>
    <w:rsid w:val="00D5149C"/>
    <w:rsid w:val="00D57D18"/>
    <w:rsid w:val="00D72580"/>
    <w:rsid w:val="00D84A58"/>
    <w:rsid w:val="00DA1EE2"/>
    <w:rsid w:val="00DB0B03"/>
    <w:rsid w:val="00DD116B"/>
    <w:rsid w:val="00DD36D1"/>
    <w:rsid w:val="00DE0E5D"/>
    <w:rsid w:val="00DE69F7"/>
    <w:rsid w:val="00DF09BF"/>
    <w:rsid w:val="00DF11A1"/>
    <w:rsid w:val="00E1338F"/>
    <w:rsid w:val="00E17C1F"/>
    <w:rsid w:val="00E20C2D"/>
    <w:rsid w:val="00E35EE4"/>
    <w:rsid w:val="00E81F3E"/>
    <w:rsid w:val="00E95EC4"/>
    <w:rsid w:val="00EA3E40"/>
    <w:rsid w:val="00EB2936"/>
    <w:rsid w:val="00EC7B7C"/>
    <w:rsid w:val="00EE3CD3"/>
    <w:rsid w:val="00EE3F9A"/>
    <w:rsid w:val="00EE5F40"/>
    <w:rsid w:val="00EF7BA5"/>
    <w:rsid w:val="00F012C4"/>
    <w:rsid w:val="00F02D54"/>
    <w:rsid w:val="00F16017"/>
    <w:rsid w:val="00F311DB"/>
    <w:rsid w:val="00F47A88"/>
    <w:rsid w:val="00F5726D"/>
    <w:rsid w:val="00F61E4E"/>
    <w:rsid w:val="00F7066D"/>
    <w:rsid w:val="00F837B9"/>
    <w:rsid w:val="00F83AF8"/>
    <w:rsid w:val="00F84BC2"/>
    <w:rsid w:val="00FA0D28"/>
    <w:rsid w:val="00FA123D"/>
    <w:rsid w:val="00FA5950"/>
    <w:rsid w:val="00FC6A96"/>
    <w:rsid w:val="00FE3469"/>
    <w:rsid w:val="00FF7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DAFF"/>
  <w15:chartTrackingRefBased/>
  <w15:docId w15:val="{396A099A-E162-4EF5-BBA1-DFF4379F4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3E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1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D32"/>
  </w:style>
  <w:style w:type="paragraph" w:styleId="Footer">
    <w:name w:val="footer"/>
    <w:basedOn w:val="Normal"/>
    <w:link w:val="FooterChar"/>
    <w:uiPriority w:val="99"/>
    <w:unhideWhenUsed/>
    <w:rsid w:val="009D1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D32"/>
  </w:style>
  <w:style w:type="paragraph" w:styleId="ListParagraph">
    <w:name w:val="List Paragraph"/>
    <w:basedOn w:val="Normal"/>
    <w:uiPriority w:val="34"/>
    <w:qFormat/>
    <w:rsid w:val="00511B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ae9f20-8023-4bd0-a49b-6ed065b95fd1">
      <Terms xmlns="http://schemas.microsoft.com/office/infopath/2007/PartnerControls"/>
    </lcf76f155ced4ddcb4097134ff3c332f>
    <TaxCatchAll xmlns="42ae86b7-be19-4616-a634-d01d0e7f698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CEBF83F7EC7C42A5FB673FF98A84AC" ma:contentTypeVersion="15" ma:contentTypeDescription="Create a new document." ma:contentTypeScope="" ma:versionID="516f4f612d1adab3c439ae1dc90f46c1">
  <xsd:schema xmlns:xsd="http://www.w3.org/2001/XMLSchema" xmlns:xs="http://www.w3.org/2001/XMLSchema" xmlns:p="http://schemas.microsoft.com/office/2006/metadata/properties" xmlns:ns2="40ae9f20-8023-4bd0-a49b-6ed065b95fd1" xmlns:ns3="42ae86b7-be19-4616-a634-d01d0e7f6985" targetNamespace="http://schemas.microsoft.com/office/2006/metadata/properties" ma:root="true" ma:fieldsID="86b3c0c7d70c57a64e2687b6c851b0b8" ns2:_="" ns3:_="">
    <xsd:import namespace="40ae9f20-8023-4bd0-a49b-6ed065b95fd1"/>
    <xsd:import namespace="42ae86b7-be19-4616-a634-d01d0e7f69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e9f20-8023-4bd0-a49b-6ed065b95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5a200e-6db3-4776-8e88-7d4fd5d3d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e86b7-be19-4616-a634-d01d0e7f698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bb6d0b5-1705-4b57-a85d-b06a0cc11024}" ma:internalName="TaxCatchAll" ma:showField="CatchAllData" ma:web="42ae86b7-be19-4616-a634-d01d0e7f69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8B939-BB13-426A-8067-4943D40411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0569AD-F03E-45D8-9AA7-D3CC54A354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EA04D7-D441-485B-91ED-6634999DE344}"/>
</file>

<file path=customXml/itemProps4.xml><?xml version="1.0" encoding="utf-8"?>
<ds:datastoreItem xmlns:ds="http://schemas.openxmlformats.org/officeDocument/2006/customXml" ds:itemID="{75C89E7B-6B3F-4C2D-BA10-D71C4D62E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ardner</dc:creator>
  <cp:keywords/>
  <dc:description/>
  <cp:lastModifiedBy>Paul Gardner</cp:lastModifiedBy>
  <cp:revision>2</cp:revision>
  <dcterms:created xsi:type="dcterms:W3CDTF">2023-03-13T19:43:00Z</dcterms:created>
  <dcterms:modified xsi:type="dcterms:W3CDTF">2023-03-13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DA99403C47304980D707AA9ED5A6C4</vt:lpwstr>
  </property>
</Properties>
</file>